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CF458" w14:textId="77777777" w:rsidR="001B25EF" w:rsidRDefault="001B25EF">
      <w:r>
        <w:rPr>
          <w:rFonts w:ascii="Times New Roman" w:hAnsi="Times New Roman" w:cs="Times New Roman"/>
          <w:noProof/>
          <w:sz w:val="24"/>
          <w:szCs w:val="24"/>
        </w:rPr>
        <mc:AlternateContent>
          <mc:Choice Requires="wpg">
            <w:drawing>
              <wp:anchor distT="0" distB="0" distL="114300" distR="114300" simplePos="0" relativeHeight="251684864" behindDoc="0" locked="0" layoutInCell="1" allowOverlap="1" wp14:anchorId="02377444" wp14:editId="2473F599">
                <wp:simplePos x="0" y="0"/>
                <wp:positionH relativeFrom="margin">
                  <wp:align>center</wp:align>
                </wp:positionH>
                <wp:positionV relativeFrom="paragraph">
                  <wp:posOffset>10795</wp:posOffset>
                </wp:positionV>
                <wp:extent cx="5857875" cy="6683375"/>
                <wp:effectExtent l="0" t="0" r="9525" b="3175"/>
                <wp:wrapNone/>
                <wp:docPr id="223" name="Group 223"/>
                <wp:cNvGraphicFramePr/>
                <a:graphic xmlns:a="http://schemas.openxmlformats.org/drawingml/2006/main">
                  <a:graphicData uri="http://schemas.microsoft.com/office/word/2010/wordprocessingGroup">
                    <wpg:wgp>
                      <wpg:cNvGrpSpPr/>
                      <wpg:grpSpPr>
                        <a:xfrm>
                          <a:off x="0" y="0"/>
                          <a:ext cx="5857875" cy="6683375"/>
                          <a:chOff x="0" y="0"/>
                          <a:chExt cx="5857875" cy="6683375"/>
                        </a:xfrm>
                      </wpg:grpSpPr>
                      <wpg:grpSp>
                        <wpg:cNvPr id="86" name="Group 86"/>
                        <wpg:cNvGrpSpPr/>
                        <wpg:grpSpPr>
                          <a:xfrm>
                            <a:off x="2895600" y="3400425"/>
                            <a:ext cx="2952115" cy="3267075"/>
                            <a:chOff x="2895600" y="3400425"/>
                            <a:chExt cx="2952115" cy="3267075"/>
                          </a:xfrm>
                        </wpg:grpSpPr>
                        <pic:pic xmlns:pic="http://schemas.openxmlformats.org/drawingml/2006/picture">
                          <pic:nvPicPr>
                            <pic:cNvPr id="100" name="Picture 100"/>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2895600" y="3400425"/>
                              <a:ext cx="2952115" cy="3267075"/>
                            </a:xfrm>
                            <a:prstGeom prst="rect">
                              <a:avLst/>
                            </a:prstGeom>
                          </pic:spPr>
                        </pic:pic>
                        <wps:wsp>
                          <wps:cNvPr id="101" name="Text Box 2"/>
                          <wps:cNvSpPr txBox="1">
                            <a:spLocks noChangeArrowheads="1"/>
                          </wps:cNvSpPr>
                          <wps:spPr bwMode="auto">
                            <a:xfrm>
                              <a:off x="3533775" y="4276725"/>
                              <a:ext cx="695325" cy="285750"/>
                            </a:xfrm>
                            <a:prstGeom prst="rect">
                              <a:avLst/>
                            </a:prstGeom>
                            <a:noFill/>
                            <a:ln w="9525">
                              <a:noFill/>
                              <a:miter lim="800000"/>
                              <a:headEnd/>
                              <a:tailEnd/>
                            </a:ln>
                          </wps:spPr>
                          <wps:txbx>
                            <w:txbxContent>
                              <w:p w14:paraId="27D3B568" w14:textId="77777777" w:rsidR="001B25EF" w:rsidRDefault="001B25EF" w:rsidP="001B25EF">
                                <w:pPr>
                                  <w:rPr>
                                    <w:b/>
                                    <w:color w:val="FFFFFF" w:themeColor="background1"/>
                                  </w:rPr>
                                </w:pPr>
                                <w:r>
                                  <w:rPr>
                                    <w:b/>
                                    <w:color w:val="FFFFFF" w:themeColor="background1"/>
                                  </w:rPr>
                                  <w:t>TG (Pit)</w:t>
                                </w:r>
                              </w:p>
                            </w:txbxContent>
                          </wps:txbx>
                          <wps:bodyPr rot="0" vert="horz" wrap="square" lIns="91440" tIns="45720" rIns="91440" bIns="45720" anchor="t" anchorCtr="0">
                            <a:noAutofit/>
                          </wps:bodyPr>
                        </wps:wsp>
                        <wps:wsp>
                          <wps:cNvPr id="102" name="Text Box 2"/>
                          <wps:cNvSpPr txBox="1">
                            <a:spLocks noChangeArrowheads="1"/>
                          </wps:cNvSpPr>
                          <wps:spPr bwMode="auto">
                            <a:xfrm>
                              <a:off x="4257675" y="5000625"/>
                              <a:ext cx="495300" cy="285750"/>
                            </a:xfrm>
                            <a:prstGeom prst="rect">
                              <a:avLst/>
                            </a:prstGeom>
                            <a:noFill/>
                            <a:ln w="9525">
                              <a:noFill/>
                              <a:miter lim="800000"/>
                              <a:headEnd/>
                              <a:tailEnd/>
                            </a:ln>
                          </wps:spPr>
                          <wps:txbx>
                            <w:txbxContent>
                              <w:p w14:paraId="4657BD44" w14:textId="77777777" w:rsidR="001B25EF" w:rsidRDefault="001B25EF" w:rsidP="001B25EF">
                                <w:pPr>
                                  <w:rPr>
                                    <w:b/>
                                    <w:color w:val="FFFFFF" w:themeColor="background1"/>
                                  </w:rPr>
                                </w:pPr>
                                <w:r>
                                  <w:rPr>
                                    <w:b/>
                                    <w:color w:val="FFFFFF" w:themeColor="background1"/>
                                  </w:rPr>
                                  <w:t>TG 1</w:t>
                                </w:r>
                              </w:p>
                            </w:txbxContent>
                          </wps:txbx>
                          <wps:bodyPr rot="0" vert="horz" wrap="square" lIns="91440" tIns="45720" rIns="91440" bIns="45720" anchor="t" anchorCtr="0">
                            <a:noAutofit/>
                          </wps:bodyPr>
                        </wps:wsp>
                      </wpg:grpSp>
                      <wpg:grpSp>
                        <wpg:cNvPr id="87" name="Group 87"/>
                        <wpg:cNvGrpSpPr/>
                        <wpg:grpSpPr>
                          <a:xfrm>
                            <a:off x="0" y="0"/>
                            <a:ext cx="5857875" cy="3345815"/>
                            <a:chOff x="0" y="0"/>
                            <a:chExt cx="5857875" cy="3345815"/>
                          </a:xfrm>
                        </wpg:grpSpPr>
                        <pic:pic xmlns:pic="http://schemas.openxmlformats.org/drawingml/2006/picture">
                          <pic:nvPicPr>
                            <pic:cNvPr id="93" name="Picture 93"/>
                            <pic:cNvPicPr>
                              <a:picLocks noChangeAspect="1"/>
                            </pic:cNvPicPr>
                          </pic:nvPicPr>
                          <pic:blipFill rotWithShape="1">
                            <a:blip r:embed="rId7">
                              <a:extLst>
                                <a:ext uri="{28A0092B-C50C-407E-A947-70E740481C1C}">
                                  <a14:useLocalDpi xmlns:a14="http://schemas.microsoft.com/office/drawing/2010/main" val="0"/>
                                </a:ext>
                              </a:extLst>
                            </a:blip>
                            <a:srcRect b="1047"/>
                            <a:stretch/>
                          </pic:blipFill>
                          <pic:spPr bwMode="auto">
                            <a:xfrm>
                              <a:off x="2895600" y="0"/>
                              <a:ext cx="2962275" cy="33223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4" name="Picture 94"/>
                            <pic:cNvPicPr>
                              <a:picLocks noChangeAspect="1"/>
                            </pic:cNvPicPr>
                          </pic:nvPicPr>
                          <pic:blipFill rotWithShape="1">
                            <a:blip r:embed="rId8">
                              <a:extLst>
                                <a:ext uri="{28A0092B-C50C-407E-A947-70E740481C1C}">
                                  <a14:useLocalDpi xmlns:a14="http://schemas.microsoft.com/office/drawing/2010/main" val="0"/>
                                </a:ext>
                              </a:extLst>
                            </a:blip>
                            <a:srcRect t="7627"/>
                            <a:stretch/>
                          </pic:blipFill>
                          <pic:spPr bwMode="auto">
                            <a:xfrm>
                              <a:off x="0" y="0"/>
                              <a:ext cx="2799715" cy="3345815"/>
                            </a:xfrm>
                            <a:prstGeom prst="rect">
                              <a:avLst/>
                            </a:prstGeom>
                            <a:ln>
                              <a:noFill/>
                            </a:ln>
                            <a:extLst>
                              <a:ext uri="{53640926-AAD7-44D8-BBD7-CCE9431645EC}">
                                <a14:shadowObscured xmlns:a14="http://schemas.microsoft.com/office/drawing/2010/main"/>
                              </a:ext>
                            </a:extLst>
                          </pic:spPr>
                        </pic:pic>
                        <wpg:grpSp>
                          <wpg:cNvPr id="95" name="Group 95"/>
                          <wpg:cNvGrpSpPr/>
                          <wpg:grpSpPr>
                            <a:xfrm>
                              <a:off x="4105275" y="1352550"/>
                              <a:ext cx="619125" cy="847725"/>
                              <a:chOff x="4105275" y="1352550"/>
                              <a:chExt cx="619125" cy="923925"/>
                            </a:xfrm>
                          </wpg:grpSpPr>
                          <wps:wsp>
                            <wps:cNvPr id="98" name="Text Box 2"/>
                            <wps:cNvSpPr txBox="1">
                              <a:spLocks noChangeArrowheads="1"/>
                            </wps:cNvSpPr>
                            <wps:spPr bwMode="auto">
                              <a:xfrm>
                                <a:off x="4276725" y="1352550"/>
                                <a:ext cx="447675" cy="285750"/>
                              </a:xfrm>
                              <a:prstGeom prst="rect">
                                <a:avLst/>
                              </a:prstGeom>
                              <a:noFill/>
                              <a:ln w="9525">
                                <a:noFill/>
                                <a:miter lim="800000"/>
                                <a:headEnd/>
                                <a:tailEnd/>
                              </a:ln>
                            </wps:spPr>
                            <wps:txbx>
                              <w:txbxContent>
                                <w:p w14:paraId="62DBA7FE" w14:textId="77777777" w:rsidR="001B25EF" w:rsidRDefault="001B25EF" w:rsidP="001B25EF">
                                  <w:pPr>
                                    <w:rPr>
                                      <w:b/>
                                      <w:color w:val="FFFFFF" w:themeColor="background1"/>
                                    </w:rPr>
                                  </w:pPr>
                                  <w:r>
                                    <w:rPr>
                                      <w:b/>
                                      <w:color w:val="FFFFFF" w:themeColor="background1"/>
                                    </w:rPr>
                                    <w:t>KG2</w:t>
                                  </w:r>
                                </w:p>
                              </w:txbxContent>
                            </wps:txbx>
                            <wps:bodyPr rot="0" vert="horz" wrap="square" lIns="91440" tIns="45720" rIns="91440" bIns="45720" anchor="t" anchorCtr="0">
                              <a:noAutofit/>
                            </wps:bodyPr>
                          </wps:wsp>
                          <wps:wsp>
                            <wps:cNvPr id="99" name="Text Box 2"/>
                            <wps:cNvSpPr txBox="1">
                              <a:spLocks noChangeArrowheads="1"/>
                            </wps:cNvSpPr>
                            <wps:spPr bwMode="auto">
                              <a:xfrm>
                                <a:off x="4105275" y="1990725"/>
                                <a:ext cx="447675" cy="285750"/>
                              </a:xfrm>
                              <a:prstGeom prst="rect">
                                <a:avLst/>
                              </a:prstGeom>
                              <a:noFill/>
                              <a:ln w="9525">
                                <a:noFill/>
                                <a:miter lim="800000"/>
                                <a:headEnd/>
                                <a:tailEnd/>
                              </a:ln>
                            </wps:spPr>
                            <wps:txbx>
                              <w:txbxContent>
                                <w:p w14:paraId="7106DD6C" w14:textId="77777777" w:rsidR="001B25EF" w:rsidRDefault="001B25EF" w:rsidP="001B25EF">
                                  <w:pPr>
                                    <w:rPr>
                                      <w:b/>
                                      <w:color w:val="FFFFFF" w:themeColor="background1"/>
                                    </w:rPr>
                                  </w:pPr>
                                  <w:r>
                                    <w:rPr>
                                      <w:b/>
                                      <w:color w:val="FFFFFF" w:themeColor="background1"/>
                                    </w:rPr>
                                    <w:t>KG1</w:t>
                                  </w:r>
                                </w:p>
                              </w:txbxContent>
                            </wps:txbx>
                            <wps:bodyPr rot="0" vert="horz" wrap="square" lIns="91440" tIns="45720" rIns="91440" bIns="45720" anchor="t" anchorCtr="0">
                              <a:noAutofit/>
                            </wps:bodyPr>
                          </wps:wsp>
                        </wpg:grpSp>
                        <wps:wsp>
                          <wps:cNvPr id="96" name="Text Box 2"/>
                          <wps:cNvSpPr txBox="1">
                            <a:spLocks noChangeArrowheads="1"/>
                          </wps:cNvSpPr>
                          <wps:spPr bwMode="auto">
                            <a:xfrm>
                              <a:off x="895350" y="781050"/>
                              <a:ext cx="447675" cy="285750"/>
                            </a:xfrm>
                            <a:prstGeom prst="rect">
                              <a:avLst/>
                            </a:prstGeom>
                            <a:noFill/>
                            <a:ln w="9525">
                              <a:noFill/>
                              <a:miter lim="800000"/>
                              <a:headEnd/>
                              <a:tailEnd/>
                            </a:ln>
                          </wps:spPr>
                          <wps:txbx>
                            <w:txbxContent>
                              <w:p w14:paraId="7C04B504" w14:textId="77777777" w:rsidR="001B25EF" w:rsidRDefault="001B25EF" w:rsidP="001B25EF">
                                <w:pPr>
                                  <w:rPr>
                                    <w:b/>
                                    <w:color w:val="FFFFFF" w:themeColor="background1"/>
                                  </w:rPr>
                                </w:pPr>
                                <w:r>
                                  <w:rPr>
                                    <w:b/>
                                    <w:color w:val="FFFFFF" w:themeColor="background1"/>
                                  </w:rPr>
                                  <w:t>RG2</w:t>
                                </w:r>
                              </w:p>
                            </w:txbxContent>
                          </wps:txbx>
                          <wps:bodyPr rot="0" vert="horz" wrap="square" lIns="91440" tIns="45720" rIns="91440" bIns="45720" anchor="t" anchorCtr="0">
                            <a:noAutofit/>
                          </wps:bodyPr>
                        </wps:wsp>
                        <wps:wsp>
                          <wps:cNvPr id="97" name="Text Box 2"/>
                          <wps:cNvSpPr txBox="1">
                            <a:spLocks noChangeArrowheads="1"/>
                          </wps:cNvSpPr>
                          <wps:spPr bwMode="auto">
                            <a:xfrm>
                              <a:off x="904875" y="1781175"/>
                              <a:ext cx="447675" cy="285750"/>
                            </a:xfrm>
                            <a:prstGeom prst="rect">
                              <a:avLst/>
                            </a:prstGeom>
                            <a:noFill/>
                            <a:ln w="9525">
                              <a:noFill/>
                              <a:miter lim="800000"/>
                              <a:headEnd/>
                              <a:tailEnd/>
                            </a:ln>
                          </wps:spPr>
                          <wps:txbx>
                            <w:txbxContent>
                              <w:p w14:paraId="59F43BC6" w14:textId="77777777" w:rsidR="001B25EF" w:rsidRDefault="001B25EF" w:rsidP="001B25EF">
                                <w:pPr>
                                  <w:rPr>
                                    <w:b/>
                                    <w:color w:val="FFFFFF" w:themeColor="background1"/>
                                  </w:rPr>
                                </w:pPr>
                                <w:r>
                                  <w:rPr>
                                    <w:b/>
                                    <w:color w:val="FFFFFF" w:themeColor="background1"/>
                                  </w:rPr>
                                  <w:t>RG1</w:t>
                                </w:r>
                              </w:p>
                            </w:txbxContent>
                          </wps:txbx>
                          <wps:bodyPr rot="0" vert="horz" wrap="square" lIns="91440" tIns="45720" rIns="91440" bIns="45720" anchor="t" anchorCtr="0">
                            <a:noAutofit/>
                          </wps:bodyPr>
                        </wps:wsp>
                      </wpg:grpSp>
                      <wpg:grpSp>
                        <wpg:cNvPr id="88" name="Group 88"/>
                        <wpg:cNvGrpSpPr/>
                        <wpg:grpSpPr>
                          <a:xfrm>
                            <a:off x="0" y="3400425"/>
                            <a:ext cx="2799715" cy="3282950"/>
                            <a:chOff x="0" y="3400425"/>
                            <a:chExt cx="2799715" cy="3282950"/>
                          </a:xfrm>
                        </wpg:grpSpPr>
                        <pic:pic xmlns:pic="http://schemas.openxmlformats.org/drawingml/2006/picture">
                          <pic:nvPicPr>
                            <pic:cNvPr id="89" name="Picture 89"/>
                            <pic:cNvPicPr>
                              <a:picLocks noChangeAspect="1"/>
                            </pic:cNvPicPr>
                          </pic:nvPicPr>
                          <pic:blipFill rotWithShape="1">
                            <a:blip r:embed="rId9">
                              <a:extLst>
                                <a:ext uri="{28A0092B-C50C-407E-A947-70E740481C1C}">
                                  <a14:useLocalDpi xmlns:a14="http://schemas.microsoft.com/office/drawing/2010/main" val="0"/>
                                </a:ext>
                              </a:extLst>
                            </a:blip>
                            <a:srcRect l="-662" t="5995" b="1766"/>
                            <a:stretch/>
                          </pic:blipFill>
                          <pic:spPr bwMode="auto">
                            <a:xfrm>
                              <a:off x="0" y="3400425"/>
                              <a:ext cx="2799715" cy="3282950"/>
                            </a:xfrm>
                            <a:prstGeom prst="rect">
                              <a:avLst/>
                            </a:prstGeom>
                            <a:ln>
                              <a:noFill/>
                            </a:ln>
                            <a:extLst>
                              <a:ext uri="{53640926-AAD7-44D8-BBD7-CCE9431645EC}">
                                <a14:shadowObscured xmlns:a14="http://schemas.microsoft.com/office/drawing/2010/main"/>
                              </a:ext>
                            </a:extLst>
                          </pic:spPr>
                        </pic:pic>
                        <wps:wsp>
                          <wps:cNvPr id="90" name="Text Box 2"/>
                          <wps:cNvSpPr txBox="1">
                            <a:spLocks noChangeArrowheads="1"/>
                          </wps:cNvSpPr>
                          <wps:spPr bwMode="auto">
                            <a:xfrm>
                              <a:off x="714375" y="4962525"/>
                              <a:ext cx="447675" cy="285750"/>
                            </a:xfrm>
                            <a:prstGeom prst="rect">
                              <a:avLst/>
                            </a:prstGeom>
                            <a:noFill/>
                            <a:ln w="9525">
                              <a:noFill/>
                              <a:miter lim="800000"/>
                              <a:headEnd/>
                              <a:tailEnd/>
                            </a:ln>
                          </wps:spPr>
                          <wps:txbx>
                            <w:txbxContent>
                              <w:p w14:paraId="3DC325B7" w14:textId="77777777" w:rsidR="001B25EF" w:rsidRDefault="001B25EF" w:rsidP="001B25EF">
                                <w:pPr>
                                  <w:rPr>
                                    <w:b/>
                                    <w:color w:val="FFFFFF" w:themeColor="background1"/>
                                  </w:rPr>
                                </w:pPr>
                                <w:r>
                                  <w:rPr>
                                    <w:b/>
                                    <w:color w:val="FFFFFF" w:themeColor="background1"/>
                                  </w:rPr>
                                  <w:t>DV1</w:t>
                                </w:r>
                              </w:p>
                            </w:txbxContent>
                          </wps:txbx>
                          <wps:bodyPr rot="0" vert="horz" wrap="square" lIns="91440" tIns="45720" rIns="91440" bIns="45720" anchor="t" anchorCtr="0">
                            <a:noAutofit/>
                          </wps:bodyPr>
                        </wps:wsp>
                        <wps:wsp>
                          <wps:cNvPr id="91" name="Text Box 2"/>
                          <wps:cNvSpPr txBox="1">
                            <a:spLocks noChangeArrowheads="1"/>
                          </wps:cNvSpPr>
                          <wps:spPr bwMode="auto">
                            <a:xfrm>
                              <a:off x="1285875" y="4438650"/>
                              <a:ext cx="447675" cy="285750"/>
                            </a:xfrm>
                            <a:prstGeom prst="rect">
                              <a:avLst/>
                            </a:prstGeom>
                            <a:noFill/>
                            <a:ln w="9525">
                              <a:noFill/>
                              <a:miter lim="800000"/>
                              <a:headEnd/>
                              <a:tailEnd/>
                            </a:ln>
                          </wps:spPr>
                          <wps:txbx>
                            <w:txbxContent>
                              <w:p w14:paraId="1CDE8B07" w14:textId="77777777" w:rsidR="001B25EF" w:rsidRDefault="001B25EF" w:rsidP="001B25EF">
                                <w:pPr>
                                  <w:rPr>
                                    <w:b/>
                                    <w:color w:val="FFFFFF" w:themeColor="background1"/>
                                  </w:rPr>
                                </w:pPr>
                                <w:r>
                                  <w:rPr>
                                    <w:b/>
                                    <w:color w:val="FFFFFF" w:themeColor="background1"/>
                                  </w:rPr>
                                  <w:t>DV2</w:t>
                                </w:r>
                              </w:p>
                            </w:txbxContent>
                          </wps:txbx>
                          <wps:bodyPr rot="0" vert="horz" wrap="square" lIns="91440" tIns="45720" rIns="91440" bIns="45720" anchor="t" anchorCtr="0">
                            <a:noAutofit/>
                          </wps:bodyPr>
                        </wps:wsp>
                        <wps:wsp>
                          <wps:cNvPr id="92" name="Text Box 2"/>
                          <wps:cNvSpPr txBox="1">
                            <a:spLocks noChangeArrowheads="1"/>
                          </wps:cNvSpPr>
                          <wps:spPr bwMode="auto">
                            <a:xfrm>
                              <a:off x="1628775" y="4029075"/>
                              <a:ext cx="447675" cy="285750"/>
                            </a:xfrm>
                            <a:prstGeom prst="rect">
                              <a:avLst/>
                            </a:prstGeom>
                            <a:noFill/>
                            <a:ln w="9525">
                              <a:noFill/>
                              <a:miter lim="800000"/>
                              <a:headEnd/>
                              <a:tailEnd/>
                            </a:ln>
                          </wps:spPr>
                          <wps:txbx>
                            <w:txbxContent>
                              <w:p w14:paraId="264B26F7" w14:textId="77777777" w:rsidR="001B25EF" w:rsidRDefault="001B25EF" w:rsidP="001B25EF">
                                <w:pPr>
                                  <w:rPr>
                                    <w:b/>
                                    <w:color w:val="FFFFFF" w:themeColor="background1"/>
                                  </w:rPr>
                                </w:pPr>
                                <w:r>
                                  <w:rPr>
                                    <w:b/>
                                    <w:color w:val="FFFFFF" w:themeColor="background1"/>
                                  </w:rPr>
                                  <w:t>DV3</w:t>
                                </w:r>
                              </w:p>
                            </w:txbxContent>
                          </wps:txbx>
                          <wps:bodyPr rot="0" vert="horz" wrap="square" lIns="91440" tIns="45720" rIns="91440" bIns="45720" anchor="t" anchorCtr="0">
                            <a:noAutofit/>
                          </wps:bodyPr>
                        </wps:wsp>
                      </wpg:grpSp>
                    </wpg:wgp>
                  </a:graphicData>
                </a:graphic>
                <wp14:sizeRelH relativeFrom="page">
                  <wp14:pctWidth>0</wp14:pctWidth>
                </wp14:sizeRelH>
                <wp14:sizeRelV relativeFrom="page">
                  <wp14:pctHeight>0</wp14:pctHeight>
                </wp14:sizeRelV>
              </wp:anchor>
            </w:drawing>
          </mc:Choice>
          <mc:Fallback>
            <w:pict>
              <v:group w14:anchorId="0F26851F" id="Group 223" o:spid="_x0000_s1026" style="position:absolute;margin-left:0;margin-top:.85pt;width:461.25pt;height:526.25pt;z-index:251684864;mso-position-horizontal:center;mso-position-horizontal-relative:margin" coordsize="58578,66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">
                <v:group id="Group 86" o:spid="_x0000_s1027" style="position:absolute;left:28956;top:34004;width:29521;height:32671" coordorigin="28956,34004" coordsize="29521,32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 o:spid="_x0000_s1028" type="#_x0000_t75" style="position:absolute;left:28956;top:34004;width:29521;height:32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">
                    <v:imagedata r:id="rId10" o:title=""/>
                    <v:path arrowok="t"/>
                  </v:shape>
                  <v:shapetype id="_x0000_t202" coordsize="21600,21600" o:spt="202" path="m,l,21600r21600,l21600,xe">
                    <v:stroke joinstyle="miter"/>
                    <v:path gradientshapeok="t" o:connecttype="rect"/>
                  </v:shapetype>
                  <v:shape id="_x0000_s1029" type="#_x0000_t202" style="position:absolute;left:35337;top:42767;width:695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rsidR="001B25EF" w:rsidRDefault="001B25EF" w:rsidP="001B25EF">
                          <w:pPr>
                            <w:rPr>
                              <w:b/>
                              <w:color w:val="FFFFFF" w:themeColor="background1"/>
                            </w:rPr>
                          </w:pPr>
                          <w:r>
                            <w:rPr>
                              <w:b/>
                              <w:color w:val="FFFFFF" w:themeColor="background1"/>
                            </w:rPr>
                            <w:t>TG (Pit)</w:t>
                          </w:r>
                        </w:p>
                      </w:txbxContent>
                    </v:textbox>
                  </v:shape>
                  <v:shape id="_x0000_s1030" type="#_x0000_t202" style="position:absolute;left:42576;top:50006;width:495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" filled="f" stroked="f">
                    <v:textbox>
                      <w:txbxContent>
                        <w:p w:rsidR="001B25EF" w:rsidRDefault="001B25EF" w:rsidP="001B25EF">
                          <w:pPr>
                            <w:rPr>
                              <w:b/>
                              <w:color w:val="FFFFFF" w:themeColor="background1"/>
                            </w:rPr>
                          </w:pPr>
                          <w:r>
                            <w:rPr>
                              <w:b/>
                              <w:color w:val="FFFFFF" w:themeColor="background1"/>
                            </w:rPr>
                            <w:t>TG 1</w:t>
                          </w:r>
                        </w:p>
                      </w:txbxContent>
                    </v:textbox>
                  </v:shape>
                </v:group>
                <v:group id="Group 87" o:spid="_x0000_s1031" style="position:absolute;width:58578;height:33458" coordsize="58578,3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Picture 93" o:spid="_x0000_s1032" type="#_x0000_t75" style="position:absolute;left:28956;width:29622;height:33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">
                    <v:imagedata r:id="rId11" o:title="" cropbottom="686f"/>
                    <v:path arrowok="t"/>
                  </v:shape>
                  <v:shape id="Picture 94" o:spid="_x0000_s1033" type="#_x0000_t75" style="position:absolute;width:27997;height:33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">
                    <v:imagedata r:id="rId12" o:title="" croptop="4998f"/>
                    <v:path arrowok="t"/>
                  </v:shape>
                  <v:group id="Group 95" o:spid="_x0000_s1034" style="position:absolute;left:41052;top:13525;width:6192;height:8477" coordorigin="41052,13525" coordsize="6191,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_x0000_s1035" type="#_x0000_t202" style="position:absolute;left:42767;top:13525;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rsidR="001B25EF" w:rsidRDefault="001B25EF" w:rsidP="001B25EF">
                            <w:pPr>
                              <w:rPr>
                                <w:b/>
                                <w:color w:val="FFFFFF" w:themeColor="background1"/>
                              </w:rPr>
                            </w:pPr>
                            <w:r>
                              <w:rPr>
                                <w:b/>
                                <w:color w:val="FFFFFF" w:themeColor="background1"/>
                              </w:rPr>
                              <w:t>KG2</w:t>
                            </w:r>
                          </w:p>
                        </w:txbxContent>
                      </v:textbox>
                    </v:shape>
                    <v:shape id="_x0000_s1036" type="#_x0000_t202" style="position:absolute;left:41052;top:19907;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rsidR="001B25EF" w:rsidRDefault="001B25EF" w:rsidP="001B25EF">
                            <w:pPr>
                              <w:rPr>
                                <w:b/>
                                <w:color w:val="FFFFFF" w:themeColor="background1"/>
                              </w:rPr>
                            </w:pPr>
                            <w:r>
                              <w:rPr>
                                <w:b/>
                                <w:color w:val="FFFFFF" w:themeColor="background1"/>
                              </w:rPr>
                              <w:t>KG1</w:t>
                            </w:r>
                          </w:p>
                        </w:txbxContent>
                      </v:textbox>
                    </v:shape>
                  </v:group>
                  <v:shape id="_x0000_s1037" type="#_x0000_t202" style="position:absolute;left:8953;top:7810;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rsidR="001B25EF" w:rsidRDefault="001B25EF" w:rsidP="001B25EF">
                          <w:pPr>
                            <w:rPr>
                              <w:b/>
                              <w:color w:val="FFFFFF" w:themeColor="background1"/>
                            </w:rPr>
                          </w:pPr>
                          <w:r>
                            <w:rPr>
                              <w:b/>
                              <w:color w:val="FFFFFF" w:themeColor="background1"/>
                            </w:rPr>
                            <w:t>RG2</w:t>
                          </w:r>
                        </w:p>
                      </w:txbxContent>
                    </v:textbox>
                  </v:shape>
                  <v:shape id="_x0000_s1038" type="#_x0000_t202" style="position:absolute;left:9048;top:17811;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RG1</w:t>
                          </w:r>
                        </w:p>
                      </w:txbxContent>
                    </v:textbox>
                  </v:shape>
                </v:group>
                <v:group id="Group 88" o:spid="_x0000_s1039" style="position:absolute;top:34004;width:27997;height:32829" coordorigin=",34004" coordsize="27997,32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Picture 89" o:spid="_x0000_s1040" type="#_x0000_t75" style="position:absolute;top:34004;width:27997;height:32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">
                    <v:imagedata r:id="rId13" o:title="" croptop="3929f" cropbottom="1157f" cropleft="-434f"/>
                    <v:path arrowok="t"/>
                  </v:shape>
                  <v:shape id="_x0000_s1041" type="#_x0000_t202" style="position:absolute;left:7143;top:49625;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rsidR="001B25EF" w:rsidRDefault="001B25EF" w:rsidP="001B25EF">
                          <w:pPr>
                            <w:rPr>
                              <w:b/>
                              <w:color w:val="FFFFFF" w:themeColor="background1"/>
                            </w:rPr>
                          </w:pPr>
                          <w:r>
                            <w:rPr>
                              <w:b/>
                              <w:color w:val="FFFFFF" w:themeColor="background1"/>
                            </w:rPr>
                            <w:t>DV1</w:t>
                          </w:r>
                        </w:p>
                      </w:txbxContent>
                    </v:textbox>
                  </v:shape>
                  <v:shape id="_x0000_s1042" type="#_x0000_t202" style="position:absolute;left:12858;top:44386;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DV2</w:t>
                          </w:r>
                        </w:p>
                      </w:txbxContent>
                    </v:textbox>
                  </v:shape>
                  <v:shape id="_x0000_s1043" type="#_x0000_t202" style="position:absolute;left:16287;top:40290;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DV3</w:t>
                          </w:r>
                        </w:p>
                      </w:txbxContent>
                    </v:textbox>
                  </v:shape>
                </v:group>
                <w10:wrap anchorx="margin"/>
              </v:group>
            </w:pict>
          </mc:Fallback>
        </mc:AlternateContent>
      </w:r>
    </w:p>
    <w:p w14:paraId="4886C004" w14:textId="77777777" w:rsidR="001B25EF" w:rsidRDefault="001B25EF"/>
    <w:p w14:paraId="74813071" w14:textId="77777777" w:rsidR="001B25EF" w:rsidRDefault="001B25EF"/>
    <w:p w14:paraId="1B2C5AD6" w14:textId="77777777" w:rsidR="001B25EF" w:rsidRDefault="001B25EF"/>
    <w:p w14:paraId="0FA579EB" w14:textId="77777777" w:rsidR="001B25EF" w:rsidRDefault="001B25EF"/>
    <w:p w14:paraId="5A42EC5C" w14:textId="77777777" w:rsidR="001B25EF" w:rsidRDefault="001B25EF"/>
    <w:p w14:paraId="547263E8" w14:textId="77777777" w:rsidR="001B25EF" w:rsidRDefault="001B25EF"/>
    <w:p w14:paraId="436F96FE" w14:textId="77777777" w:rsidR="001B25EF" w:rsidRDefault="001B25EF"/>
    <w:p w14:paraId="2B0074B4" w14:textId="77777777" w:rsidR="001B25EF" w:rsidRDefault="001B25EF"/>
    <w:p w14:paraId="4B89DC7B" w14:textId="77777777" w:rsidR="001B25EF" w:rsidRDefault="001B25EF"/>
    <w:p w14:paraId="02DC3247" w14:textId="77777777" w:rsidR="001B25EF" w:rsidRDefault="001B25EF"/>
    <w:p w14:paraId="54818E3B" w14:textId="77777777" w:rsidR="001B25EF" w:rsidRDefault="001B25EF"/>
    <w:p w14:paraId="093A4F5F" w14:textId="77777777" w:rsidR="001B25EF" w:rsidRDefault="001B25EF"/>
    <w:p w14:paraId="1D03A324" w14:textId="77777777" w:rsidR="001B25EF" w:rsidRDefault="001B25EF"/>
    <w:p w14:paraId="2F965553" w14:textId="77777777" w:rsidR="001B25EF" w:rsidRDefault="001B25EF"/>
    <w:p w14:paraId="3554224D" w14:textId="77777777" w:rsidR="001B25EF" w:rsidRDefault="001B25EF"/>
    <w:p w14:paraId="77B4B2F2" w14:textId="77777777" w:rsidR="001B25EF" w:rsidRDefault="001B25EF"/>
    <w:p w14:paraId="6A41D8FC" w14:textId="77777777" w:rsidR="001B25EF" w:rsidRDefault="001B25EF"/>
    <w:p w14:paraId="7B2E2B1D" w14:textId="77777777" w:rsidR="001B25EF" w:rsidRDefault="001B25EF"/>
    <w:p w14:paraId="3538E322" w14:textId="77777777" w:rsidR="001B25EF" w:rsidRDefault="001B25EF"/>
    <w:p w14:paraId="626E62E5" w14:textId="77777777" w:rsidR="001B25EF" w:rsidRDefault="001B25EF"/>
    <w:p w14:paraId="3FD4D956" w14:textId="77777777" w:rsidR="001B25EF" w:rsidRDefault="001B25EF"/>
    <w:p w14:paraId="63A29287" w14:textId="77777777" w:rsidR="001B25EF" w:rsidRDefault="001B25EF"/>
    <w:p w14:paraId="6EDC4086" w14:textId="77777777" w:rsidR="001B25EF" w:rsidRDefault="001B25EF"/>
    <w:p w14:paraId="12A43BB6" w14:textId="77777777" w:rsidR="001B25EF" w:rsidRDefault="001B25EF"/>
    <w:p w14:paraId="41935F4D" w14:textId="77777777" w:rsidR="001B25EF" w:rsidRDefault="001B25EF"/>
    <w:p w14:paraId="4DBBF0ED" w14:textId="77777777" w:rsidR="001B25EF" w:rsidRDefault="001B25EF"/>
    <w:p w14:paraId="3E1699C7" w14:textId="77777777" w:rsidR="001B25EF" w:rsidRDefault="001B25EF"/>
    <w:p w14:paraId="04162D6E" w14:textId="77777777" w:rsidR="001B25EF" w:rsidRDefault="001B25EF"/>
    <w:p w14:paraId="61D98909" w14:textId="77777777" w:rsidR="001B25EF" w:rsidRDefault="001B25EF"/>
    <w:p w14:paraId="716B0152" w14:textId="77777777" w:rsidR="001B25EF" w:rsidRDefault="001B25EF">
      <w:r>
        <w:rPr>
          <w:noProof/>
        </w:rPr>
        <mc:AlternateContent>
          <mc:Choice Requires="wpg">
            <w:drawing>
              <wp:anchor distT="0" distB="0" distL="114300" distR="114300" simplePos="0" relativeHeight="251707392" behindDoc="0" locked="0" layoutInCell="1" allowOverlap="1" wp14:anchorId="0FA1BE76" wp14:editId="6E6C2C01">
                <wp:simplePos x="0" y="0"/>
                <wp:positionH relativeFrom="column">
                  <wp:posOffset>0</wp:posOffset>
                </wp:positionH>
                <wp:positionV relativeFrom="paragraph">
                  <wp:posOffset>287655</wp:posOffset>
                </wp:positionV>
                <wp:extent cx="5638800" cy="6563360"/>
                <wp:effectExtent l="0" t="0" r="0" b="8890"/>
                <wp:wrapNone/>
                <wp:docPr id="36" name="Group 36"/>
                <wp:cNvGraphicFramePr/>
                <a:graphic xmlns:a="http://schemas.openxmlformats.org/drawingml/2006/main">
                  <a:graphicData uri="http://schemas.microsoft.com/office/word/2010/wordprocessingGroup">
                    <wpg:wgp>
                      <wpg:cNvGrpSpPr/>
                      <wpg:grpSpPr>
                        <a:xfrm>
                          <a:off x="0" y="0"/>
                          <a:ext cx="5638800" cy="6563360"/>
                          <a:chOff x="0" y="0"/>
                          <a:chExt cx="5638800" cy="6563360"/>
                        </a:xfrm>
                      </wpg:grpSpPr>
                      <wpg:grpSp>
                        <wpg:cNvPr id="72" name="Group 72"/>
                        <wpg:cNvGrpSpPr/>
                        <wpg:grpSpPr>
                          <a:xfrm>
                            <a:off x="2895600" y="0"/>
                            <a:ext cx="2714625" cy="3238500"/>
                            <a:chOff x="2895600" y="0"/>
                            <a:chExt cx="2714625" cy="3238500"/>
                          </a:xfrm>
                        </wpg:grpSpPr>
                        <pic:pic xmlns:pic="http://schemas.openxmlformats.org/drawingml/2006/picture">
                          <pic:nvPicPr>
                            <pic:cNvPr id="83" name="Picture 83"/>
                            <pic:cNvPicPr>
                              <a:picLocks noChangeAspect="1"/>
                            </pic:cNvPicPr>
                          </pic:nvPicPr>
                          <pic:blipFill rotWithShape="1">
                            <a:blip r:embed="rId14" cstate="print">
                              <a:extLst>
                                <a:ext uri="{28A0092B-C50C-407E-A947-70E740481C1C}">
                                  <a14:useLocalDpi xmlns:a14="http://schemas.microsoft.com/office/drawing/2010/main" val="0"/>
                                </a:ext>
                              </a:extLst>
                            </a:blip>
                            <a:srcRect l="16470"/>
                            <a:stretch/>
                          </pic:blipFill>
                          <pic:spPr bwMode="auto">
                            <a:xfrm>
                              <a:off x="2895600" y="0"/>
                              <a:ext cx="2714625" cy="3238500"/>
                            </a:xfrm>
                            <a:prstGeom prst="rect">
                              <a:avLst/>
                            </a:prstGeom>
                            <a:noFill/>
                            <a:ln>
                              <a:noFill/>
                            </a:ln>
                            <a:extLst>
                              <a:ext uri="{53640926-AAD7-44D8-BBD7-CCE9431645EC}">
                                <a14:shadowObscured xmlns:a14="http://schemas.microsoft.com/office/drawing/2010/main"/>
                              </a:ext>
                            </a:extLst>
                          </pic:spPr>
                        </pic:pic>
                        <wps:wsp>
                          <wps:cNvPr id="84" name="Text Box 2"/>
                          <wps:cNvSpPr txBox="1">
                            <a:spLocks noChangeArrowheads="1"/>
                          </wps:cNvSpPr>
                          <wps:spPr bwMode="auto">
                            <a:xfrm>
                              <a:off x="3448050" y="1095375"/>
                              <a:ext cx="447675" cy="285750"/>
                            </a:xfrm>
                            <a:prstGeom prst="rect">
                              <a:avLst/>
                            </a:prstGeom>
                            <a:noFill/>
                            <a:ln w="9525">
                              <a:noFill/>
                              <a:miter lim="800000"/>
                              <a:headEnd/>
                              <a:tailEnd/>
                            </a:ln>
                          </wps:spPr>
                          <wps:txbx>
                            <w:txbxContent>
                              <w:p w14:paraId="4911523A" w14:textId="77777777" w:rsidR="001B25EF" w:rsidRDefault="001B25EF" w:rsidP="001B25EF">
                                <w:pPr>
                                  <w:rPr>
                                    <w:b/>
                                    <w:color w:val="FFFFFF" w:themeColor="background1"/>
                                  </w:rPr>
                                </w:pPr>
                                <w:r>
                                  <w:rPr>
                                    <w:b/>
                                    <w:color w:val="FFFFFF" w:themeColor="background1"/>
                                  </w:rPr>
                                  <w:t>KU51</w:t>
                                </w:r>
                              </w:p>
                            </w:txbxContent>
                          </wps:txbx>
                          <wps:bodyPr rot="0" vert="horz" wrap="square" lIns="91440" tIns="45720" rIns="91440" bIns="45720" anchor="t" anchorCtr="0">
                            <a:noAutofit/>
                          </wps:bodyPr>
                        </wps:wsp>
                        <wps:wsp>
                          <wps:cNvPr id="85" name="Text Box 2"/>
                          <wps:cNvSpPr txBox="1">
                            <a:spLocks noChangeArrowheads="1"/>
                          </wps:cNvSpPr>
                          <wps:spPr bwMode="auto">
                            <a:xfrm>
                              <a:off x="4162425" y="990600"/>
                              <a:ext cx="447675" cy="285750"/>
                            </a:xfrm>
                            <a:prstGeom prst="rect">
                              <a:avLst/>
                            </a:prstGeom>
                            <a:noFill/>
                            <a:ln w="9525">
                              <a:noFill/>
                              <a:miter lim="800000"/>
                              <a:headEnd/>
                              <a:tailEnd/>
                            </a:ln>
                          </wps:spPr>
                          <wps:txbx>
                            <w:txbxContent>
                              <w:p w14:paraId="7D0964A3" w14:textId="77777777" w:rsidR="001B25EF" w:rsidRDefault="001B25EF" w:rsidP="001B25EF">
                                <w:pPr>
                                  <w:rPr>
                                    <w:b/>
                                    <w:color w:val="FFFFFF" w:themeColor="background1"/>
                                  </w:rPr>
                                </w:pPr>
                                <w:r>
                                  <w:rPr>
                                    <w:b/>
                                    <w:color w:val="FFFFFF" w:themeColor="background1"/>
                                  </w:rPr>
                                  <w:t>KU11</w:t>
                                </w:r>
                              </w:p>
                            </w:txbxContent>
                          </wps:txbx>
                          <wps:bodyPr rot="0" vert="horz" wrap="square" lIns="91440" tIns="45720" rIns="91440" bIns="45720" anchor="t" anchorCtr="0">
                            <a:noAutofit/>
                          </wps:bodyPr>
                        </wps:wsp>
                      </wpg:grpSp>
                      <wpg:grpSp>
                        <wpg:cNvPr id="73" name="Group 73"/>
                        <wpg:cNvGrpSpPr/>
                        <wpg:grpSpPr>
                          <a:xfrm>
                            <a:off x="0" y="3371850"/>
                            <a:ext cx="2791460" cy="3161030"/>
                            <a:chOff x="0" y="3371850"/>
                            <a:chExt cx="2791460" cy="3161030"/>
                          </a:xfrm>
                        </wpg:grpSpPr>
                        <pic:pic xmlns:pic="http://schemas.openxmlformats.org/drawingml/2006/picture">
                          <pic:nvPicPr>
                            <pic:cNvPr id="79" name="Picture 79"/>
                            <pic:cNvPicPr>
                              <a:picLocks noChangeAspect="1"/>
                            </pic:cNvPicPr>
                          </pic:nvPicPr>
                          <pic:blipFill rotWithShape="1">
                            <a:blip r:embed="rId15">
                              <a:extLst>
                                <a:ext uri="{28A0092B-C50C-407E-A947-70E740481C1C}">
                                  <a14:useLocalDpi xmlns:a14="http://schemas.microsoft.com/office/drawing/2010/main" val="0"/>
                                </a:ext>
                              </a:extLst>
                            </a:blip>
                            <a:srcRect t="8793"/>
                            <a:stretch/>
                          </pic:blipFill>
                          <pic:spPr bwMode="auto">
                            <a:xfrm>
                              <a:off x="0" y="3371850"/>
                              <a:ext cx="2791460" cy="3161030"/>
                            </a:xfrm>
                            <a:prstGeom prst="rect">
                              <a:avLst/>
                            </a:prstGeom>
                            <a:ln>
                              <a:noFill/>
                            </a:ln>
                            <a:extLst>
                              <a:ext uri="{53640926-AAD7-44D8-BBD7-CCE9431645EC}">
                                <a14:shadowObscured xmlns:a14="http://schemas.microsoft.com/office/drawing/2010/main"/>
                              </a:ext>
                            </a:extLst>
                          </pic:spPr>
                        </pic:pic>
                        <wps:wsp>
                          <wps:cNvPr id="80" name="Text Box 2"/>
                          <wps:cNvSpPr txBox="1">
                            <a:spLocks noChangeArrowheads="1"/>
                          </wps:cNvSpPr>
                          <wps:spPr bwMode="auto">
                            <a:xfrm>
                              <a:off x="1695450" y="4267200"/>
                              <a:ext cx="447675" cy="285750"/>
                            </a:xfrm>
                            <a:prstGeom prst="rect">
                              <a:avLst/>
                            </a:prstGeom>
                            <a:noFill/>
                            <a:ln w="9525">
                              <a:noFill/>
                              <a:miter lim="800000"/>
                              <a:headEnd/>
                              <a:tailEnd/>
                            </a:ln>
                          </wps:spPr>
                          <wps:txbx>
                            <w:txbxContent>
                              <w:p w14:paraId="3D16F79E" w14:textId="77777777" w:rsidR="001B25EF" w:rsidRDefault="001B25EF" w:rsidP="001B25EF">
                                <w:pPr>
                                  <w:rPr>
                                    <w:b/>
                                    <w:color w:val="FFFFFF" w:themeColor="background1"/>
                                  </w:rPr>
                                </w:pPr>
                                <w:r>
                                  <w:rPr>
                                    <w:b/>
                                    <w:color w:val="FFFFFF" w:themeColor="background1"/>
                                  </w:rPr>
                                  <w:t>OK11</w:t>
                                </w:r>
                              </w:p>
                            </w:txbxContent>
                          </wps:txbx>
                          <wps:bodyPr rot="0" vert="horz" wrap="square" lIns="91440" tIns="45720" rIns="91440" bIns="45720" anchor="t" anchorCtr="0">
                            <a:noAutofit/>
                          </wps:bodyPr>
                        </wps:wsp>
                        <wps:wsp>
                          <wps:cNvPr id="81" name="Text Box 2"/>
                          <wps:cNvSpPr txBox="1">
                            <a:spLocks noChangeArrowheads="1"/>
                          </wps:cNvSpPr>
                          <wps:spPr bwMode="auto">
                            <a:xfrm>
                              <a:off x="1123950" y="3933825"/>
                              <a:ext cx="447675" cy="285750"/>
                            </a:xfrm>
                            <a:prstGeom prst="rect">
                              <a:avLst/>
                            </a:prstGeom>
                            <a:noFill/>
                            <a:ln w="9525">
                              <a:noFill/>
                              <a:miter lim="800000"/>
                              <a:headEnd/>
                              <a:tailEnd/>
                            </a:ln>
                          </wps:spPr>
                          <wps:txbx>
                            <w:txbxContent>
                              <w:p w14:paraId="18C4E474" w14:textId="77777777" w:rsidR="001B25EF" w:rsidRDefault="001B25EF" w:rsidP="001B25EF">
                                <w:pPr>
                                  <w:rPr>
                                    <w:b/>
                                    <w:color w:val="FFFFFF" w:themeColor="background1"/>
                                  </w:rPr>
                                </w:pPr>
                                <w:r>
                                  <w:rPr>
                                    <w:b/>
                                    <w:color w:val="FFFFFF" w:themeColor="background1"/>
                                  </w:rPr>
                                  <w:t>OK21</w:t>
                                </w:r>
                              </w:p>
                            </w:txbxContent>
                          </wps:txbx>
                          <wps:bodyPr rot="0" vert="horz" wrap="square" lIns="91440" tIns="45720" rIns="91440" bIns="45720" anchor="t" anchorCtr="0">
                            <a:noAutofit/>
                          </wps:bodyPr>
                        </wps:wsp>
                        <wps:wsp>
                          <wps:cNvPr id="82" name="Text Box 2"/>
                          <wps:cNvSpPr txBox="1">
                            <a:spLocks noChangeArrowheads="1"/>
                          </wps:cNvSpPr>
                          <wps:spPr bwMode="auto">
                            <a:xfrm>
                              <a:off x="638175" y="3771900"/>
                              <a:ext cx="447675" cy="285750"/>
                            </a:xfrm>
                            <a:prstGeom prst="rect">
                              <a:avLst/>
                            </a:prstGeom>
                            <a:noFill/>
                            <a:ln w="9525">
                              <a:noFill/>
                              <a:miter lim="800000"/>
                              <a:headEnd/>
                              <a:tailEnd/>
                            </a:ln>
                          </wps:spPr>
                          <wps:txbx>
                            <w:txbxContent>
                              <w:p w14:paraId="5A2EC0A2" w14:textId="77777777" w:rsidR="001B25EF" w:rsidRDefault="001B25EF" w:rsidP="001B25EF">
                                <w:pPr>
                                  <w:rPr>
                                    <w:b/>
                                    <w:color w:val="FFFFFF" w:themeColor="background1"/>
                                  </w:rPr>
                                </w:pPr>
                                <w:r>
                                  <w:rPr>
                                    <w:b/>
                                    <w:color w:val="FFFFFF" w:themeColor="background1"/>
                                  </w:rPr>
                                  <w:t>OK31</w:t>
                                </w:r>
                              </w:p>
                            </w:txbxContent>
                          </wps:txbx>
                          <wps:bodyPr rot="0" vert="horz" wrap="square" lIns="91440" tIns="45720" rIns="91440" bIns="45720" anchor="t" anchorCtr="0">
                            <a:noAutofit/>
                          </wps:bodyPr>
                        </wps:wsp>
                      </wpg:grpSp>
                      <wpg:grpSp>
                        <wpg:cNvPr id="74" name="Group 74"/>
                        <wpg:cNvGrpSpPr/>
                        <wpg:grpSpPr>
                          <a:xfrm>
                            <a:off x="2876550" y="3362325"/>
                            <a:ext cx="2762250" cy="3201035"/>
                            <a:chOff x="2876550" y="3362325"/>
                            <a:chExt cx="2762250" cy="3201035"/>
                          </a:xfrm>
                        </wpg:grpSpPr>
                        <pic:pic xmlns:pic="http://schemas.openxmlformats.org/drawingml/2006/picture">
                          <pic:nvPicPr>
                            <pic:cNvPr id="75" name="Picture 75"/>
                            <pic:cNvPicPr>
                              <a:picLocks noChangeAspect="1"/>
                            </pic:cNvPicPr>
                          </pic:nvPicPr>
                          <pic:blipFill rotWithShape="1">
                            <a:blip r:embed="rId16" cstate="print">
                              <a:extLst>
                                <a:ext uri="{28A0092B-C50C-407E-A947-70E740481C1C}">
                                  <a14:useLocalDpi xmlns:a14="http://schemas.microsoft.com/office/drawing/2010/main" val="0"/>
                                </a:ext>
                              </a:extLst>
                            </a:blip>
                            <a:srcRect l="1393" t="1195" r="-1393" b="-538"/>
                            <a:stretch/>
                          </pic:blipFill>
                          <pic:spPr bwMode="auto">
                            <a:xfrm>
                              <a:off x="2876550" y="3362325"/>
                              <a:ext cx="2762250" cy="3201035"/>
                            </a:xfrm>
                            <a:prstGeom prst="rect">
                              <a:avLst/>
                            </a:prstGeom>
                            <a:ln>
                              <a:noFill/>
                            </a:ln>
                            <a:extLst>
                              <a:ext uri="{53640926-AAD7-44D8-BBD7-CCE9431645EC}">
                                <a14:shadowObscured xmlns:a14="http://schemas.microsoft.com/office/drawing/2010/main"/>
                              </a:ext>
                            </a:extLst>
                          </pic:spPr>
                        </pic:pic>
                        <wps:wsp>
                          <wps:cNvPr id="76" name="Text Box 2"/>
                          <wps:cNvSpPr txBox="1">
                            <a:spLocks noChangeArrowheads="1"/>
                          </wps:cNvSpPr>
                          <wps:spPr bwMode="auto">
                            <a:xfrm>
                              <a:off x="3990975" y="4448175"/>
                              <a:ext cx="447675" cy="285750"/>
                            </a:xfrm>
                            <a:prstGeom prst="rect">
                              <a:avLst/>
                            </a:prstGeom>
                            <a:noFill/>
                            <a:ln w="9525">
                              <a:noFill/>
                              <a:miter lim="800000"/>
                              <a:headEnd/>
                              <a:tailEnd/>
                            </a:ln>
                          </wps:spPr>
                          <wps:txbx>
                            <w:txbxContent>
                              <w:p w14:paraId="1009133F" w14:textId="77777777" w:rsidR="001B25EF" w:rsidRDefault="001B25EF" w:rsidP="001B25EF">
                                <w:pPr>
                                  <w:rPr>
                                    <w:b/>
                                    <w:color w:val="FFFFFF" w:themeColor="background1"/>
                                  </w:rPr>
                                </w:pPr>
                                <w:r>
                                  <w:rPr>
                                    <w:b/>
                                    <w:color w:val="FFFFFF" w:themeColor="background1"/>
                                  </w:rPr>
                                  <w:t>PN1</w:t>
                                </w:r>
                              </w:p>
                            </w:txbxContent>
                          </wps:txbx>
                          <wps:bodyPr rot="0" vert="horz" wrap="square" lIns="91440" tIns="45720" rIns="91440" bIns="45720" anchor="t" anchorCtr="0">
                            <a:noAutofit/>
                          </wps:bodyPr>
                        </wps:wsp>
                        <wps:wsp>
                          <wps:cNvPr id="77" name="Text Box 2"/>
                          <wps:cNvSpPr txBox="1">
                            <a:spLocks noChangeArrowheads="1"/>
                          </wps:cNvSpPr>
                          <wps:spPr bwMode="auto">
                            <a:xfrm>
                              <a:off x="3943350" y="4867275"/>
                              <a:ext cx="447675" cy="285750"/>
                            </a:xfrm>
                            <a:prstGeom prst="rect">
                              <a:avLst/>
                            </a:prstGeom>
                            <a:noFill/>
                            <a:ln w="9525">
                              <a:noFill/>
                              <a:miter lim="800000"/>
                              <a:headEnd/>
                              <a:tailEnd/>
                            </a:ln>
                          </wps:spPr>
                          <wps:txbx>
                            <w:txbxContent>
                              <w:p w14:paraId="3567E0A5" w14:textId="77777777" w:rsidR="001B25EF" w:rsidRDefault="001B25EF" w:rsidP="001B25EF">
                                <w:pPr>
                                  <w:rPr>
                                    <w:b/>
                                    <w:color w:val="FFFFFF" w:themeColor="background1"/>
                                  </w:rPr>
                                </w:pPr>
                                <w:r>
                                  <w:rPr>
                                    <w:b/>
                                    <w:color w:val="FFFFFF" w:themeColor="background1"/>
                                  </w:rPr>
                                  <w:t>PN2</w:t>
                                </w:r>
                              </w:p>
                            </w:txbxContent>
                          </wps:txbx>
                          <wps:bodyPr rot="0" vert="horz" wrap="square" lIns="91440" tIns="45720" rIns="91440" bIns="45720" anchor="t" anchorCtr="0">
                            <a:noAutofit/>
                          </wps:bodyPr>
                        </wps:wsp>
                        <wps:wsp>
                          <wps:cNvPr id="78" name="Text Box 2"/>
                          <wps:cNvSpPr txBox="1">
                            <a:spLocks noChangeArrowheads="1"/>
                          </wps:cNvSpPr>
                          <wps:spPr bwMode="auto">
                            <a:xfrm>
                              <a:off x="3333750" y="4686300"/>
                              <a:ext cx="447675" cy="285750"/>
                            </a:xfrm>
                            <a:prstGeom prst="rect">
                              <a:avLst/>
                            </a:prstGeom>
                            <a:noFill/>
                            <a:ln w="9525">
                              <a:noFill/>
                              <a:miter lim="800000"/>
                              <a:headEnd/>
                              <a:tailEnd/>
                            </a:ln>
                          </wps:spPr>
                          <wps:txbx>
                            <w:txbxContent>
                              <w:p w14:paraId="480E2E4C" w14:textId="77777777" w:rsidR="001B25EF" w:rsidRDefault="001B25EF" w:rsidP="001B25EF">
                                <w:pPr>
                                  <w:rPr>
                                    <w:b/>
                                    <w:color w:val="FFFFFF" w:themeColor="background1"/>
                                  </w:rPr>
                                </w:pPr>
                                <w:r>
                                  <w:rPr>
                                    <w:b/>
                                    <w:color w:val="FFFFFF" w:themeColor="background1"/>
                                  </w:rPr>
                                  <w:t>PN3</w:t>
                                </w:r>
                              </w:p>
                            </w:txbxContent>
                          </wps:txbx>
                          <wps:bodyPr rot="0" vert="horz" wrap="square" lIns="91440" tIns="45720" rIns="91440" bIns="45720" anchor="t" anchorCtr="0">
                            <a:noAutofit/>
                          </wps:bodyPr>
                        </wps:wsp>
                      </wpg:grpSp>
                      <wpg:grpSp>
                        <wpg:cNvPr id="35" name="Group 35"/>
                        <wpg:cNvGrpSpPr/>
                        <wpg:grpSpPr>
                          <a:xfrm>
                            <a:off x="0" y="9525"/>
                            <a:ext cx="2799715" cy="3258820"/>
                            <a:chOff x="0" y="0"/>
                            <a:chExt cx="2799715" cy="3258820"/>
                          </a:xfrm>
                        </wpg:grpSpPr>
                        <pic:pic xmlns:pic="http://schemas.openxmlformats.org/drawingml/2006/picture">
                          <pic:nvPicPr>
                            <pic:cNvPr id="71" name="Picture 7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9715" cy="3258820"/>
                            </a:xfrm>
                            <a:prstGeom prst="rect">
                              <a:avLst/>
                            </a:prstGeom>
                          </pic:spPr>
                        </pic:pic>
                        <wps:wsp>
                          <wps:cNvPr id="106" name="Text Box 2"/>
                          <wps:cNvSpPr txBox="1">
                            <a:spLocks noChangeArrowheads="1"/>
                          </wps:cNvSpPr>
                          <wps:spPr bwMode="auto">
                            <a:xfrm>
                              <a:off x="419100" y="857250"/>
                              <a:ext cx="447675" cy="285750"/>
                            </a:xfrm>
                            <a:prstGeom prst="rect">
                              <a:avLst/>
                            </a:prstGeom>
                            <a:noFill/>
                            <a:ln w="9525">
                              <a:noFill/>
                              <a:miter lim="800000"/>
                              <a:headEnd/>
                              <a:tailEnd/>
                            </a:ln>
                          </wps:spPr>
                          <wps:txbx>
                            <w:txbxContent>
                              <w:p w14:paraId="6962D0D3" w14:textId="77777777" w:rsidR="001B25EF" w:rsidRDefault="001B25EF" w:rsidP="001B25EF">
                                <w:pPr>
                                  <w:rPr>
                                    <w:b/>
                                    <w:color w:val="FFFFFF" w:themeColor="background1"/>
                                  </w:rPr>
                                </w:pPr>
                                <w:r>
                                  <w:rPr>
                                    <w:b/>
                                    <w:color w:val="FFFFFF" w:themeColor="background1"/>
                                  </w:rPr>
                                  <w:t>KD31</w:t>
                                </w:r>
                              </w:p>
                            </w:txbxContent>
                          </wps:txbx>
                          <wps:bodyPr rot="0" vert="horz" wrap="square" lIns="91440" tIns="45720" rIns="91440" bIns="45720" anchor="t" anchorCtr="0">
                            <a:noAutofit/>
                          </wps:bodyPr>
                        </wps:wsp>
                        <wps:wsp>
                          <wps:cNvPr id="105" name="Text Box 2"/>
                          <wps:cNvSpPr txBox="1">
                            <a:spLocks noChangeArrowheads="1"/>
                          </wps:cNvSpPr>
                          <wps:spPr bwMode="auto">
                            <a:xfrm>
                              <a:off x="619125" y="1143000"/>
                              <a:ext cx="447675" cy="285750"/>
                            </a:xfrm>
                            <a:prstGeom prst="rect">
                              <a:avLst/>
                            </a:prstGeom>
                            <a:noFill/>
                            <a:ln w="9525">
                              <a:noFill/>
                              <a:miter lim="800000"/>
                              <a:headEnd/>
                              <a:tailEnd/>
                            </a:ln>
                          </wps:spPr>
                          <wps:txbx>
                            <w:txbxContent>
                              <w:p w14:paraId="7BDF9A85" w14:textId="77777777" w:rsidR="001B25EF" w:rsidRDefault="001B25EF" w:rsidP="001B25EF">
                                <w:pPr>
                                  <w:rPr>
                                    <w:b/>
                                    <w:color w:val="FFFFFF" w:themeColor="background1"/>
                                  </w:rPr>
                                </w:pPr>
                                <w:r>
                                  <w:rPr>
                                    <w:b/>
                                    <w:color w:val="FFFFFF" w:themeColor="background1"/>
                                  </w:rPr>
                                  <w:t>KD21</w:t>
                                </w:r>
                              </w:p>
                            </w:txbxContent>
                          </wps:txbx>
                          <wps:bodyPr rot="0" vert="horz" wrap="square" lIns="91440" tIns="45720" rIns="91440" bIns="45720" anchor="t" anchorCtr="0">
                            <a:noAutofit/>
                          </wps:bodyPr>
                        </wps:wsp>
                        <wps:wsp>
                          <wps:cNvPr id="103" name="Text Box 2"/>
                          <wps:cNvSpPr txBox="1">
                            <a:spLocks noChangeArrowheads="1"/>
                          </wps:cNvSpPr>
                          <wps:spPr bwMode="auto">
                            <a:xfrm>
                              <a:off x="1314450" y="1162050"/>
                              <a:ext cx="447675" cy="285750"/>
                            </a:xfrm>
                            <a:prstGeom prst="rect">
                              <a:avLst/>
                            </a:prstGeom>
                            <a:noFill/>
                            <a:ln w="9525">
                              <a:noFill/>
                              <a:miter lim="800000"/>
                              <a:headEnd/>
                              <a:tailEnd/>
                            </a:ln>
                          </wps:spPr>
                          <wps:txbx>
                            <w:txbxContent>
                              <w:p w14:paraId="17091BED" w14:textId="77777777" w:rsidR="001B25EF" w:rsidRDefault="001B25EF" w:rsidP="001B25EF">
                                <w:pPr>
                                  <w:rPr>
                                    <w:b/>
                                    <w:color w:val="FFFFFF" w:themeColor="background1"/>
                                  </w:rPr>
                                </w:pPr>
                                <w:r>
                                  <w:rPr>
                                    <w:b/>
                                    <w:color w:val="FFFFFF" w:themeColor="background1"/>
                                  </w:rPr>
                                  <w:t>KD11</w:t>
                                </w:r>
                              </w:p>
                            </w:txbxContent>
                          </wps:txbx>
                          <wps:bodyPr rot="0" vert="horz" wrap="square" lIns="91440" tIns="45720" rIns="91440" bIns="45720" anchor="t" anchorCtr="0">
                            <a:noAutofit/>
                          </wps:bodyPr>
                        </wps:wsp>
                        <wps:wsp>
                          <wps:cNvPr id="104" name="Text Box 2"/>
                          <wps:cNvSpPr txBox="1">
                            <a:spLocks noChangeArrowheads="1"/>
                          </wps:cNvSpPr>
                          <wps:spPr bwMode="auto">
                            <a:xfrm>
                              <a:off x="200025" y="285750"/>
                              <a:ext cx="447675" cy="285750"/>
                            </a:xfrm>
                            <a:prstGeom prst="rect">
                              <a:avLst/>
                            </a:prstGeom>
                            <a:noFill/>
                            <a:ln w="9525">
                              <a:noFill/>
                              <a:miter lim="800000"/>
                              <a:headEnd/>
                              <a:tailEnd/>
                            </a:ln>
                          </wps:spPr>
                          <wps:txbx>
                            <w:txbxContent>
                              <w:p w14:paraId="1C1BF694" w14:textId="77777777" w:rsidR="001B25EF" w:rsidRDefault="001B25EF" w:rsidP="001B25EF">
                                <w:pPr>
                                  <w:rPr>
                                    <w:b/>
                                    <w:color w:val="FFFFFF" w:themeColor="background1"/>
                                  </w:rPr>
                                </w:pPr>
                                <w:r>
                                  <w:rPr>
                                    <w:b/>
                                    <w:color w:val="FFFFFF" w:themeColor="background1"/>
                                  </w:rPr>
                                  <w:t>KD41</w:t>
                                </w:r>
                              </w:p>
                            </w:txbxContent>
                          </wps:txbx>
                          <wps:bodyPr rot="0" vert="horz" wrap="square" lIns="91440" tIns="45720" rIns="91440" bIns="45720" anchor="t" anchorCtr="0">
                            <a:noAutofit/>
                          </wps:bodyPr>
                        </wps:wsp>
                      </wpg:grpSp>
                    </wpg:wgp>
                  </a:graphicData>
                </a:graphic>
              </wp:anchor>
            </w:drawing>
          </mc:Choice>
          <mc:Fallback>
            <w:pict>
              <v:group w14:anchorId="0FA1BE76" id="Group 36" o:spid="_x0000_s1044" style="position:absolute;margin-left:0;margin-top:22.65pt;width:444pt;height:516.8pt;z-index:251707392" coordsize="56388,6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">
                <v:group id="Group 72" o:spid="_x0000_s1045" style="position:absolute;left:28956;width:27146;height:32385" coordorigin="28956" coordsize="27146,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3" o:spid="_x0000_s1046" type="#_x0000_t75" style="position:absolute;left:28956;width:27146;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">
                    <v:imagedata r:id="rId18" o:title="" cropleft="10794f"/>
                  </v:shape>
                  <v:shapetype id="_x0000_t202" coordsize="21600,21600" o:spt="202" path="m,l,21600r21600,l21600,xe">
                    <v:stroke joinstyle="miter"/>
                    <v:path gradientshapeok="t" o:connecttype="rect"/>
                  </v:shapetype>
                  <v:shape id="_x0000_s1047" type="#_x0000_t202" style="position:absolute;left:34480;top:10953;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4911523A" w14:textId="77777777" w:rsidR="001B25EF" w:rsidRDefault="001B25EF" w:rsidP="001B25EF">
                          <w:pPr>
                            <w:rPr>
                              <w:b/>
                              <w:color w:val="FFFFFF" w:themeColor="background1"/>
                            </w:rPr>
                          </w:pPr>
                          <w:r>
                            <w:rPr>
                              <w:b/>
                              <w:color w:val="FFFFFF" w:themeColor="background1"/>
                            </w:rPr>
                            <w:t>KU51</w:t>
                          </w:r>
                        </w:p>
                      </w:txbxContent>
                    </v:textbox>
                  </v:shape>
                  <v:shape id="_x0000_s1048" type="#_x0000_t202" style="position:absolute;left:41624;top:9906;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D0964A3" w14:textId="77777777" w:rsidR="001B25EF" w:rsidRDefault="001B25EF" w:rsidP="001B25EF">
                          <w:pPr>
                            <w:rPr>
                              <w:b/>
                              <w:color w:val="FFFFFF" w:themeColor="background1"/>
                            </w:rPr>
                          </w:pPr>
                          <w:r>
                            <w:rPr>
                              <w:b/>
                              <w:color w:val="FFFFFF" w:themeColor="background1"/>
                            </w:rPr>
                            <w:t>KU11</w:t>
                          </w:r>
                        </w:p>
                      </w:txbxContent>
                    </v:textbox>
                  </v:shape>
                </v:group>
                <v:group id="Group 73" o:spid="_x0000_s1049" style="position:absolute;top:33718;width:27914;height:31610" coordorigin=",33718" coordsize="27914,3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Picture 79" o:spid="_x0000_s1050" type="#_x0000_t75" style="position:absolute;top:33718;width:27914;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">
                    <v:imagedata r:id="rId19" o:title="" croptop="5763f"/>
                  </v:shape>
                  <v:shape id="_x0000_s1051" type="#_x0000_t202" style="position:absolute;left:16954;top:42672;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D16F79E" w14:textId="77777777" w:rsidR="001B25EF" w:rsidRDefault="001B25EF" w:rsidP="001B25EF">
                          <w:pPr>
                            <w:rPr>
                              <w:b/>
                              <w:color w:val="FFFFFF" w:themeColor="background1"/>
                            </w:rPr>
                          </w:pPr>
                          <w:r>
                            <w:rPr>
                              <w:b/>
                              <w:color w:val="FFFFFF" w:themeColor="background1"/>
                            </w:rPr>
                            <w:t>OK11</w:t>
                          </w:r>
                        </w:p>
                      </w:txbxContent>
                    </v:textbox>
                  </v:shape>
                  <v:shape id="_x0000_s1052" type="#_x0000_t202" style="position:absolute;left:11239;top:39338;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8C4E474" w14:textId="77777777" w:rsidR="001B25EF" w:rsidRDefault="001B25EF" w:rsidP="001B25EF">
                          <w:pPr>
                            <w:rPr>
                              <w:b/>
                              <w:color w:val="FFFFFF" w:themeColor="background1"/>
                            </w:rPr>
                          </w:pPr>
                          <w:r>
                            <w:rPr>
                              <w:b/>
                              <w:color w:val="FFFFFF" w:themeColor="background1"/>
                            </w:rPr>
                            <w:t>OK21</w:t>
                          </w:r>
                        </w:p>
                      </w:txbxContent>
                    </v:textbox>
                  </v:shape>
                  <v:shape id="_x0000_s1053" type="#_x0000_t202" style="position:absolute;left:6381;top:37719;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5A2EC0A2" w14:textId="77777777" w:rsidR="001B25EF" w:rsidRDefault="001B25EF" w:rsidP="001B25EF">
                          <w:pPr>
                            <w:rPr>
                              <w:b/>
                              <w:color w:val="FFFFFF" w:themeColor="background1"/>
                            </w:rPr>
                          </w:pPr>
                          <w:r>
                            <w:rPr>
                              <w:b/>
                              <w:color w:val="FFFFFF" w:themeColor="background1"/>
                            </w:rPr>
                            <w:t>OK31</w:t>
                          </w:r>
                        </w:p>
                      </w:txbxContent>
                    </v:textbox>
                  </v:shape>
                </v:group>
                <v:group id="Group 74" o:spid="_x0000_s1054" style="position:absolute;left:28765;top:33623;width:27623;height:32010" coordorigin="28765,33623" coordsize="27622,3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Picture 75" o:spid="_x0000_s1055" type="#_x0000_t75" style="position:absolute;left:28765;top:33623;width:27623;height:3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">
                    <v:imagedata r:id="rId20" o:title="" croptop="783f" cropbottom="-353f" cropleft="913f" cropright="-913f"/>
                  </v:shape>
                  <v:shape id="_x0000_s1056" type="#_x0000_t202" style="position:absolute;left:39909;top:44481;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009133F" w14:textId="77777777" w:rsidR="001B25EF" w:rsidRDefault="001B25EF" w:rsidP="001B25EF">
                          <w:pPr>
                            <w:rPr>
                              <w:b/>
                              <w:color w:val="FFFFFF" w:themeColor="background1"/>
                            </w:rPr>
                          </w:pPr>
                          <w:r>
                            <w:rPr>
                              <w:b/>
                              <w:color w:val="FFFFFF" w:themeColor="background1"/>
                            </w:rPr>
                            <w:t>PN1</w:t>
                          </w:r>
                        </w:p>
                      </w:txbxContent>
                    </v:textbox>
                  </v:shape>
                  <v:shape id="_x0000_s1057" type="#_x0000_t202" style="position:absolute;left:39433;top:48672;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567E0A5" w14:textId="77777777" w:rsidR="001B25EF" w:rsidRDefault="001B25EF" w:rsidP="001B25EF">
                          <w:pPr>
                            <w:rPr>
                              <w:b/>
                              <w:color w:val="FFFFFF" w:themeColor="background1"/>
                            </w:rPr>
                          </w:pPr>
                          <w:r>
                            <w:rPr>
                              <w:b/>
                              <w:color w:val="FFFFFF" w:themeColor="background1"/>
                            </w:rPr>
                            <w:t>PN2</w:t>
                          </w:r>
                        </w:p>
                      </w:txbxContent>
                    </v:textbox>
                  </v:shape>
                  <v:shape id="_x0000_s1058" type="#_x0000_t202" style="position:absolute;left:33337;top:46863;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80E2E4C" w14:textId="77777777" w:rsidR="001B25EF" w:rsidRDefault="001B25EF" w:rsidP="001B25EF">
                          <w:pPr>
                            <w:rPr>
                              <w:b/>
                              <w:color w:val="FFFFFF" w:themeColor="background1"/>
                            </w:rPr>
                          </w:pPr>
                          <w:r>
                            <w:rPr>
                              <w:b/>
                              <w:color w:val="FFFFFF" w:themeColor="background1"/>
                            </w:rPr>
                            <w:t>PN3</w:t>
                          </w:r>
                        </w:p>
                      </w:txbxContent>
                    </v:textbox>
                  </v:shape>
                </v:group>
                <v:group id="Group 35" o:spid="_x0000_s1059" style="position:absolute;top:95;width:27997;height:32588" coordsize="27997,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71" o:spid="_x0000_s1060" type="#_x0000_t75" style="position:absolute;width:27997;height:32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">
                    <v:imagedata r:id="rId21" o:title=""/>
                  </v:shape>
                  <v:shape id="_x0000_s1061" type="#_x0000_t202" style="position:absolute;left:4191;top:8572;width:447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6962D0D3" w14:textId="77777777" w:rsidR="001B25EF" w:rsidRDefault="001B25EF" w:rsidP="001B25EF">
                          <w:pPr>
                            <w:rPr>
                              <w:b/>
                              <w:color w:val="FFFFFF" w:themeColor="background1"/>
                            </w:rPr>
                          </w:pPr>
                          <w:r>
                            <w:rPr>
                              <w:b/>
                              <w:color w:val="FFFFFF" w:themeColor="background1"/>
                            </w:rPr>
                            <w:t>KD31</w:t>
                          </w:r>
                        </w:p>
                      </w:txbxContent>
                    </v:textbox>
                  </v:shape>
                  <v:shape id="_x0000_s1062" type="#_x0000_t202" style="position:absolute;left:6191;top:11430;width:447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14:paraId="7BDF9A85" w14:textId="77777777" w:rsidR="001B25EF" w:rsidRDefault="001B25EF" w:rsidP="001B25EF">
                          <w:pPr>
                            <w:rPr>
                              <w:b/>
                              <w:color w:val="FFFFFF" w:themeColor="background1"/>
                            </w:rPr>
                          </w:pPr>
                          <w:r>
                            <w:rPr>
                              <w:b/>
                              <w:color w:val="FFFFFF" w:themeColor="background1"/>
                            </w:rPr>
                            <w:t>KD21</w:t>
                          </w:r>
                        </w:p>
                      </w:txbxContent>
                    </v:textbox>
                  </v:shape>
                  <v:shape id="_x0000_s1063" type="#_x0000_t202" style="position:absolute;left:13144;top:11620;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17091BED" w14:textId="77777777" w:rsidR="001B25EF" w:rsidRDefault="001B25EF" w:rsidP="001B25EF">
                          <w:pPr>
                            <w:rPr>
                              <w:b/>
                              <w:color w:val="FFFFFF" w:themeColor="background1"/>
                            </w:rPr>
                          </w:pPr>
                          <w:r>
                            <w:rPr>
                              <w:b/>
                              <w:color w:val="FFFFFF" w:themeColor="background1"/>
                            </w:rPr>
                            <w:t>KD11</w:t>
                          </w:r>
                        </w:p>
                      </w:txbxContent>
                    </v:textbox>
                  </v:shape>
                  <v:shape id="_x0000_s1064" type="#_x0000_t202" style="position:absolute;left:2000;top:2857;width:447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C1BF694" w14:textId="77777777" w:rsidR="001B25EF" w:rsidRDefault="001B25EF" w:rsidP="001B25EF">
                          <w:pPr>
                            <w:rPr>
                              <w:b/>
                              <w:color w:val="FFFFFF" w:themeColor="background1"/>
                            </w:rPr>
                          </w:pPr>
                          <w:r>
                            <w:rPr>
                              <w:b/>
                              <w:color w:val="FFFFFF" w:themeColor="background1"/>
                            </w:rPr>
                            <w:t>KD41</w:t>
                          </w:r>
                        </w:p>
                      </w:txbxContent>
                    </v:textbox>
                  </v:shape>
                </v:group>
              </v:group>
            </w:pict>
          </mc:Fallback>
        </mc:AlternateContent>
      </w:r>
    </w:p>
    <w:p w14:paraId="311EABF0" w14:textId="77777777" w:rsidR="001B25EF" w:rsidRDefault="001B25EF"/>
    <w:p w14:paraId="00B6E77D" w14:textId="77777777" w:rsidR="001B25EF" w:rsidRDefault="001B25EF"/>
    <w:p w14:paraId="03DB5CF6" w14:textId="77777777" w:rsidR="001B25EF" w:rsidRDefault="001B25EF"/>
    <w:p w14:paraId="118A05D7" w14:textId="77777777" w:rsidR="001B25EF" w:rsidRDefault="001B25EF"/>
    <w:p w14:paraId="770EB81E" w14:textId="77777777" w:rsidR="001B25EF" w:rsidRDefault="001B25EF"/>
    <w:p w14:paraId="0ABA3B83" w14:textId="77777777" w:rsidR="001B25EF" w:rsidRDefault="001B25EF"/>
    <w:p w14:paraId="2589C9C3" w14:textId="77777777" w:rsidR="001B25EF" w:rsidRDefault="001B25EF"/>
    <w:p w14:paraId="320E0805" w14:textId="77777777" w:rsidR="001B25EF" w:rsidRDefault="001B25EF"/>
    <w:p w14:paraId="5F567AE9" w14:textId="77777777" w:rsidR="001B25EF" w:rsidRDefault="001B25EF"/>
    <w:p w14:paraId="13B62758" w14:textId="77777777" w:rsidR="001B25EF" w:rsidRDefault="001B25EF"/>
    <w:p w14:paraId="4E10279F" w14:textId="77777777" w:rsidR="001B25EF" w:rsidRDefault="001B25EF"/>
    <w:p w14:paraId="5CCCD1A2" w14:textId="77777777" w:rsidR="001B25EF" w:rsidRDefault="001B25EF"/>
    <w:p w14:paraId="389309A5" w14:textId="77777777" w:rsidR="001B25EF" w:rsidRDefault="001B25EF"/>
    <w:p w14:paraId="7BE5D7F4" w14:textId="77777777" w:rsidR="001B25EF" w:rsidRDefault="001B25EF"/>
    <w:p w14:paraId="3B9AA3C0" w14:textId="77777777" w:rsidR="001B25EF" w:rsidRDefault="001B25EF"/>
    <w:p w14:paraId="3688DD2F" w14:textId="77777777" w:rsidR="001B25EF" w:rsidRDefault="001B25EF"/>
    <w:p w14:paraId="3B9A2526" w14:textId="77777777" w:rsidR="001B25EF" w:rsidRDefault="001B25EF"/>
    <w:p w14:paraId="238FEAD0" w14:textId="77777777" w:rsidR="001B25EF" w:rsidRDefault="001B25EF"/>
    <w:p w14:paraId="632FF664" w14:textId="77777777" w:rsidR="001B25EF" w:rsidRDefault="001B25EF"/>
    <w:p w14:paraId="420C4972" w14:textId="77777777" w:rsidR="001B25EF" w:rsidRDefault="001B25EF"/>
    <w:p w14:paraId="6C6A8290" w14:textId="77777777" w:rsidR="001B25EF" w:rsidRDefault="001B25EF"/>
    <w:p w14:paraId="4D1FBA95" w14:textId="77777777" w:rsidR="001B25EF" w:rsidRDefault="001B25EF"/>
    <w:p w14:paraId="5545D219" w14:textId="77777777" w:rsidR="001B25EF" w:rsidRDefault="001B25EF"/>
    <w:p w14:paraId="7299FF77" w14:textId="77777777" w:rsidR="001B25EF" w:rsidRDefault="001B25EF"/>
    <w:p w14:paraId="18EA7823" w14:textId="77777777" w:rsidR="001B25EF" w:rsidRDefault="001B25EF"/>
    <w:p w14:paraId="760F8C96" w14:textId="77777777" w:rsidR="001B25EF" w:rsidRDefault="001B25EF"/>
    <w:p w14:paraId="4D914755" w14:textId="77777777" w:rsidR="001B25EF" w:rsidRDefault="001B25EF"/>
    <w:p w14:paraId="596A76FF" w14:textId="77777777" w:rsidR="001B25EF" w:rsidRDefault="001B25EF"/>
    <w:p w14:paraId="6463FCC9" w14:textId="77777777" w:rsidR="001B25EF" w:rsidRDefault="001B25EF"/>
    <w:p w14:paraId="6AE5974A" w14:textId="77777777" w:rsidR="001B25EF" w:rsidRDefault="001B25EF">
      <w:r>
        <w:rPr>
          <w:rFonts w:ascii="Times New Roman" w:hAnsi="Times New Roman" w:cs="Times New Roman"/>
          <w:noProof/>
          <w:sz w:val="24"/>
          <w:szCs w:val="24"/>
        </w:rPr>
        <mc:AlternateContent>
          <mc:Choice Requires="wpg">
            <w:drawing>
              <wp:anchor distT="0" distB="0" distL="114300" distR="114300" simplePos="0" relativeHeight="251680768" behindDoc="0" locked="0" layoutInCell="1" allowOverlap="1" wp14:anchorId="6A441A82" wp14:editId="51B9D72D">
                <wp:simplePos x="0" y="0"/>
                <wp:positionH relativeFrom="margin">
                  <wp:align>left</wp:align>
                </wp:positionH>
                <wp:positionV relativeFrom="paragraph">
                  <wp:posOffset>56515</wp:posOffset>
                </wp:positionV>
                <wp:extent cx="5724525" cy="3423920"/>
                <wp:effectExtent l="0" t="0" r="9525" b="5080"/>
                <wp:wrapNone/>
                <wp:docPr id="219" name="Group 219"/>
                <wp:cNvGraphicFramePr/>
                <a:graphic xmlns:a="http://schemas.openxmlformats.org/drawingml/2006/main">
                  <a:graphicData uri="http://schemas.microsoft.com/office/word/2010/wordprocessingGroup">
                    <wpg:wgp>
                      <wpg:cNvGrpSpPr/>
                      <wpg:grpSpPr>
                        <a:xfrm>
                          <a:off x="0" y="0"/>
                          <a:ext cx="5724525" cy="3423920"/>
                          <a:chOff x="0" y="0"/>
                          <a:chExt cx="5724525" cy="3423920"/>
                        </a:xfrm>
                      </wpg:grpSpPr>
                      <wpg:grpSp>
                        <wpg:cNvPr id="54" name="Group 54"/>
                        <wpg:cNvGrpSpPr/>
                        <wpg:grpSpPr>
                          <a:xfrm>
                            <a:off x="0" y="28575"/>
                            <a:ext cx="2962275" cy="3395345"/>
                            <a:chOff x="0" y="28575"/>
                            <a:chExt cx="2962275" cy="3395345"/>
                          </a:xfrm>
                        </wpg:grpSpPr>
                        <pic:pic xmlns:pic="http://schemas.openxmlformats.org/drawingml/2006/picture">
                          <pic:nvPicPr>
                            <pic:cNvPr id="66" name="Picture 66"/>
                            <pic:cNvPicPr>
                              <a:picLocks noChangeAspect="1"/>
                            </pic:cNvPicPr>
                          </pic:nvPicPr>
                          <pic:blipFill rotWithShape="1">
                            <a:blip r:embed="rId22">
                              <a:extLst>
                                <a:ext uri="{28A0092B-C50C-407E-A947-70E740481C1C}">
                                  <a14:useLocalDpi xmlns:a14="http://schemas.microsoft.com/office/drawing/2010/main" val="0"/>
                                </a:ext>
                              </a:extLst>
                            </a:blip>
                            <a:srcRect l="-11072"/>
                            <a:stretch/>
                          </pic:blipFill>
                          <pic:spPr>
                            <a:xfrm>
                              <a:off x="0" y="28575"/>
                              <a:ext cx="2962275" cy="3395345"/>
                            </a:xfrm>
                            <a:prstGeom prst="rect">
                              <a:avLst/>
                            </a:prstGeom>
                          </pic:spPr>
                        </pic:pic>
                        <wps:wsp>
                          <wps:cNvPr id="67" name="Text Box 2"/>
                          <wps:cNvSpPr txBox="1">
                            <a:spLocks noChangeArrowheads="1"/>
                          </wps:cNvSpPr>
                          <wps:spPr bwMode="auto">
                            <a:xfrm>
                              <a:off x="1143000" y="1600200"/>
                              <a:ext cx="466725" cy="285750"/>
                            </a:xfrm>
                            <a:prstGeom prst="rect">
                              <a:avLst/>
                            </a:prstGeom>
                            <a:noFill/>
                            <a:ln w="9525">
                              <a:noFill/>
                              <a:miter lim="800000"/>
                              <a:headEnd/>
                              <a:tailEnd/>
                            </a:ln>
                          </wps:spPr>
                          <wps:txbx>
                            <w:txbxContent>
                              <w:p w14:paraId="68C7B082" w14:textId="77777777" w:rsidR="001B25EF" w:rsidRDefault="001B25EF" w:rsidP="001B25EF">
                                <w:pPr>
                                  <w:rPr>
                                    <w:b/>
                                    <w:color w:val="FFFFFF" w:themeColor="background1"/>
                                  </w:rPr>
                                </w:pPr>
                                <w:r>
                                  <w:rPr>
                                    <w:b/>
                                    <w:color w:val="FFFFFF" w:themeColor="background1"/>
                                  </w:rPr>
                                  <w:t>KM1</w:t>
                                </w:r>
                              </w:p>
                            </w:txbxContent>
                          </wps:txbx>
                          <wps:bodyPr rot="0" vert="horz" wrap="square" lIns="91440" tIns="45720" rIns="91440" bIns="45720" anchor="t" anchorCtr="0">
                            <a:noAutofit/>
                          </wps:bodyPr>
                        </wps:wsp>
                        <wps:wsp>
                          <wps:cNvPr id="68" name="Text Box 2"/>
                          <wps:cNvSpPr txBox="1">
                            <a:spLocks noChangeArrowheads="1"/>
                          </wps:cNvSpPr>
                          <wps:spPr bwMode="auto">
                            <a:xfrm>
                              <a:off x="914400" y="1457325"/>
                              <a:ext cx="466725" cy="285750"/>
                            </a:xfrm>
                            <a:prstGeom prst="rect">
                              <a:avLst/>
                            </a:prstGeom>
                            <a:noFill/>
                            <a:ln w="9525">
                              <a:noFill/>
                              <a:miter lim="800000"/>
                              <a:headEnd/>
                              <a:tailEnd/>
                            </a:ln>
                          </wps:spPr>
                          <wps:txbx>
                            <w:txbxContent>
                              <w:p w14:paraId="455BE0E1" w14:textId="77777777" w:rsidR="001B25EF" w:rsidRDefault="001B25EF" w:rsidP="001B25EF">
                                <w:pPr>
                                  <w:rPr>
                                    <w:b/>
                                    <w:color w:val="FFFFFF" w:themeColor="background1"/>
                                  </w:rPr>
                                </w:pPr>
                                <w:r>
                                  <w:rPr>
                                    <w:b/>
                                    <w:color w:val="FFFFFF" w:themeColor="background1"/>
                                  </w:rPr>
                                  <w:t>KM2</w:t>
                                </w:r>
                              </w:p>
                            </w:txbxContent>
                          </wps:txbx>
                          <wps:bodyPr rot="0" vert="horz" wrap="square" lIns="91440" tIns="45720" rIns="91440" bIns="45720" anchor="t" anchorCtr="0">
                            <a:noAutofit/>
                          </wps:bodyPr>
                        </wps:wsp>
                        <wps:wsp>
                          <wps:cNvPr id="69" name="Text Box 2"/>
                          <wps:cNvSpPr txBox="1">
                            <a:spLocks noChangeArrowheads="1"/>
                          </wps:cNvSpPr>
                          <wps:spPr bwMode="auto">
                            <a:xfrm>
                              <a:off x="704850" y="1238250"/>
                              <a:ext cx="466725" cy="285750"/>
                            </a:xfrm>
                            <a:prstGeom prst="rect">
                              <a:avLst/>
                            </a:prstGeom>
                            <a:noFill/>
                            <a:ln w="9525">
                              <a:noFill/>
                              <a:miter lim="800000"/>
                              <a:headEnd/>
                              <a:tailEnd/>
                            </a:ln>
                          </wps:spPr>
                          <wps:txbx>
                            <w:txbxContent>
                              <w:p w14:paraId="504FB2D5" w14:textId="77777777" w:rsidR="001B25EF" w:rsidRDefault="001B25EF" w:rsidP="001B25EF">
                                <w:pPr>
                                  <w:rPr>
                                    <w:b/>
                                    <w:color w:val="FFFFFF" w:themeColor="background1"/>
                                  </w:rPr>
                                </w:pPr>
                                <w:r>
                                  <w:rPr>
                                    <w:b/>
                                    <w:color w:val="FFFFFF" w:themeColor="background1"/>
                                  </w:rPr>
                                  <w:t>KM3</w:t>
                                </w:r>
                              </w:p>
                            </w:txbxContent>
                          </wps:txbx>
                          <wps:bodyPr rot="0" vert="horz" wrap="square" lIns="91440" tIns="45720" rIns="91440" bIns="45720" anchor="t" anchorCtr="0">
                            <a:noAutofit/>
                          </wps:bodyPr>
                        </wps:wsp>
                        <wps:wsp>
                          <wps:cNvPr id="70" name="Text Box 2"/>
                          <wps:cNvSpPr txBox="1">
                            <a:spLocks noChangeArrowheads="1"/>
                          </wps:cNvSpPr>
                          <wps:spPr bwMode="auto">
                            <a:xfrm>
                              <a:off x="542925" y="962025"/>
                              <a:ext cx="466725" cy="285750"/>
                            </a:xfrm>
                            <a:prstGeom prst="rect">
                              <a:avLst/>
                            </a:prstGeom>
                            <a:noFill/>
                            <a:ln w="9525">
                              <a:noFill/>
                              <a:miter lim="800000"/>
                              <a:headEnd/>
                              <a:tailEnd/>
                            </a:ln>
                          </wps:spPr>
                          <wps:txbx>
                            <w:txbxContent>
                              <w:p w14:paraId="50F59BA3" w14:textId="77777777" w:rsidR="001B25EF" w:rsidRDefault="001B25EF" w:rsidP="001B25EF">
                                <w:pPr>
                                  <w:rPr>
                                    <w:b/>
                                    <w:color w:val="FFFFFF" w:themeColor="background1"/>
                                  </w:rPr>
                                </w:pPr>
                                <w:r>
                                  <w:rPr>
                                    <w:b/>
                                    <w:color w:val="FFFFFF" w:themeColor="background1"/>
                                  </w:rPr>
                                  <w:t>KM4</w:t>
                                </w:r>
                              </w:p>
                            </w:txbxContent>
                          </wps:txbx>
                          <wps:bodyPr rot="0" vert="horz" wrap="square" lIns="91440" tIns="45720" rIns="91440" bIns="45720" anchor="t" anchorCtr="0">
                            <a:noAutofit/>
                          </wps:bodyPr>
                        </wps:wsp>
                      </wpg:grpSp>
                      <wpg:grpSp>
                        <wpg:cNvPr id="58" name="Group 58"/>
                        <wpg:cNvGrpSpPr/>
                        <wpg:grpSpPr>
                          <a:xfrm>
                            <a:off x="3048000" y="0"/>
                            <a:ext cx="2676525" cy="3404870"/>
                            <a:chOff x="3048000" y="0"/>
                            <a:chExt cx="2614930" cy="3357880"/>
                          </a:xfrm>
                        </wpg:grpSpPr>
                        <pic:pic xmlns:pic="http://schemas.openxmlformats.org/drawingml/2006/picture">
                          <pic:nvPicPr>
                            <pic:cNvPr id="61" name="Picture 61"/>
                            <pic:cNvPicPr>
                              <a:picLocks noChangeAspect="1"/>
                            </pic:cNvPicPr>
                          </pic:nvPicPr>
                          <pic:blipFill rotWithShape="1">
                            <a:blip r:embed="rId23">
                              <a:extLst>
                                <a:ext uri="{28A0092B-C50C-407E-A947-70E740481C1C}">
                                  <a14:useLocalDpi xmlns:a14="http://schemas.microsoft.com/office/drawing/2010/main" val="0"/>
                                </a:ext>
                              </a:extLst>
                            </a:blip>
                            <a:srcRect l="13332" b="829"/>
                            <a:stretch/>
                          </pic:blipFill>
                          <pic:spPr bwMode="auto">
                            <a:xfrm>
                              <a:off x="3048000" y="0"/>
                              <a:ext cx="2614930" cy="3357880"/>
                            </a:xfrm>
                            <a:prstGeom prst="rect">
                              <a:avLst/>
                            </a:prstGeom>
                            <a:ln>
                              <a:noFill/>
                            </a:ln>
                            <a:extLst>
                              <a:ext uri="{53640926-AAD7-44D8-BBD7-CCE9431645EC}">
                                <a14:shadowObscured xmlns:a14="http://schemas.microsoft.com/office/drawing/2010/main"/>
                              </a:ext>
                            </a:extLst>
                          </pic:spPr>
                        </pic:pic>
                        <wps:wsp>
                          <wps:cNvPr id="62" name="Text Box 2"/>
                          <wps:cNvSpPr txBox="1">
                            <a:spLocks noChangeArrowheads="1"/>
                          </wps:cNvSpPr>
                          <wps:spPr bwMode="auto">
                            <a:xfrm>
                              <a:off x="4495362" y="1619119"/>
                              <a:ext cx="466725" cy="285750"/>
                            </a:xfrm>
                            <a:prstGeom prst="rect">
                              <a:avLst/>
                            </a:prstGeom>
                            <a:noFill/>
                            <a:ln w="9525">
                              <a:noFill/>
                              <a:miter lim="800000"/>
                              <a:headEnd/>
                              <a:tailEnd/>
                            </a:ln>
                          </wps:spPr>
                          <wps:txbx>
                            <w:txbxContent>
                              <w:p w14:paraId="0C0A0A80" w14:textId="77777777" w:rsidR="001B25EF" w:rsidRDefault="001B25EF" w:rsidP="001B25EF">
                                <w:pPr>
                                  <w:rPr>
                                    <w:b/>
                                    <w:color w:val="FFFFFF" w:themeColor="background1"/>
                                  </w:rPr>
                                </w:pPr>
                                <w:r>
                                  <w:rPr>
                                    <w:b/>
                                    <w:color w:val="FFFFFF" w:themeColor="background1"/>
                                  </w:rPr>
                                  <w:t>V31</w:t>
                                </w:r>
                              </w:p>
                            </w:txbxContent>
                          </wps:txbx>
                          <wps:bodyPr rot="0" vert="horz" wrap="square" lIns="91440" tIns="45720" rIns="91440" bIns="45720" anchor="t" anchorCtr="0">
                            <a:noAutofit/>
                          </wps:bodyPr>
                        </wps:wsp>
                        <wps:wsp>
                          <wps:cNvPr id="63" name="Text Box 2"/>
                          <wps:cNvSpPr txBox="1">
                            <a:spLocks noChangeArrowheads="1"/>
                          </wps:cNvSpPr>
                          <wps:spPr bwMode="auto">
                            <a:xfrm>
                              <a:off x="4171512" y="1723894"/>
                              <a:ext cx="466725" cy="285750"/>
                            </a:xfrm>
                            <a:prstGeom prst="rect">
                              <a:avLst/>
                            </a:prstGeom>
                            <a:noFill/>
                            <a:ln w="9525">
                              <a:noFill/>
                              <a:miter lim="800000"/>
                              <a:headEnd/>
                              <a:tailEnd/>
                            </a:ln>
                          </wps:spPr>
                          <wps:txbx>
                            <w:txbxContent>
                              <w:p w14:paraId="03966953" w14:textId="77777777" w:rsidR="001B25EF" w:rsidRDefault="001B25EF" w:rsidP="001B25EF">
                                <w:pPr>
                                  <w:rPr>
                                    <w:b/>
                                    <w:color w:val="FFFFFF" w:themeColor="background1"/>
                                  </w:rPr>
                                </w:pPr>
                                <w:r>
                                  <w:rPr>
                                    <w:b/>
                                    <w:color w:val="FFFFFF" w:themeColor="background1"/>
                                  </w:rPr>
                                  <w:t>V32</w:t>
                                </w:r>
                              </w:p>
                            </w:txbxContent>
                          </wps:txbx>
                          <wps:bodyPr rot="0" vert="horz" wrap="square" lIns="91440" tIns="45720" rIns="91440" bIns="45720" anchor="t" anchorCtr="0">
                            <a:noAutofit/>
                          </wps:bodyPr>
                        </wps:wsp>
                        <wps:wsp>
                          <wps:cNvPr id="64" name="Text Box 2"/>
                          <wps:cNvSpPr txBox="1">
                            <a:spLocks noChangeArrowheads="1"/>
                          </wps:cNvSpPr>
                          <wps:spPr bwMode="auto">
                            <a:xfrm>
                              <a:off x="3619062" y="314194"/>
                              <a:ext cx="466725" cy="285750"/>
                            </a:xfrm>
                            <a:prstGeom prst="rect">
                              <a:avLst/>
                            </a:prstGeom>
                            <a:noFill/>
                            <a:ln w="9525">
                              <a:noFill/>
                              <a:miter lim="800000"/>
                              <a:headEnd/>
                              <a:tailEnd/>
                            </a:ln>
                          </wps:spPr>
                          <wps:txbx>
                            <w:txbxContent>
                              <w:p w14:paraId="62FC0FD0" w14:textId="77777777" w:rsidR="001B25EF" w:rsidRDefault="001B25EF" w:rsidP="001B25EF">
                                <w:pPr>
                                  <w:rPr>
                                    <w:b/>
                                    <w:color w:val="FFFFFF" w:themeColor="background1"/>
                                  </w:rPr>
                                </w:pPr>
                                <w:r>
                                  <w:rPr>
                                    <w:b/>
                                    <w:color w:val="FFFFFF" w:themeColor="background1"/>
                                  </w:rPr>
                                  <w:t>V12</w:t>
                                </w:r>
                              </w:p>
                            </w:txbxContent>
                          </wps:txbx>
                          <wps:bodyPr rot="0" vert="horz" wrap="square" lIns="91440" tIns="45720" rIns="91440" bIns="45720" anchor="t" anchorCtr="0">
                            <a:noAutofit/>
                          </wps:bodyPr>
                        </wps:wsp>
                        <wps:wsp>
                          <wps:cNvPr id="65" name="Text Box 2"/>
                          <wps:cNvSpPr txBox="1">
                            <a:spLocks noChangeArrowheads="1"/>
                          </wps:cNvSpPr>
                          <wps:spPr bwMode="auto">
                            <a:xfrm>
                              <a:off x="3876237" y="657094"/>
                              <a:ext cx="466725" cy="285750"/>
                            </a:xfrm>
                            <a:prstGeom prst="rect">
                              <a:avLst/>
                            </a:prstGeom>
                            <a:noFill/>
                            <a:ln w="9525">
                              <a:noFill/>
                              <a:miter lim="800000"/>
                              <a:headEnd/>
                              <a:tailEnd/>
                            </a:ln>
                          </wps:spPr>
                          <wps:txbx>
                            <w:txbxContent>
                              <w:p w14:paraId="05177EF8" w14:textId="77777777" w:rsidR="001B25EF" w:rsidRDefault="001B25EF" w:rsidP="001B25EF">
                                <w:pPr>
                                  <w:rPr>
                                    <w:b/>
                                    <w:color w:val="FFFFFF" w:themeColor="background1"/>
                                  </w:rPr>
                                </w:pPr>
                                <w:r>
                                  <w:rPr>
                                    <w:b/>
                                    <w:color w:val="FFFFFF" w:themeColor="background1"/>
                                  </w:rPr>
                                  <w:t>V13</w:t>
                                </w:r>
                              </w:p>
                            </w:txbxContent>
                          </wps:txbx>
                          <wps:bodyPr rot="0" vert="horz" wrap="square" lIns="91440" tIns="45720" rIns="91440" bIns="45720" anchor="t" anchorCtr="0">
                            <a:noAutofit/>
                          </wps:bodyPr>
                        </wps:wsp>
                      </wpg:grpSp>
                    </wpg:wgp>
                  </a:graphicData>
                </a:graphic>
                <wp14:sizeRelH relativeFrom="page">
                  <wp14:pctWidth>0</wp14:pctWidth>
                </wp14:sizeRelH>
                <wp14:sizeRelV relativeFrom="page">
                  <wp14:pctHeight>0</wp14:pctHeight>
                </wp14:sizeRelV>
              </wp:anchor>
            </w:drawing>
          </mc:Choice>
          <mc:Fallback>
            <w:pict>
              <v:group id="Group 219" o:spid="_x0000_s1065" style="position:absolute;margin-left:0;margin-top:4.45pt;width:450.75pt;height:269.6pt;z-index:251680768;mso-position-horizontal:left;mso-position-horizontal-relative:margin" coordsize="57245,34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">
                <v:group id="Group 54" o:spid="_x0000_s1066" style="position:absolute;top:285;width:29622;height:33954" coordorigin=",285" coordsize="29622,3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66" o:spid="_x0000_s1067" type="#_x0000_t75" style="position:absolute;top:285;width:29622;height:33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">
                    <v:imagedata r:id="rId24" o:title="" cropleft="-7256f"/>
                    <v:path arrowok="t"/>
                  </v:shape>
                  <v:shape id="_x0000_s1068" type="#_x0000_t202" style="position:absolute;left:11430;top:16002;width:46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KM1</w:t>
                          </w:r>
                        </w:p>
                      </w:txbxContent>
                    </v:textbox>
                  </v:shape>
                  <v:shape id="_x0000_s1069" type="#_x0000_t202" style="position:absolute;left:9144;top:14573;width:46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rsidR="001B25EF" w:rsidRDefault="001B25EF" w:rsidP="001B25EF">
                          <w:pPr>
                            <w:rPr>
                              <w:b/>
                              <w:color w:val="FFFFFF" w:themeColor="background1"/>
                            </w:rPr>
                          </w:pPr>
                          <w:r>
                            <w:rPr>
                              <w:b/>
                              <w:color w:val="FFFFFF" w:themeColor="background1"/>
                            </w:rPr>
                            <w:t>KM2</w:t>
                          </w:r>
                        </w:p>
                      </w:txbxContent>
                    </v:textbox>
                  </v:shape>
                  <v:shape id="_x0000_s1070" type="#_x0000_t202" style="position:absolute;left:7048;top:12382;width:466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rsidR="001B25EF" w:rsidRDefault="001B25EF" w:rsidP="001B25EF">
                          <w:pPr>
                            <w:rPr>
                              <w:b/>
                              <w:color w:val="FFFFFF" w:themeColor="background1"/>
                            </w:rPr>
                          </w:pPr>
                          <w:r>
                            <w:rPr>
                              <w:b/>
                              <w:color w:val="FFFFFF" w:themeColor="background1"/>
                            </w:rPr>
                            <w:t>KM3</w:t>
                          </w:r>
                        </w:p>
                      </w:txbxContent>
                    </v:textbox>
                  </v:shape>
                  <v:shape id="_x0000_s1071" type="#_x0000_t202" style="position:absolute;left:5429;top:9620;width:46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rsidR="001B25EF" w:rsidRDefault="001B25EF" w:rsidP="001B25EF">
                          <w:pPr>
                            <w:rPr>
                              <w:b/>
                              <w:color w:val="FFFFFF" w:themeColor="background1"/>
                            </w:rPr>
                          </w:pPr>
                          <w:r>
                            <w:rPr>
                              <w:b/>
                              <w:color w:val="FFFFFF" w:themeColor="background1"/>
                            </w:rPr>
                            <w:t>KM4</w:t>
                          </w:r>
                        </w:p>
                      </w:txbxContent>
                    </v:textbox>
                  </v:shape>
                </v:group>
                <v:group id="Group 58" o:spid="_x0000_s1072" style="position:absolute;left:30480;width:26765;height:34048" coordorigin="30480" coordsize="26149,33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61" o:spid="_x0000_s1073" type="#_x0000_t75" style="position:absolute;left:30480;width:26149;height:33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">
                    <v:imagedata r:id="rId25" o:title="" cropbottom="543f" cropleft="8737f"/>
                    <v:path arrowok="t"/>
                  </v:shape>
                  <v:shape id="_x0000_s1074" type="#_x0000_t202" style="position:absolute;left:44953;top:16191;width:46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V31</w:t>
                          </w:r>
                        </w:p>
                      </w:txbxContent>
                    </v:textbox>
                  </v:shape>
                  <v:shape id="_x0000_s1075" type="#_x0000_t202" style="position:absolute;left:41715;top:17238;width:466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rsidR="001B25EF" w:rsidRDefault="001B25EF" w:rsidP="001B25EF">
                          <w:pPr>
                            <w:rPr>
                              <w:b/>
                              <w:color w:val="FFFFFF" w:themeColor="background1"/>
                            </w:rPr>
                          </w:pPr>
                          <w:r>
                            <w:rPr>
                              <w:b/>
                              <w:color w:val="FFFFFF" w:themeColor="background1"/>
                            </w:rPr>
                            <w:t>V32</w:t>
                          </w:r>
                        </w:p>
                      </w:txbxContent>
                    </v:textbox>
                  </v:shape>
                  <v:shape id="_x0000_s1076" type="#_x0000_t202" style="position:absolute;left:36190;top:3141;width:466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rsidR="001B25EF" w:rsidRDefault="001B25EF" w:rsidP="001B25EF">
                          <w:pPr>
                            <w:rPr>
                              <w:b/>
                              <w:color w:val="FFFFFF" w:themeColor="background1"/>
                            </w:rPr>
                          </w:pPr>
                          <w:r>
                            <w:rPr>
                              <w:b/>
                              <w:color w:val="FFFFFF" w:themeColor="background1"/>
                            </w:rPr>
                            <w:t>V12</w:t>
                          </w:r>
                        </w:p>
                      </w:txbxContent>
                    </v:textbox>
                  </v:shape>
                  <v:shape id="_x0000_s1077" type="#_x0000_t202" style="position:absolute;left:38762;top:6570;width:466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rsidR="001B25EF" w:rsidRDefault="001B25EF" w:rsidP="001B25EF">
                          <w:pPr>
                            <w:rPr>
                              <w:b/>
                              <w:color w:val="FFFFFF" w:themeColor="background1"/>
                            </w:rPr>
                          </w:pPr>
                          <w:r>
                            <w:rPr>
                              <w:b/>
                              <w:color w:val="FFFFFF" w:themeColor="background1"/>
                            </w:rPr>
                            <w:t>V13</w:t>
                          </w:r>
                        </w:p>
                      </w:txbxContent>
                    </v:textbox>
                  </v:shape>
                </v:group>
                <w10:wrap anchorx="margin"/>
              </v:group>
            </w:pict>
          </mc:Fallback>
        </mc:AlternateContent>
      </w:r>
    </w:p>
    <w:p w14:paraId="04E9DDC9" w14:textId="77777777" w:rsidR="001B25EF" w:rsidRDefault="001B25EF"/>
    <w:p w14:paraId="1AEE0AB7" w14:textId="77777777" w:rsidR="001B25EF" w:rsidRDefault="001B25EF"/>
    <w:p w14:paraId="391DC5C7" w14:textId="77777777" w:rsidR="001B25EF" w:rsidRDefault="001B25EF"/>
    <w:p w14:paraId="46393F14" w14:textId="77777777" w:rsidR="001B25EF" w:rsidRDefault="001B25EF"/>
    <w:p w14:paraId="1D35CFAA" w14:textId="77777777" w:rsidR="001B25EF" w:rsidRDefault="001B25EF"/>
    <w:p w14:paraId="346C67BA" w14:textId="77777777" w:rsidR="001B25EF" w:rsidRDefault="001B25EF"/>
    <w:p w14:paraId="3DD42289" w14:textId="77777777" w:rsidR="001B25EF" w:rsidRDefault="001B25EF"/>
    <w:p w14:paraId="0E3DC50E" w14:textId="77777777" w:rsidR="001B25EF" w:rsidRDefault="001B25EF"/>
    <w:p w14:paraId="72BD510C" w14:textId="77777777" w:rsidR="001B25EF" w:rsidRDefault="001B25EF"/>
    <w:p w14:paraId="63DB2494" w14:textId="77777777" w:rsidR="001B25EF" w:rsidRDefault="001B25EF"/>
    <w:p w14:paraId="69173F45" w14:textId="77777777" w:rsidR="001B25EF" w:rsidRDefault="001B25EF"/>
    <w:p w14:paraId="3BE31D6C" w14:textId="77777777" w:rsidR="001B25EF" w:rsidRDefault="001B25EF">
      <w:r w:rsidRPr="00DD7791">
        <w:rPr>
          <w:noProof/>
          <w:color w:val="FF0000"/>
        </w:rPr>
        <mc:AlternateContent>
          <mc:Choice Requires="wps">
            <w:drawing>
              <wp:anchor distT="45720" distB="45720" distL="114300" distR="114300" simplePos="0" relativeHeight="251660288" behindDoc="1" locked="0" layoutInCell="1" allowOverlap="1" wp14:anchorId="6180AD0A" wp14:editId="207B54B7">
                <wp:simplePos x="0" y="0"/>
                <wp:positionH relativeFrom="column">
                  <wp:posOffset>294640</wp:posOffset>
                </wp:positionH>
                <wp:positionV relativeFrom="paragraph">
                  <wp:posOffset>289560</wp:posOffset>
                </wp:positionV>
                <wp:extent cx="5553075" cy="1404620"/>
                <wp:effectExtent l="0" t="0" r="9525" b="1905"/>
                <wp:wrapTight wrapText="bothSides">
                  <wp:wrapPolygon edited="0">
                    <wp:start x="0" y="0"/>
                    <wp:lineTo x="0" y="21275"/>
                    <wp:lineTo x="21563" y="21275"/>
                    <wp:lineTo x="21563"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404620"/>
                        </a:xfrm>
                        <a:prstGeom prst="rect">
                          <a:avLst/>
                        </a:prstGeom>
                        <a:solidFill>
                          <a:srgbClr val="FFFFFF"/>
                        </a:solidFill>
                        <a:ln w="9525">
                          <a:noFill/>
                          <a:miter lim="800000"/>
                          <a:headEnd/>
                          <a:tailEnd/>
                        </a:ln>
                      </wps:spPr>
                      <wps:txbx>
                        <w:txbxContent>
                          <w:p w14:paraId="3E2F5692" w14:textId="77777777" w:rsidR="00DD7791" w:rsidRDefault="00DD7791" w:rsidP="00DD7791">
                            <w:r>
                              <w:t xml:space="preserve">Figure Supplement 1 – </w:t>
                            </w:r>
                            <w:r w:rsidR="001B25EF">
                              <w:t xml:space="preserve">Ten back barrier environments and their coring locations selected for the detailed sedimentological and geochemical analysis </w:t>
                            </w:r>
                          </w:p>
                          <w:p w14:paraId="3918FC7A" w14:textId="77777777" w:rsidR="00EF0ADC" w:rsidRDefault="00EF0AD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8324F1" id="Text Box 2" o:spid="_x0000_s1078" type="#_x0000_t202" style="position:absolute;margin-left:23.2pt;margin-top:22.8pt;width:437.25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aoyIQIAAB4EAAAOAAAAZHJzL2Uyb0RvYy54bWysU11v2yAUfZ+0/4B4X+x4cd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" stroked="f">
                <v:textbox style="mso-fit-shape-to-text:t">
                  <w:txbxContent>
                    <w:p w:rsidR="00DD7791" w:rsidRDefault="00DD7791" w:rsidP="00DD7791">
                      <w:r>
                        <w:t xml:space="preserve">Figure Supplement 1 – </w:t>
                      </w:r>
                      <w:r w:rsidR="001B25EF">
                        <w:t>Ten b</w:t>
                      </w:r>
                      <w:r w:rsidR="001B25EF">
                        <w:t>ack barrier environment</w:t>
                      </w:r>
                      <w:r w:rsidR="001B25EF">
                        <w:t xml:space="preserve">s and their coring locations selected for the detailed sedimentological and geochemical analysis </w:t>
                      </w:r>
                    </w:p>
                    <w:p w:rsidR="00000000" w:rsidRDefault="00735AC5"/>
                  </w:txbxContent>
                </v:textbox>
                <w10:wrap type="tight"/>
              </v:shape>
            </w:pict>
          </mc:Fallback>
        </mc:AlternateContent>
      </w:r>
    </w:p>
    <w:p w14:paraId="12EC8C88" w14:textId="77777777" w:rsidR="001B25EF" w:rsidRDefault="001B25EF"/>
    <w:p w14:paraId="17D7FE26" w14:textId="77777777" w:rsidR="001B25EF" w:rsidRDefault="001B25EF"/>
    <w:p w14:paraId="543DA8E2" w14:textId="77777777" w:rsidR="001B25EF" w:rsidRDefault="001B25EF"/>
    <w:p w14:paraId="5C84BEF7" w14:textId="77777777" w:rsidR="001B25EF" w:rsidRDefault="001B25EF"/>
    <w:p w14:paraId="6B9EF3E7" w14:textId="77777777" w:rsidR="001B25EF" w:rsidRDefault="001B25EF"/>
    <w:p w14:paraId="4BFFCD84" w14:textId="77777777" w:rsidR="00DD7791" w:rsidRDefault="00DD7791"/>
    <w:p w14:paraId="2F7C30AC" w14:textId="77777777" w:rsidR="001B25EF" w:rsidRDefault="001B25EF">
      <w:r>
        <w:rPr>
          <w:noProof/>
        </w:rPr>
        <w:lastRenderedPageBreak/>
        <w:drawing>
          <wp:inline distT="0" distB="0" distL="0" distR="0" wp14:anchorId="366DC287" wp14:editId="2BCC8AEA">
            <wp:extent cx="5648325" cy="7802245"/>
            <wp:effectExtent l="0" t="0" r="9525" b="8255"/>
            <wp:docPr id="39" name="Picture 3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48325" cy="7802245"/>
                    </a:xfrm>
                    <a:prstGeom prst="rect">
                      <a:avLst/>
                    </a:prstGeom>
                    <a:noFill/>
                    <a:ln>
                      <a:noFill/>
                    </a:ln>
                  </pic:spPr>
                </pic:pic>
              </a:graphicData>
            </a:graphic>
          </wp:inline>
        </w:drawing>
      </w:r>
    </w:p>
    <w:p w14:paraId="4A6409A8" w14:textId="77777777" w:rsidR="001B25EF" w:rsidRDefault="001B25EF"/>
    <w:p w14:paraId="7AD33D55" w14:textId="77777777" w:rsidR="001B25EF" w:rsidRDefault="001B25EF"/>
    <w:p w14:paraId="14E4D4C7" w14:textId="77777777" w:rsidR="001B25EF" w:rsidRDefault="001B25EF">
      <w:r>
        <w:rPr>
          <w:noProof/>
        </w:rPr>
        <w:drawing>
          <wp:inline distT="0" distB="0" distL="0" distR="0" wp14:anchorId="60F9ECA0" wp14:editId="6EF7AA1D">
            <wp:extent cx="5943600" cy="3838575"/>
            <wp:effectExtent l="0" t="0" r="0" b="9525"/>
            <wp:docPr id="50" name="Picture 5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7">
                      <a:extLst>
                        <a:ext uri="{28A0092B-C50C-407E-A947-70E740481C1C}">
                          <a14:useLocalDpi xmlns:a14="http://schemas.microsoft.com/office/drawing/2010/main" val="0"/>
                        </a:ext>
                      </a:extLst>
                    </a:blip>
                    <a:srcRect t="5201" b="44894"/>
                    <a:stretch/>
                  </pic:blipFill>
                  <pic:spPr bwMode="auto">
                    <a:xfrm>
                      <a:off x="0" y="0"/>
                      <a:ext cx="5943600" cy="3838575"/>
                    </a:xfrm>
                    <a:prstGeom prst="rect">
                      <a:avLst/>
                    </a:prstGeom>
                    <a:ln>
                      <a:noFill/>
                    </a:ln>
                    <a:extLst>
                      <a:ext uri="{53640926-AAD7-44D8-BBD7-CCE9431645EC}">
                        <a14:shadowObscured xmlns:a14="http://schemas.microsoft.com/office/drawing/2010/main"/>
                      </a:ext>
                    </a:extLst>
                  </pic:spPr>
                </pic:pic>
              </a:graphicData>
            </a:graphic>
          </wp:inline>
        </w:drawing>
      </w:r>
    </w:p>
    <w:p w14:paraId="29C3832D" w14:textId="77777777" w:rsidR="001B25EF" w:rsidRDefault="001B25EF"/>
    <w:p w14:paraId="4C8C279E" w14:textId="77777777" w:rsidR="001B25EF" w:rsidRDefault="001B25EF">
      <w:pPr>
        <w:sectPr w:rsidR="001B25EF" w:rsidSect="001B25EF">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709440" behindDoc="0" locked="0" layoutInCell="1" allowOverlap="1" wp14:anchorId="2E45FB45" wp14:editId="4DC54CB9">
                <wp:simplePos x="0" y="0"/>
                <wp:positionH relativeFrom="margin">
                  <wp:align>right</wp:align>
                </wp:positionH>
                <wp:positionV relativeFrom="paragraph">
                  <wp:posOffset>50165</wp:posOffset>
                </wp:positionV>
                <wp:extent cx="5934075" cy="1404620"/>
                <wp:effectExtent l="0" t="0" r="9525" b="190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404620"/>
                        </a:xfrm>
                        <a:prstGeom prst="rect">
                          <a:avLst/>
                        </a:prstGeom>
                        <a:solidFill>
                          <a:srgbClr val="FFFFFF"/>
                        </a:solidFill>
                        <a:ln w="9525">
                          <a:noFill/>
                          <a:miter lim="800000"/>
                          <a:headEnd/>
                          <a:tailEnd/>
                        </a:ln>
                      </wps:spPr>
                      <wps:txbx>
                        <w:txbxContent>
                          <w:p w14:paraId="5C40ED49" w14:textId="77777777" w:rsidR="001B25EF" w:rsidRPr="004D47AD" w:rsidRDefault="001B25EF" w:rsidP="001B25EF">
                            <w:pPr>
                              <w:rPr>
                                <w:color w:val="FF0000"/>
                              </w:rPr>
                            </w:pPr>
                            <w:r>
                              <w:t xml:space="preserve">Figure Supplement 2 – Generalized stratigraphic profiles of the ten back barrier environments and their coring locations selected for the detailed sedimentological and geochemical analysis. </w:t>
                            </w:r>
                            <w:proofErr w:type="spellStart"/>
                            <w:r>
                              <w:t>Startigraphic</w:t>
                            </w:r>
                            <w:proofErr w:type="spellEnd"/>
                            <w:r>
                              <w:t xml:space="preserve"> profiles were </w:t>
                            </w:r>
                            <w:proofErr w:type="spellStart"/>
                            <w:r>
                              <w:t>contsructed</w:t>
                            </w:r>
                            <w:proofErr w:type="spellEnd"/>
                            <w:r>
                              <w:t xml:space="preserve"> based on the </w:t>
                            </w:r>
                            <w:proofErr w:type="spellStart"/>
                            <w:r>
                              <w:t>stratigraphyobserved</w:t>
                            </w:r>
                            <w:proofErr w:type="spellEnd"/>
                            <w:r>
                              <w:t xml:space="preserve"> in each core. Depths are not </w:t>
                            </w:r>
                            <w:proofErr w:type="spellStart"/>
                            <w:r>
                              <w:t>accoding</w:t>
                            </w:r>
                            <w:proofErr w:type="spellEnd"/>
                            <w:r>
                              <w:t xml:space="preserve"> to a scale. </w:t>
                            </w:r>
                          </w:p>
                          <w:p w14:paraId="41DBE9BA" w14:textId="77777777" w:rsidR="001B25EF" w:rsidRDefault="001B25EF" w:rsidP="001B25E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E4B540" id="_x0000_s1079" type="#_x0000_t202" style="position:absolute;margin-left:416.05pt;margin-top:3.95pt;width:467.25pt;height:110.6pt;z-index:2517094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" stroked="f">
                <v:textbox style="mso-fit-shape-to-text:t">
                  <w:txbxContent>
                    <w:p w:rsidR="001B25EF" w:rsidRPr="004D47AD" w:rsidRDefault="001B25EF" w:rsidP="001B25EF">
                      <w:pPr>
                        <w:rPr>
                          <w:color w:val="FF0000"/>
                        </w:rPr>
                      </w:pPr>
                      <w:r>
                        <w:t xml:space="preserve">Figure Supplement 2 – </w:t>
                      </w:r>
                      <w:r>
                        <w:t>Generalized s</w:t>
                      </w:r>
                      <w:r>
                        <w:t xml:space="preserve">tratigraphic </w:t>
                      </w:r>
                      <w:r>
                        <w:t>profiles</w:t>
                      </w:r>
                      <w:r>
                        <w:t xml:space="preserve"> of </w:t>
                      </w:r>
                      <w:r>
                        <w:t>the t</w:t>
                      </w:r>
                      <w:r>
                        <w:t>en back barrier environments and their coring locations selected for the detailed sedimentological and geochemical analysis</w:t>
                      </w:r>
                      <w:r>
                        <w:t xml:space="preserve">. Startigraphic profiles were contsructed based on the stratigraphyobserved in each core. Depths are not accoding to a scale. </w:t>
                      </w:r>
                    </w:p>
                    <w:p w:rsidR="001B25EF" w:rsidRDefault="001B25EF" w:rsidP="001B25EF"/>
                  </w:txbxContent>
                </v:textbox>
                <w10:wrap type="square" anchorx="margin"/>
              </v:shape>
            </w:pict>
          </mc:Fallback>
        </mc:AlternateContent>
      </w:r>
    </w:p>
    <w:p w14:paraId="37D8C32C" w14:textId="77777777" w:rsidR="00DD7791" w:rsidRDefault="00DD7791"/>
    <w:p w14:paraId="11C4429C" w14:textId="77777777" w:rsidR="00E32C40" w:rsidRDefault="00E32C40"/>
    <w:p w14:paraId="313C030F" w14:textId="77777777" w:rsidR="00E32C40" w:rsidRDefault="00E32C40">
      <w:r>
        <w:t>A</w:t>
      </w:r>
      <w:r w:rsidR="004D47AD">
        <w:t xml:space="preserve"> - </w:t>
      </w:r>
      <w:proofErr w:type="spellStart"/>
      <w:r w:rsidR="004D47AD">
        <w:t>Ratgama</w:t>
      </w:r>
      <w:proofErr w:type="spellEnd"/>
    </w:p>
    <w:p w14:paraId="664E2C9D" w14:textId="77777777" w:rsidR="0093076E" w:rsidRDefault="009950F8">
      <w:r>
        <w:rPr>
          <w:noProof/>
        </w:rPr>
        <w:drawing>
          <wp:inline distT="0" distB="0" distL="0" distR="0" wp14:anchorId="251D3A10" wp14:editId="6D493E05">
            <wp:extent cx="8888730" cy="379793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888730" cy="3797935"/>
                    </a:xfrm>
                    <a:prstGeom prst="rect">
                      <a:avLst/>
                    </a:prstGeom>
                    <a:noFill/>
                  </pic:spPr>
                </pic:pic>
              </a:graphicData>
            </a:graphic>
          </wp:inline>
        </w:drawing>
      </w:r>
    </w:p>
    <w:p w14:paraId="60127EE4" w14:textId="77777777" w:rsidR="0093076E" w:rsidRDefault="0093076E"/>
    <w:p w14:paraId="409AD455" w14:textId="77777777" w:rsidR="0093076E" w:rsidRDefault="0093076E"/>
    <w:p w14:paraId="0ED0A31D" w14:textId="77777777" w:rsidR="0093076E" w:rsidRDefault="0093076E"/>
    <w:p w14:paraId="750E4807" w14:textId="77777777" w:rsidR="0093076E" w:rsidRDefault="0093076E"/>
    <w:p w14:paraId="3FEE3319" w14:textId="77777777" w:rsidR="0093076E" w:rsidRDefault="00E32C40">
      <w:r>
        <w:lastRenderedPageBreak/>
        <w:t>B</w:t>
      </w:r>
      <w:r w:rsidR="004D47AD">
        <w:t xml:space="preserve"> - </w:t>
      </w:r>
      <w:proofErr w:type="spellStart"/>
      <w:r w:rsidR="004D47AD">
        <w:t>Koggala</w:t>
      </w:r>
      <w:proofErr w:type="spellEnd"/>
    </w:p>
    <w:p w14:paraId="302B17FB" w14:textId="77777777" w:rsidR="0093076E" w:rsidRDefault="0093076E"/>
    <w:p w14:paraId="0043C01E" w14:textId="77777777" w:rsidR="0093076E" w:rsidRDefault="00293314">
      <w:r>
        <w:rPr>
          <w:noProof/>
        </w:rPr>
        <w:drawing>
          <wp:anchor distT="0" distB="0" distL="114300" distR="114300" simplePos="0" relativeHeight="251656192" behindDoc="0" locked="0" layoutInCell="1" allowOverlap="1" wp14:anchorId="2DDD273A" wp14:editId="183694A5">
            <wp:simplePos x="0" y="0"/>
            <wp:positionH relativeFrom="margin">
              <wp:align>center</wp:align>
            </wp:positionH>
            <wp:positionV relativeFrom="paragraph">
              <wp:posOffset>0</wp:posOffset>
            </wp:positionV>
            <wp:extent cx="7279005" cy="363982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79005" cy="3639820"/>
                    </a:xfrm>
                    <a:prstGeom prst="rect">
                      <a:avLst/>
                    </a:prstGeom>
                    <a:noFill/>
                  </pic:spPr>
                </pic:pic>
              </a:graphicData>
            </a:graphic>
            <wp14:sizeRelH relativeFrom="page">
              <wp14:pctWidth>0</wp14:pctWidth>
            </wp14:sizeRelH>
            <wp14:sizeRelV relativeFrom="page">
              <wp14:pctHeight>0</wp14:pctHeight>
            </wp14:sizeRelV>
          </wp:anchor>
        </w:drawing>
      </w:r>
    </w:p>
    <w:p w14:paraId="422E00C3" w14:textId="77777777" w:rsidR="0093076E" w:rsidRDefault="0093076E"/>
    <w:p w14:paraId="79E005B7" w14:textId="77777777" w:rsidR="0093076E" w:rsidRDefault="0093076E"/>
    <w:p w14:paraId="224833A5" w14:textId="77777777" w:rsidR="0093076E" w:rsidRDefault="0093076E"/>
    <w:p w14:paraId="46F205A7" w14:textId="77777777" w:rsidR="00A76E5B" w:rsidRDefault="00A76E5B"/>
    <w:p w14:paraId="4DCFA0CC" w14:textId="77777777" w:rsidR="0093076E" w:rsidRDefault="0093076E"/>
    <w:p w14:paraId="315896BD" w14:textId="77777777" w:rsidR="00D2433A" w:rsidRDefault="00D2433A"/>
    <w:p w14:paraId="2E9BA854" w14:textId="77777777" w:rsidR="00D2433A" w:rsidRDefault="00E32C40">
      <w:r>
        <w:t>C</w:t>
      </w:r>
      <w:r w:rsidR="004D47AD">
        <w:t xml:space="preserve"> - </w:t>
      </w:r>
      <w:proofErr w:type="spellStart"/>
      <w:r w:rsidR="004D47AD">
        <w:t>Devundara</w:t>
      </w:r>
      <w:proofErr w:type="spellEnd"/>
    </w:p>
    <w:p w14:paraId="249565ED" w14:textId="77777777" w:rsidR="00D2433A" w:rsidRDefault="00D2433A"/>
    <w:p w14:paraId="1273EC8C" w14:textId="77777777" w:rsidR="00D2433A" w:rsidRDefault="007D1207">
      <w:r>
        <w:rPr>
          <w:noProof/>
        </w:rPr>
        <w:drawing>
          <wp:anchor distT="0" distB="0" distL="114300" distR="114300" simplePos="0" relativeHeight="251635712" behindDoc="0" locked="0" layoutInCell="1" allowOverlap="1" wp14:anchorId="00F136BE" wp14:editId="40CDBE5C">
            <wp:simplePos x="0" y="0"/>
            <wp:positionH relativeFrom="column">
              <wp:posOffset>0</wp:posOffset>
            </wp:positionH>
            <wp:positionV relativeFrom="paragraph">
              <wp:posOffset>287655</wp:posOffset>
            </wp:positionV>
            <wp:extent cx="1918729" cy="3651251"/>
            <wp:effectExtent l="0" t="0" r="5715" b="6350"/>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r>
        <w:rPr>
          <w:noProof/>
        </w:rPr>
        <w:drawing>
          <wp:anchor distT="0" distB="0" distL="114300" distR="114300" simplePos="0" relativeHeight="251636736" behindDoc="0" locked="0" layoutInCell="1" allowOverlap="1" wp14:anchorId="300CB720" wp14:editId="72DA148C">
            <wp:simplePos x="0" y="0"/>
            <wp:positionH relativeFrom="column">
              <wp:posOffset>1945800</wp:posOffset>
            </wp:positionH>
            <wp:positionV relativeFrom="paragraph">
              <wp:posOffset>287655</wp:posOffset>
            </wp:positionV>
            <wp:extent cx="1871105" cy="3651251"/>
            <wp:effectExtent l="0" t="0" r="0" b="635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Pr>
          <w:noProof/>
        </w:rPr>
        <w:drawing>
          <wp:anchor distT="0" distB="0" distL="114300" distR="114300" simplePos="0" relativeHeight="251637760" behindDoc="0" locked="0" layoutInCell="1" allowOverlap="1" wp14:anchorId="33533B77" wp14:editId="1B1D20C5">
            <wp:simplePos x="0" y="0"/>
            <wp:positionH relativeFrom="column">
              <wp:posOffset>5781914</wp:posOffset>
            </wp:positionH>
            <wp:positionV relativeFrom="paragraph">
              <wp:posOffset>287655</wp:posOffset>
            </wp:positionV>
            <wp:extent cx="1871106" cy="3651251"/>
            <wp:effectExtent l="0" t="0" r="0" b="635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04467A39" w14:textId="77777777" w:rsidR="00D2433A" w:rsidRDefault="007D1207">
      <w:r>
        <w:rPr>
          <w:noProof/>
        </w:rPr>
        <w:drawing>
          <wp:anchor distT="0" distB="0" distL="114300" distR="114300" simplePos="0" relativeHeight="251638784" behindDoc="0" locked="0" layoutInCell="1" allowOverlap="1" wp14:anchorId="477EE58E" wp14:editId="6A395711">
            <wp:simplePos x="0" y="0"/>
            <wp:positionH relativeFrom="column">
              <wp:posOffset>3841910</wp:posOffset>
            </wp:positionH>
            <wp:positionV relativeFrom="paragraph">
              <wp:posOffset>11429</wp:posOffset>
            </wp:positionV>
            <wp:extent cx="1918728" cy="3651251"/>
            <wp:effectExtent l="0" t="0" r="5715" b="6350"/>
            <wp:wrapNone/>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1ECB9B80" w14:textId="77777777" w:rsidR="0093076E" w:rsidRDefault="007D1207">
      <w:r>
        <w:rPr>
          <w:noProof/>
        </w:rPr>
        <mc:AlternateContent>
          <mc:Choice Requires="wps">
            <w:drawing>
              <wp:anchor distT="0" distB="0" distL="114300" distR="114300" simplePos="0" relativeHeight="251639808" behindDoc="0" locked="0" layoutInCell="1" allowOverlap="1" wp14:anchorId="34CE2941" wp14:editId="641162AD">
                <wp:simplePos x="0" y="0"/>
                <wp:positionH relativeFrom="column">
                  <wp:posOffset>361315</wp:posOffset>
                </wp:positionH>
                <wp:positionV relativeFrom="paragraph">
                  <wp:posOffset>292100</wp:posOffset>
                </wp:positionV>
                <wp:extent cx="7131373" cy="296295"/>
                <wp:effectExtent l="0" t="0" r="0" b="8890"/>
                <wp:wrapNone/>
                <wp:docPr id="7" name="Freeform 7"/>
                <wp:cNvGraphicFramePr/>
                <a:graphic xmlns:a="http://schemas.openxmlformats.org/drawingml/2006/main">
                  <a:graphicData uri="http://schemas.microsoft.com/office/word/2010/wordprocessingShape">
                    <wps:wsp>
                      <wps:cNvSpPr/>
                      <wps:spPr>
                        <a:xfrm>
                          <a:off x="0" y="0"/>
                          <a:ext cx="7131373" cy="296295"/>
                        </a:xfrm>
                        <a:custGeom>
                          <a:avLst/>
                          <a:gdLst>
                            <a:gd name="connsiteX0" fmla="*/ 0 w 7105650"/>
                            <a:gd name="connsiteY0" fmla="*/ 171450 h 447675"/>
                            <a:gd name="connsiteX1" fmla="*/ 3257550 w 7105650"/>
                            <a:gd name="connsiteY1" fmla="*/ 171450 h 447675"/>
                            <a:gd name="connsiteX2" fmla="*/ 3857625 w 7105650"/>
                            <a:gd name="connsiteY2" fmla="*/ 9525 h 447675"/>
                            <a:gd name="connsiteX3" fmla="*/ 7105650 w 7105650"/>
                            <a:gd name="connsiteY3" fmla="*/ 0 h 447675"/>
                            <a:gd name="connsiteX4" fmla="*/ 7105650 w 7105650"/>
                            <a:gd name="connsiteY4" fmla="*/ 209550 h 447675"/>
                            <a:gd name="connsiteX5" fmla="*/ 3857625 w 7105650"/>
                            <a:gd name="connsiteY5" fmla="*/ 209550 h 447675"/>
                            <a:gd name="connsiteX6" fmla="*/ 3248025 w 7105650"/>
                            <a:gd name="connsiteY6" fmla="*/ 447675 h 447675"/>
                            <a:gd name="connsiteX7" fmla="*/ 0 w 7105650"/>
                            <a:gd name="connsiteY7" fmla="*/ 333375 h 447675"/>
                            <a:gd name="connsiteX8" fmla="*/ 0 w 7105650"/>
                            <a:gd name="connsiteY8" fmla="*/ 171450 h 447675"/>
                            <a:gd name="connsiteX0" fmla="*/ 0 w 7105650"/>
                            <a:gd name="connsiteY0" fmla="*/ 171450 h 342900"/>
                            <a:gd name="connsiteX1" fmla="*/ 3257550 w 7105650"/>
                            <a:gd name="connsiteY1" fmla="*/ 171450 h 342900"/>
                            <a:gd name="connsiteX2" fmla="*/ 3857625 w 7105650"/>
                            <a:gd name="connsiteY2" fmla="*/ 9525 h 342900"/>
                            <a:gd name="connsiteX3" fmla="*/ 7105650 w 7105650"/>
                            <a:gd name="connsiteY3" fmla="*/ 0 h 342900"/>
                            <a:gd name="connsiteX4" fmla="*/ 7105650 w 7105650"/>
                            <a:gd name="connsiteY4" fmla="*/ 209550 h 342900"/>
                            <a:gd name="connsiteX5" fmla="*/ 3857625 w 7105650"/>
                            <a:gd name="connsiteY5" fmla="*/ 209550 h 342900"/>
                            <a:gd name="connsiteX6" fmla="*/ 3257550 w 7105650"/>
                            <a:gd name="connsiteY6" fmla="*/ 342900 h 342900"/>
                            <a:gd name="connsiteX7" fmla="*/ 0 w 7105650"/>
                            <a:gd name="connsiteY7" fmla="*/ 333375 h 342900"/>
                            <a:gd name="connsiteX8" fmla="*/ 0 w 7105650"/>
                            <a:gd name="connsiteY8" fmla="*/ 171450 h 342900"/>
                            <a:gd name="connsiteX0" fmla="*/ 0 w 7105650"/>
                            <a:gd name="connsiteY0" fmla="*/ 171450 h 333375"/>
                            <a:gd name="connsiteX1" fmla="*/ 3257550 w 7105650"/>
                            <a:gd name="connsiteY1" fmla="*/ 171450 h 333375"/>
                            <a:gd name="connsiteX2" fmla="*/ 3857625 w 7105650"/>
                            <a:gd name="connsiteY2" fmla="*/ 9525 h 333375"/>
                            <a:gd name="connsiteX3" fmla="*/ 7105650 w 7105650"/>
                            <a:gd name="connsiteY3" fmla="*/ 0 h 333375"/>
                            <a:gd name="connsiteX4" fmla="*/ 7105650 w 7105650"/>
                            <a:gd name="connsiteY4" fmla="*/ 209550 h 333375"/>
                            <a:gd name="connsiteX5" fmla="*/ 3857625 w 7105650"/>
                            <a:gd name="connsiteY5" fmla="*/ 209550 h 333375"/>
                            <a:gd name="connsiteX6" fmla="*/ 3257550 w 7105650"/>
                            <a:gd name="connsiteY6" fmla="*/ 295275 h 333375"/>
                            <a:gd name="connsiteX7" fmla="*/ 0 w 7105650"/>
                            <a:gd name="connsiteY7" fmla="*/ 333375 h 333375"/>
                            <a:gd name="connsiteX8" fmla="*/ 0 w 7105650"/>
                            <a:gd name="connsiteY8" fmla="*/ 171450 h 333375"/>
                            <a:gd name="connsiteX0" fmla="*/ 0 w 7105650"/>
                            <a:gd name="connsiteY0" fmla="*/ 171450 h 304800"/>
                            <a:gd name="connsiteX1" fmla="*/ 3257550 w 7105650"/>
                            <a:gd name="connsiteY1" fmla="*/ 171450 h 304800"/>
                            <a:gd name="connsiteX2" fmla="*/ 3857625 w 7105650"/>
                            <a:gd name="connsiteY2" fmla="*/ 9525 h 304800"/>
                            <a:gd name="connsiteX3" fmla="*/ 7105650 w 7105650"/>
                            <a:gd name="connsiteY3" fmla="*/ 0 h 304800"/>
                            <a:gd name="connsiteX4" fmla="*/ 7105650 w 7105650"/>
                            <a:gd name="connsiteY4" fmla="*/ 209550 h 304800"/>
                            <a:gd name="connsiteX5" fmla="*/ 3857625 w 7105650"/>
                            <a:gd name="connsiteY5" fmla="*/ 209550 h 304800"/>
                            <a:gd name="connsiteX6" fmla="*/ 3257550 w 7105650"/>
                            <a:gd name="connsiteY6" fmla="*/ 295275 h 304800"/>
                            <a:gd name="connsiteX7" fmla="*/ 0 w 7105650"/>
                            <a:gd name="connsiteY7" fmla="*/ 304800 h 304800"/>
                            <a:gd name="connsiteX8" fmla="*/ 0 w 7105650"/>
                            <a:gd name="connsiteY8" fmla="*/ 171450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105650" h="304800">
                              <a:moveTo>
                                <a:pt x="0" y="171450"/>
                              </a:moveTo>
                              <a:lnTo>
                                <a:pt x="3257550" y="171450"/>
                              </a:lnTo>
                              <a:lnTo>
                                <a:pt x="3857625" y="9525"/>
                              </a:lnTo>
                              <a:lnTo>
                                <a:pt x="7105650" y="0"/>
                              </a:lnTo>
                              <a:lnTo>
                                <a:pt x="7105650" y="209550"/>
                              </a:lnTo>
                              <a:lnTo>
                                <a:pt x="3857625" y="209550"/>
                              </a:lnTo>
                              <a:lnTo>
                                <a:pt x="3257550" y="295275"/>
                              </a:lnTo>
                              <a:lnTo>
                                <a:pt x="0" y="304800"/>
                              </a:lnTo>
                              <a:lnTo>
                                <a:pt x="0" y="171450"/>
                              </a:lnTo>
                              <a:close/>
                            </a:path>
                          </a:pathLst>
                        </a:custGeom>
                        <a:solidFill>
                          <a:schemeClr val="accent1">
                            <a:alpha val="2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anchor>
            </w:drawing>
          </mc:Choice>
          <mc:Fallback>
            <w:pict>
              <v:shape w14:anchorId="0CD654F6" id="Freeform 7" o:spid="_x0000_s1026" style="position:absolute;margin-left:28.45pt;margin-top:23pt;width:561.55pt;height:23.35pt;z-index:251639808;visibility:visible;mso-wrap-style:square;mso-wrap-distance-left:9pt;mso-wrap-distance-top:0;mso-wrap-distance-right:9pt;mso-wrap-distance-bottom:0;mso-position-horizontal:absolute;mso-position-horizontal-relative:text;mso-position-vertical:absolute;mso-position-vertical-relative:text;v-text-anchor:top" coordsize="7105650,30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" path="m,171450r3257550,l3857625,9525,7105650,r,209550l3857625,209550r-600075,85725l,304800,,171450xe" fillcolor="#5b9bd5 [3204]" stroked="f" strokeweight="1pt">
                <v:fill opacity="19018f"/>
                <v:stroke joinstyle="miter"/>
                <v:path arrowok="t" o:connecttype="custom" o:connectlocs="0,166666;3269343,166666;3871590,9259;7131373,0;7131373,203703;3871590,203703;3269343,287036;0,296295;0,166666" o:connectangles="0,0,0,0,0,0,0,0,0"/>
              </v:shape>
            </w:pict>
          </mc:Fallback>
        </mc:AlternateContent>
      </w:r>
      <w:r>
        <w:rPr>
          <w:noProof/>
        </w:rPr>
        <w:drawing>
          <wp:anchor distT="0" distB="0" distL="114300" distR="114300" simplePos="0" relativeHeight="251655168" behindDoc="0" locked="0" layoutInCell="1" allowOverlap="1" wp14:anchorId="0A036C4E" wp14:editId="405E9D90">
            <wp:simplePos x="0" y="0"/>
            <wp:positionH relativeFrom="column">
              <wp:posOffset>1737834</wp:posOffset>
            </wp:positionH>
            <wp:positionV relativeFrom="paragraph">
              <wp:posOffset>252456</wp:posOffset>
            </wp:positionV>
            <wp:extent cx="354570" cy="2871326"/>
            <wp:effectExtent l="0" t="0" r="762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34" cstate="print">
                      <a:extLst>
                        <a:ext uri="{28A0092B-C50C-407E-A947-70E740481C1C}">
                          <a14:useLocalDpi xmlns:a14="http://schemas.microsoft.com/office/drawing/2010/main" val="0"/>
                        </a:ext>
                      </a:extLst>
                    </a:blip>
                    <a:srcRect l="17545" t="3363" r="17544"/>
                    <a:stretch/>
                  </pic:blipFill>
                  <pic:spPr bwMode="auto">
                    <a:xfrm>
                      <a:off x="0" y="0"/>
                      <a:ext cx="354570" cy="287132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04193939" w14:textId="77777777" w:rsidR="0093076E" w:rsidRDefault="00981586">
      <w:r>
        <w:rPr>
          <w:noProof/>
        </w:rPr>
        <w:drawing>
          <wp:anchor distT="0" distB="0" distL="114300" distR="114300" simplePos="0" relativeHeight="251654144" behindDoc="0" locked="0" layoutInCell="1" allowOverlap="1" wp14:anchorId="08CF841E" wp14:editId="1C0C2E78">
            <wp:simplePos x="0" y="0"/>
            <wp:positionH relativeFrom="column">
              <wp:posOffset>5572125</wp:posOffset>
            </wp:positionH>
            <wp:positionV relativeFrom="paragraph">
              <wp:posOffset>12065</wp:posOffset>
            </wp:positionV>
            <wp:extent cx="347345" cy="2908300"/>
            <wp:effectExtent l="0" t="0" r="0" b="6350"/>
            <wp:wrapThrough wrapText="bothSides">
              <wp:wrapPolygon edited="0">
                <wp:start x="0" y="0"/>
                <wp:lineTo x="0" y="21506"/>
                <wp:lineTo x="20139" y="21506"/>
                <wp:lineTo x="20139"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7345" cy="2908300"/>
                    </a:xfrm>
                    <a:prstGeom prst="rect">
                      <a:avLst/>
                    </a:prstGeom>
                    <a:noFill/>
                  </pic:spPr>
                </pic:pic>
              </a:graphicData>
            </a:graphic>
            <wp14:sizeRelH relativeFrom="page">
              <wp14:pctWidth>0</wp14:pctWidth>
            </wp14:sizeRelH>
            <wp14:sizeRelV relativeFrom="page">
              <wp14:pctHeight>0</wp14:pctHeight>
            </wp14:sizeRelV>
          </wp:anchor>
        </w:drawing>
      </w:r>
    </w:p>
    <w:p w14:paraId="56B4EA44" w14:textId="77777777" w:rsidR="00170E9C" w:rsidRDefault="007D1207">
      <w:r>
        <w:rPr>
          <w:noProof/>
        </w:rPr>
        <mc:AlternateContent>
          <mc:Choice Requires="wps">
            <w:drawing>
              <wp:anchor distT="0" distB="0" distL="114300" distR="114300" simplePos="0" relativeHeight="251650048" behindDoc="0" locked="0" layoutInCell="1" allowOverlap="1" wp14:anchorId="1A5F7495" wp14:editId="5B083A70">
                <wp:simplePos x="0" y="0"/>
                <wp:positionH relativeFrom="margin">
                  <wp:posOffset>323850</wp:posOffset>
                </wp:positionH>
                <wp:positionV relativeFrom="paragraph">
                  <wp:posOffset>78740</wp:posOffset>
                </wp:positionV>
                <wp:extent cx="7131050" cy="445770"/>
                <wp:effectExtent l="0" t="0" r="0" b="0"/>
                <wp:wrapNone/>
                <wp:docPr id="15" name="Freeform 15"/>
                <wp:cNvGraphicFramePr/>
                <a:graphic xmlns:a="http://schemas.openxmlformats.org/drawingml/2006/main">
                  <a:graphicData uri="http://schemas.microsoft.com/office/word/2010/wordprocessingShape">
                    <wps:wsp>
                      <wps:cNvSpPr/>
                      <wps:spPr>
                        <a:xfrm>
                          <a:off x="0" y="0"/>
                          <a:ext cx="7131050" cy="445770"/>
                        </a:xfrm>
                        <a:custGeom>
                          <a:avLst/>
                          <a:gdLst>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52450 h 638175"/>
                            <a:gd name="connsiteX0" fmla="*/ 0 w 7134225"/>
                            <a:gd name="connsiteY0" fmla="*/ 591843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91843 h 638175"/>
                            <a:gd name="connsiteX0" fmla="*/ 0 w 7153209"/>
                            <a:gd name="connsiteY0" fmla="*/ 578712 h 638175"/>
                            <a:gd name="connsiteX1" fmla="*/ 3314634 w 7153209"/>
                            <a:gd name="connsiteY1" fmla="*/ 552450 h 638175"/>
                            <a:gd name="connsiteX2" fmla="*/ 3886134 w 7153209"/>
                            <a:gd name="connsiteY2" fmla="*/ 9525 h 638175"/>
                            <a:gd name="connsiteX3" fmla="*/ 7134159 w 7153209"/>
                            <a:gd name="connsiteY3" fmla="*/ 0 h 638175"/>
                            <a:gd name="connsiteX4" fmla="*/ 7153209 w 7153209"/>
                            <a:gd name="connsiteY4" fmla="*/ 85725 h 638175"/>
                            <a:gd name="connsiteX5" fmla="*/ 3876609 w 7153209"/>
                            <a:gd name="connsiteY5" fmla="*/ 114300 h 638175"/>
                            <a:gd name="connsiteX6" fmla="*/ 3324159 w 7153209"/>
                            <a:gd name="connsiteY6" fmla="*/ 638175 h 638175"/>
                            <a:gd name="connsiteX7" fmla="*/ 38034 w 7153209"/>
                            <a:gd name="connsiteY7" fmla="*/ 628650 h 638175"/>
                            <a:gd name="connsiteX8" fmla="*/ 0 w 7153209"/>
                            <a:gd name="connsiteY8" fmla="*/ 578712 h 638175"/>
                            <a:gd name="connsiteX0" fmla="*/ 0 w 7153209"/>
                            <a:gd name="connsiteY0" fmla="*/ 976528 h 1035991"/>
                            <a:gd name="connsiteX1" fmla="*/ 3314634 w 7153209"/>
                            <a:gd name="connsiteY1" fmla="*/ 950266 h 1035991"/>
                            <a:gd name="connsiteX2" fmla="*/ 3886134 w 7153209"/>
                            <a:gd name="connsiteY2" fmla="*/ 407341 h 1035991"/>
                            <a:gd name="connsiteX3" fmla="*/ 7134159 w 7153209"/>
                            <a:gd name="connsiteY3" fmla="*/ 397816 h 1035991"/>
                            <a:gd name="connsiteX4" fmla="*/ 7153209 w 7153209"/>
                            <a:gd name="connsiteY4" fmla="*/ 483541 h 1035991"/>
                            <a:gd name="connsiteX5" fmla="*/ 3876609 w 7153209"/>
                            <a:gd name="connsiteY5" fmla="*/ 0 h 1035991"/>
                            <a:gd name="connsiteX6" fmla="*/ 3324159 w 7153209"/>
                            <a:gd name="connsiteY6" fmla="*/ 1035991 h 1035991"/>
                            <a:gd name="connsiteX7" fmla="*/ 38034 w 7153209"/>
                            <a:gd name="connsiteY7" fmla="*/ 1026466 h 1035991"/>
                            <a:gd name="connsiteX8" fmla="*/ 0 w 7153209"/>
                            <a:gd name="connsiteY8" fmla="*/ 976528 h 1035991"/>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76609 w 7153209"/>
                            <a:gd name="connsiteY5" fmla="*/ 39282 h 1075273"/>
                            <a:gd name="connsiteX6" fmla="*/ 3324159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324159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276703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286160 w 7153209"/>
                            <a:gd name="connsiteY1" fmla="*/ 1002694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276703 w 7153209"/>
                            <a:gd name="connsiteY6" fmla="*/ 1075273 h 1075273"/>
                            <a:gd name="connsiteX7" fmla="*/ 38034 w 7153209"/>
                            <a:gd name="connsiteY7" fmla="*/ 1065748 h 1075273"/>
                            <a:gd name="connsiteX8" fmla="*/ 0 w 7153209"/>
                            <a:gd name="connsiteY8" fmla="*/ 1015810 h 1075273"/>
                            <a:gd name="connsiteX0" fmla="*/ 0 w 7134159"/>
                            <a:gd name="connsiteY0" fmla="*/ 1015810 h 1075273"/>
                            <a:gd name="connsiteX1" fmla="*/ 3286160 w 7134159"/>
                            <a:gd name="connsiteY1" fmla="*/ 1002694 h 1075273"/>
                            <a:gd name="connsiteX2" fmla="*/ 3857660 w 7134159"/>
                            <a:gd name="connsiteY2" fmla="*/ 0 h 1075273"/>
                            <a:gd name="connsiteX3" fmla="*/ 7134159 w 7134159"/>
                            <a:gd name="connsiteY3" fmla="*/ 437098 h 1075273"/>
                            <a:gd name="connsiteX4" fmla="*/ 7086771 w 7134159"/>
                            <a:gd name="connsiteY4" fmla="*/ 128469 h 1075273"/>
                            <a:gd name="connsiteX5" fmla="*/ 3857627 w 7134159"/>
                            <a:gd name="connsiteY5" fmla="*/ 78718 h 1075273"/>
                            <a:gd name="connsiteX6" fmla="*/ 3276703 w 7134159"/>
                            <a:gd name="connsiteY6" fmla="*/ 1075273 h 1075273"/>
                            <a:gd name="connsiteX7" fmla="*/ 38034 w 7134159"/>
                            <a:gd name="connsiteY7" fmla="*/ 1065748 h 1075273"/>
                            <a:gd name="connsiteX8" fmla="*/ 0 w 7134159"/>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42743 h 1075273"/>
                            <a:gd name="connsiteX4" fmla="*/ 7086771 w 7086771"/>
                            <a:gd name="connsiteY4" fmla="*/ 128469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0 h 1075273"/>
                            <a:gd name="connsiteX4" fmla="*/ 7086771 w 7086771"/>
                            <a:gd name="connsiteY4" fmla="*/ 128469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0 h 1075273"/>
                            <a:gd name="connsiteX4" fmla="*/ 7086771 w 7086771"/>
                            <a:gd name="connsiteY4" fmla="*/ 89034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0 h 1075273"/>
                            <a:gd name="connsiteX4" fmla="*/ 7086771 w 7086771"/>
                            <a:gd name="connsiteY4" fmla="*/ 89034 h 1075273"/>
                            <a:gd name="connsiteX5" fmla="*/ 3848136 w 7086771"/>
                            <a:gd name="connsiteY5" fmla="*/ 53879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134546"/>
                            <a:gd name="connsiteY0" fmla="*/ 1015810 h 1075273"/>
                            <a:gd name="connsiteX1" fmla="*/ 3286160 w 7134546"/>
                            <a:gd name="connsiteY1" fmla="*/ 1002694 h 1075273"/>
                            <a:gd name="connsiteX2" fmla="*/ 3857660 w 7134546"/>
                            <a:gd name="connsiteY2" fmla="*/ 0 h 1075273"/>
                            <a:gd name="connsiteX3" fmla="*/ 7077207 w 7134546"/>
                            <a:gd name="connsiteY3" fmla="*/ 0 h 1075273"/>
                            <a:gd name="connsiteX4" fmla="*/ 7134546 w 7134546"/>
                            <a:gd name="connsiteY4" fmla="*/ 562259 h 1075273"/>
                            <a:gd name="connsiteX5" fmla="*/ 3848136 w 7134546"/>
                            <a:gd name="connsiteY5" fmla="*/ 538798 h 1075273"/>
                            <a:gd name="connsiteX6" fmla="*/ 3276703 w 7134546"/>
                            <a:gd name="connsiteY6" fmla="*/ 1075273 h 1075273"/>
                            <a:gd name="connsiteX7" fmla="*/ 38034 w 7134546"/>
                            <a:gd name="connsiteY7" fmla="*/ 1065748 h 1075273"/>
                            <a:gd name="connsiteX8" fmla="*/ 0 w 7134546"/>
                            <a:gd name="connsiteY8" fmla="*/ 1015810 h 1075273"/>
                            <a:gd name="connsiteX0" fmla="*/ 0 w 7134546"/>
                            <a:gd name="connsiteY0" fmla="*/ 1015810 h 1075273"/>
                            <a:gd name="connsiteX1" fmla="*/ 3286160 w 7134546"/>
                            <a:gd name="connsiteY1" fmla="*/ 1002694 h 1075273"/>
                            <a:gd name="connsiteX2" fmla="*/ 3838676 w 7134546"/>
                            <a:gd name="connsiteY2" fmla="*/ 460080 h 1075273"/>
                            <a:gd name="connsiteX3" fmla="*/ 7077207 w 7134546"/>
                            <a:gd name="connsiteY3" fmla="*/ 0 h 1075273"/>
                            <a:gd name="connsiteX4" fmla="*/ 7134546 w 7134546"/>
                            <a:gd name="connsiteY4" fmla="*/ 562259 h 1075273"/>
                            <a:gd name="connsiteX5" fmla="*/ 3848136 w 7134546"/>
                            <a:gd name="connsiteY5" fmla="*/ 538798 h 1075273"/>
                            <a:gd name="connsiteX6" fmla="*/ 3276703 w 7134546"/>
                            <a:gd name="connsiteY6" fmla="*/ 1075273 h 1075273"/>
                            <a:gd name="connsiteX7" fmla="*/ 38034 w 7134546"/>
                            <a:gd name="connsiteY7" fmla="*/ 1065748 h 1075273"/>
                            <a:gd name="connsiteX8" fmla="*/ 0 w 7134546"/>
                            <a:gd name="connsiteY8" fmla="*/ 1015810 h 1075273"/>
                            <a:gd name="connsiteX0" fmla="*/ 0 w 7134546"/>
                            <a:gd name="connsiteY0" fmla="*/ 555730 h 615193"/>
                            <a:gd name="connsiteX1" fmla="*/ 3286160 w 7134546"/>
                            <a:gd name="connsiteY1" fmla="*/ 542614 h 615193"/>
                            <a:gd name="connsiteX2" fmla="*/ 3838676 w 7134546"/>
                            <a:gd name="connsiteY2" fmla="*/ 0 h 615193"/>
                            <a:gd name="connsiteX3" fmla="*/ 7134546 w 7134546"/>
                            <a:gd name="connsiteY3" fmla="*/ 26290 h 615193"/>
                            <a:gd name="connsiteX4" fmla="*/ 7134546 w 7134546"/>
                            <a:gd name="connsiteY4" fmla="*/ 102179 h 615193"/>
                            <a:gd name="connsiteX5" fmla="*/ 3848136 w 7134546"/>
                            <a:gd name="connsiteY5" fmla="*/ 78718 h 615193"/>
                            <a:gd name="connsiteX6" fmla="*/ 3276703 w 7134546"/>
                            <a:gd name="connsiteY6" fmla="*/ 615193 h 615193"/>
                            <a:gd name="connsiteX7" fmla="*/ 38034 w 7134546"/>
                            <a:gd name="connsiteY7" fmla="*/ 605668 h 615193"/>
                            <a:gd name="connsiteX8" fmla="*/ 0 w 7134546"/>
                            <a:gd name="connsiteY8" fmla="*/ 555730 h 615193"/>
                            <a:gd name="connsiteX0" fmla="*/ 0 w 7134546"/>
                            <a:gd name="connsiteY0" fmla="*/ 555730 h 615193"/>
                            <a:gd name="connsiteX1" fmla="*/ 3286160 w 7134546"/>
                            <a:gd name="connsiteY1" fmla="*/ 542614 h 615193"/>
                            <a:gd name="connsiteX2" fmla="*/ 3838676 w 7134546"/>
                            <a:gd name="connsiteY2" fmla="*/ 0 h 615193"/>
                            <a:gd name="connsiteX3" fmla="*/ 7134546 w 7134546"/>
                            <a:gd name="connsiteY3" fmla="*/ 26290 h 615193"/>
                            <a:gd name="connsiteX4" fmla="*/ 7087088 w 7134546"/>
                            <a:gd name="connsiteY4" fmla="*/ 75889 h 615193"/>
                            <a:gd name="connsiteX5" fmla="*/ 3848136 w 7134546"/>
                            <a:gd name="connsiteY5" fmla="*/ 78718 h 615193"/>
                            <a:gd name="connsiteX6" fmla="*/ 3276703 w 7134546"/>
                            <a:gd name="connsiteY6" fmla="*/ 615193 h 615193"/>
                            <a:gd name="connsiteX7" fmla="*/ 38034 w 7134546"/>
                            <a:gd name="connsiteY7" fmla="*/ 605668 h 615193"/>
                            <a:gd name="connsiteX8" fmla="*/ 0 w 7134546"/>
                            <a:gd name="connsiteY8" fmla="*/ 555730 h 6151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134546" h="615193">
                              <a:moveTo>
                                <a:pt x="0" y="555730"/>
                              </a:moveTo>
                              <a:lnTo>
                                <a:pt x="3286160" y="542614"/>
                              </a:lnTo>
                              <a:lnTo>
                                <a:pt x="3838676" y="0"/>
                              </a:lnTo>
                              <a:lnTo>
                                <a:pt x="7134546" y="26290"/>
                              </a:lnTo>
                              <a:lnTo>
                                <a:pt x="7087088" y="75889"/>
                              </a:lnTo>
                              <a:lnTo>
                                <a:pt x="3848136" y="78718"/>
                              </a:lnTo>
                              <a:lnTo>
                                <a:pt x="3276703" y="615193"/>
                              </a:lnTo>
                              <a:lnTo>
                                <a:pt x="38034" y="605668"/>
                              </a:lnTo>
                              <a:lnTo>
                                <a:pt x="0" y="555730"/>
                              </a:lnTo>
                              <a:close/>
                            </a:path>
                          </a:pathLst>
                        </a:custGeom>
                        <a:solidFill>
                          <a:schemeClr val="accent1">
                            <a:alpha val="2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6CDEC01A" id="Freeform 15" o:spid="_x0000_s1026" style="position:absolute;margin-left:25.5pt;margin-top:6.2pt;width:561.5pt;height:35.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7134546,615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" path="m,555730l3286160,542614,3838676,,7134546,26290r-47458,49599l3848136,78718,3276703,615193,38034,605668,,555730xe" fillcolor="#5b9bd5 [3204]" stroked="f" strokeweight="1pt">
                <v:fill opacity="13878f"/>
                <v:stroke joinstyle="miter"/>
                <v:path arrowok="t" o:connecttype="custom" o:connectlocs="0,402683;3284550,393179;3836795,0;7131050,19050;7083615,54989;3846250,57039;3275097,445770;38015,438868;0,402683" o:connectangles="0,0,0,0,0,0,0,0,0"/>
                <w10:wrap anchorx="margin"/>
              </v:shape>
            </w:pict>
          </mc:Fallback>
        </mc:AlternateContent>
      </w:r>
      <w:r>
        <w:rPr>
          <w:noProof/>
        </w:rPr>
        <mc:AlternateContent>
          <mc:Choice Requires="wps">
            <w:drawing>
              <wp:anchor distT="0" distB="0" distL="114300" distR="114300" simplePos="0" relativeHeight="251640832" behindDoc="0" locked="0" layoutInCell="1" allowOverlap="1" wp14:anchorId="65B6D15F" wp14:editId="318B1EED">
                <wp:simplePos x="0" y="0"/>
                <wp:positionH relativeFrom="column">
                  <wp:posOffset>381001</wp:posOffset>
                </wp:positionH>
                <wp:positionV relativeFrom="paragraph">
                  <wp:posOffset>212090</wp:posOffset>
                </wp:positionV>
                <wp:extent cx="7092950" cy="737870"/>
                <wp:effectExtent l="0" t="0" r="0" b="5080"/>
                <wp:wrapNone/>
                <wp:docPr id="10" name="Freeform 10"/>
                <wp:cNvGraphicFramePr/>
                <a:graphic xmlns:a="http://schemas.openxmlformats.org/drawingml/2006/main">
                  <a:graphicData uri="http://schemas.microsoft.com/office/word/2010/wordprocessingShape">
                    <wps:wsp>
                      <wps:cNvSpPr/>
                      <wps:spPr>
                        <a:xfrm>
                          <a:off x="0" y="0"/>
                          <a:ext cx="7092950" cy="737870"/>
                        </a:xfrm>
                        <a:custGeom>
                          <a:avLst/>
                          <a:gdLst>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52450 h 638175"/>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47933 w 7134225"/>
                            <a:gd name="connsiteY5" fmla="*/ 324332 h 638175"/>
                            <a:gd name="connsiteX6" fmla="*/ 3305175 w 7134225"/>
                            <a:gd name="connsiteY6" fmla="*/ 638175 h 638175"/>
                            <a:gd name="connsiteX7" fmla="*/ 19050 w 7134225"/>
                            <a:gd name="connsiteY7" fmla="*/ 628650 h 638175"/>
                            <a:gd name="connsiteX8" fmla="*/ 0 w 7134225"/>
                            <a:gd name="connsiteY8" fmla="*/ 552450 h 638175"/>
                            <a:gd name="connsiteX0" fmla="*/ 0 w 7115244"/>
                            <a:gd name="connsiteY0" fmla="*/ 552450 h 638175"/>
                            <a:gd name="connsiteX1" fmla="*/ 3295650 w 7115244"/>
                            <a:gd name="connsiteY1" fmla="*/ 552450 h 638175"/>
                            <a:gd name="connsiteX2" fmla="*/ 3867150 w 7115244"/>
                            <a:gd name="connsiteY2" fmla="*/ 9525 h 638175"/>
                            <a:gd name="connsiteX3" fmla="*/ 7115175 w 7115244"/>
                            <a:gd name="connsiteY3" fmla="*/ 0 h 638175"/>
                            <a:gd name="connsiteX4" fmla="*/ 7115244 w 7115244"/>
                            <a:gd name="connsiteY4" fmla="*/ 398212 h 638175"/>
                            <a:gd name="connsiteX5" fmla="*/ 3847933 w 7115244"/>
                            <a:gd name="connsiteY5" fmla="*/ 324332 h 638175"/>
                            <a:gd name="connsiteX6" fmla="*/ 3305175 w 7115244"/>
                            <a:gd name="connsiteY6" fmla="*/ 638175 h 638175"/>
                            <a:gd name="connsiteX7" fmla="*/ 19050 w 7115244"/>
                            <a:gd name="connsiteY7" fmla="*/ 628650 h 638175"/>
                            <a:gd name="connsiteX8" fmla="*/ 0 w 7115244"/>
                            <a:gd name="connsiteY8" fmla="*/ 552450 h 638175"/>
                            <a:gd name="connsiteX0" fmla="*/ 0 w 7115244"/>
                            <a:gd name="connsiteY0" fmla="*/ 552450 h 638175"/>
                            <a:gd name="connsiteX1" fmla="*/ 3295650 w 7115244"/>
                            <a:gd name="connsiteY1" fmla="*/ 552450 h 638175"/>
                            <a:gd name="connsiteX2" fmla="*/ 3867150 w 7115244"/>
                            <a:gd name="connsiteY2" fmla="*/ 9525 h 638175"/>
                            <a:gd name="connsiteX3" fmla="*/ 7115175 w 7115244"/>
                            <a:gd name="connsiteY3" fmla="*/ 0 h 638175"/>
                            <a:gd name="connsiteX4" fmla="*/ 7115244 w 7115244"/>
                            <a:gd name="connsiteY4" fmla="*/ 398212 h 638175"/>
                            <a:gd name="connsiteX5" fmla="*/ 3828548 w 7115244"/>
                            <a:gd name="connsiteY5" fmla="*/ 349945 h 638175"/>
                            <a:gd name="connsiteX6" fmla="*/ 3305175 w 7115244"/>
                            <a:gd name="connsiteY6" fmla="*/ 638175 h 638175"/>
                            <a:gd name="connsiteX7" fmla="*/ 19050 w 7115244"/>
                            <a:gd name="connsiteY7" fmla="*/ 628650 h 638175"/>
                            <a:gd name="connsiteX8" fmla="*/ 0 w 7115244"/>
                            <a:gd name="connsiteY8" fmla="*/ 552450 h 638175"/>
                            <a:gd name="connsiteX0" fmla="*/ 0 w 7115244"/>
                            <a:gd name="connsiteY0" fmla="*/ 552450 h 771365"/>
                            <a:gd name="connsiteX1" fmla="*/ 3295650 w 7115244"/>
                            <a:gd name="connsiteY1" fmla="*/ 552450 h 771365"/>
                            <a:gd name="connsiteX2" fmla="*/ 3867150 w 7115244"/>
                            <a:gd name="connsiteY2" fmla="*/ 9525 h 771365"/>
                            <a:gd name="connsiteX3" fmla="*/ 7115175 w 7115244"/>
                            <a:gd name="connsiteY3" fmla="*/ 0 h 771365"/>
                            <a:gd name="connsiteX4" fmla="*/ 7115244 w 7115244"/>
                            <a:gd name="connsiteY4" fmla="*/ 398212 h 771365"/>
                            <a:gd name="connsiteX5" fmla="*/ 3828548 w 7115244"/>
                            <a:gd name="connsiteY5" fmla="*/ 349945 h 771365"/>
                            <a:gd name="connsiteX6" fmla="*/ 3295482 w 7115244"/>
                            <a:gd name="connsiteY6" fmla="*/ 771365 h 771365"/>
                            <a:gd name="connsiteX7" fmla="*/ 19050 w 7115244"/>
                            <a:gd name="connsiteY7" fmla="*/ 628650 h 771365"/>
                            <a:gd name="connsiteX8" fmla="*/ 0 w 7115244"/>
                            <a:gd name="connsiteY8" fmla="*/ 552450 h 771365"/>
                            <a:gd name="connsiteX0" fmla="*/ 14874 w 7130118"/>
                            <a:gd name="connsiteY0" fmla="*/ 552450 h 777209"/>
                            <a:gd name="connsiteX1" fmla="*/ 3310524 w 7130118"/>
                            <a:gd name="connsiteY1" fmla="*/ 552450 h 777209"/>
                            <a:gd name="connsiteX2" fmla="*/ 3882024 w 7130118"/>
                            <a:gd name="connsiteY2" fmla="*/ 9525 h 777209"/>
                            <a:gd name="connsiteX3" fmla="*/ 7130049 w 7130118"/>
                            <a:gd name="connsiteY3" fmla="*/ 0 h 777209"/>
                            <a:gd name="connsiteX4" fmla="*/ 7130118 w 7130118"/>
                            <a:gd name="connsiteY4" fmla="*/ 398212 h 777209"/>
                            <a:gd name="connsiteX5" fmla="*/ 3843422 w 7130118"/>
                            <a:gd name="connsiteY5" fmla="*/ 349945 h 777209"/>
                            <a:gd name="connsiteX6" fmla="*/ 3310356 w 7130118"/>
                            <a:gd name="connsiteY6" fmla="*/ 771365 h 777209"/>
                            <a:gd name="connsiteX7" fmla="*/ 0 w 7130118"/>
                            <a:gd name="connsiteY7" fmla="*/ 777209 h 777209"/>
                            <a:gd name="connsiteX8" fmla="*/ 14874 w 7130118"/>
                            <a:gd name="connsiteY8" fmla="*/ 552450 h 777209"/>
                            <a:gd name="connsiteX0" fmla="*/ 14874 w 7130118"/>
                            <a:gd name="connsiteY0" fmla="*/ 552450 h 777209"/>
                            <a:gd name="connsiteX1" fmla="*/ 3310524 w 7130118"/>
                            <a:gd name="connsiteY1" fmla="*/ 552450 h 777209"/>
                            <a:gd name="connsiteX2" fmla="*/ 3882024 w 7130118"/>
                            <a:gd name="connsiteY2" fmla="*/ 9525 h 777209"/>
                            <a:gd name="connsiteX3" fmla="*/ 7130049 w 7130118"/>
                            <a:gd name="connsiteY3" fmla="*/ 0 h 777209"/>
                            <a:gd name="connsiteX4" fmla="*/ 7130118 w 7130118"/>
                            <a:gd name="connsiteY4" fmla="*/ 393089 h 777209"/>
                            <a:gd name="connsiteX5" fmla="*/ 3843422 w 7130118"/>
                            <a:gd name="connsiteY5" fmla="*/ 349945 h 777209"/>
                            <a:gd name="connsiteX6" fmla="*/ 3310356 w 7130118"/>
                            <a:gd name="connsiteY6" fmla="*/ 771365 h 777209"/>
                            <a:gd name="connsiteX7" fmla="*/ 0 w 7130118"/>
                            <a:gd name="connsiteY7" fmla="*/ 777209 h 777209"/>
                            <a:gd name="connsiteX8" fmla="*/ 14874 w 7130118"/>
                            <a:gd name="connsiteY8" fmla="*/ 552450 h 777209"/>
                            <a:gd name="connsiteX0" fmla="*/ 14874 w 7130049"/>
                            <a:gd name="connsiteY0" fmla="*/ 552450 h 777209"/>
                            <a:gd name="connsiteX1" fmla="*/ 3310524 w 7130049"/>
                            <a:gd name="connsiteY1" fmla="*/ 552450 h 777209"/>
                            <a:gd name="connsiteX2" fmla="*/ 3882024 w 7130049"/>
                            <a:gd name="connsiteY2" fmla="*/ 9525 h 777209"/>
                            <a:gd name="connsiteX3" fmla="*/ 7130049 w 7130049"/>
                            <a:gd name="connsiteY3" fmla="*/ 0 h 777209"/>
                            <a:gd name="connsiteX4" fmla="*/ 7125271 w 7130049"/>
                            <a:gd name="connsiteY4" fmla="*/ 382843 h 777209"/>
                            <a:gd name="connsiteX5" fmla="*/ 3843422 w 7130049"/>
                            <a:gd name="connsiteY5" fmla="*/ 349945 h 777209"/>
                            <a:gd name="connsiteX6" fmla="*/ 3310356 w 7130049"/>
                            <a:gd name="connsiteY6" fmla="*/ 771365 h 777209"/>
                            <a:gd name="connsiteX7" fmla="*/ 0 w 7130049"/>
                            <a:gd name="connsiteY7" fmla="*/ 777209 h 777209"/>
                            <a:gd name="connsiteX8" fmla="*/ 14874 w 7130049"/>
                            <a:gd name="connsiteY8" fmla="*/ 552450 h 777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130049" h="777209">
                              <a:moveTo>
                                <a:pt x="14874" y="552450"/>
                              </a:moveTo>
                              <a:lnTo>
                                <a:pt x="3310524" y="552450"/>
                              </a:lnTo>
                              <a:lnTo>
                                <a:pt x="3882024" y="9525"/>
                              </a:lnTo>
                              <a:lnTo>
                                <a:pt x="7130049" y="0"/>
                              </a:lnTo>
                              <a:cubicBezTo>
                                <a:pt x="7130072" y="132737"/>
                                <a:pt x="7125248" y="250106"/>
                                <a:pt x="7125271" y="382843"/>
                              </a:cubicBezTo>
                              <a:lnTo>
                                <a:pt x="3843422" y="349945"/>
                              </a:lnTo>
                              <a:lnTo>
                                <a:pt x="3310356" y="771365"/>
                              </a:lnTo>
                              <a:lnTo>
                                <a:pt x="0" y="777209"/>
                              </a:lnTo>
                              <a:lnTo>
                                <a:pt x="14874" y="552450"/>
                              </a:lnTo>
                              <a:close/>
                            </a:path>
                          </a:pathLst>
                        </a:custGeom>
                        <a:solidFill>
                          <a:schemeClr val="accent1">
                            <a:alpha val="2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anchor>
            </w:drawing>
          </mc:Choice>
          <mc:Fallback>
            <w:pict>
              <v:shape w14:anchorId="24811C05" id="Freeform 10" o:spid="_x0000_s1026" style="position:absolute;margin-left:30pt;margin-top:16.7pt;width:558.5pt;height:58.1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7130049,777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" path="m14874,552450r3295650,l3882024,9525,7130049,v23,132737,-4801,250106,-4778,382843l3843422,349945,3310356,771365,,777209,14874,552450xe" fillcolor="#5b9bd5 [3204]" stroked="f" strokeweight="1pt">
                <v:fill opacity="13878f"/>
                <v:stroke joinstyle="miter"/>
                <v:path arrowok="t" o:connecttype="custom" o:connectlocs="14797,524487;3293299,524487;3861825,9043;7092950,0;7088197,363465;3823424,332232;3293132,732322;0,737870;14797,524487" o:connectangles="0,0,0,0,0,0,0,0,0"/>
              </v:shape>
            </w:pict>
          </mc:Fallback>
        </mc:AlternateContent>
      </w:r>
    </w:p>
    <w:p w14:paraId="758C1322" w14:textId="77777777" w:rsidR="00775BF6" w:rsidRDefault="00775BF6"/>
    <w:p w14:paraId="19C6F6CA" w14:textId="77777777" w:rsidR="00775BF6" w:rsidRDefault="00170E9C">
      <w:r>
        <w:rPr>
          <w:noProof/>
        </w:rPr>
        <mc:AlternateContent>
          <mc:Choice Requires="wps">
            <w:drawing>
              <wp:anchor distT="0" distB="0" distL="114300" distR="114300" simplePos="0" relativeHeight="251643904" behindDoc="0" locked="0" layoutInCell="1" allowOverlap="1" wp14:anchorId="412E35C7" wp14:editId="24D1D84E">
                <wp:simplePos x="0" y="0"/>
                <wp:positionH relativeFrom="margin">
                  <wp:posOffset>361950</wp:posOffset>
                </wp:positionH>
                <wp:positionV relativeFrom="paragraph">
                  <wp:posOffset>145415</wp:posOffset>
                </wp:positionV>
                <wp:extent cx="7112000" cy="779689"/>
                <wp:effectExtent l="0" t="0" r="0" b="1905"/>
                <wp:wrapNone/>
                <wp:docPr id="1" name="Freeform 1"/>
                <wp:cNvGraphicFramePr/>
                <a:graphic xmlns:a="http://schemas.openxmlformats.org/drawingml/2006/main">
                  <a:graphicData uri="http://schemas.microsoft.com/office/word/2010/wordprocessingShape">
                    <wps:wsp>
                      <wps:cNvSpPr/>
                      <wps:spPr>
                        <a:xfrm>
                          <a:off x="0" y="0"/>
                          <a:ext cx="7112000" cy="779689"/>
                        </a:xfrm>
                        <a:custGeom>
                          <a:avLst/>
                          <a:gdLst>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52450 h 638175"/>
                            <a:gd name="connsiteX0" fmla="*/ 0 w 7134225"/>
                            <a:gd name="connsiteY0" fmla="*/ 591843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91843 h 638175"/>
                            <a:gd name="connsiteX0" fmla="*/ 0 w 7153209"/>
                            <a:gd name="connsiteY0" fmla="*/ 578712 h 638175"/>
                            <a:gd name="connsiteX1" fmla="*/ 3314634 w 7153209"/>
                            <a:gd name="connsiteY1" fmla="*/ 552450 h 638175"/>
                            <a:gd name="connsiteX2" fmla="*/ 3886134 w 7153209"/>
                            <a:gd name="connsiteY2" fmla="*/ 9525 h 638175"/>
                            <a:gd name="connsiteX3" fmla="*/ 7134159 w 7153209"/>
                            <a:gd name="connsiteY3" fmla="*/ 0 h 638175"/>
                            <a:gd name="connsiteX4" fmla="*/ 7153209 w 7153209"/>
                            <a:gd name="connsiteY4" fmla="*/ 85725 h 638175"/>
                            <a:gd name="connsiteX5" fmla="*/ 3876609 w 7153209"/>
                            <a:gd name="connsiteY5" fmla="*/ 114300 h 638175"/>
                            <a:gd name="connsiteX6" fmla="*/ 3324159 w 7153209"/>
                            <a:gd name="connsiteY6" fmla="*/ 638175 h 638175"/>
                            <a:gd name="connsiteX7" fmla="*/ 38034 w 7153209"/>
                            <a:gd name="connsiteY7" fmla="*/ 628650 h 638175"/>
                            <a:gd name="connsiteX8" fmla="*/ 0 w 7153209"/>
                            <a:gd name="connsiteY8" fmla="*/ 578712 h 638175"/>
                            <a:gd name="connsiteX0" fmla="*/ 0 w 7153209"/>
                            <a:gd name="connsiteY0" fmla="*/ 976528 h 1035991"/>
                            <a:gd name="connsiteX1" fmla="*/ 3314634 w 7153209"/>
                            <a:gd name="connsiteY1" fmla="*/ 950266 h 1035991"/>
                            <a:gd name="connsiteX2" fmla="*/ 3886134 w 7153209"/>
                            <a:gd name="connsiteY2" fmla="*/ 407341 h 1035991"/>
                            <a:gd name="connsiteX3" fmla="*/ 7134159 w 7153209"/>
                            <a:gd name="connsiteY3" fmla="*/ 397816 h 1035991"/>
                            <a:gd name="connsiteX4" fmla="*/ 7153209 w 7153209"/>
                            <a:gd name="connsiteY4" fmla="*/ 483541 h 1035991"/>
                            <a:gd name="connsiteX5" fmla="*/ 3876609 w 7153209"/>
                            <a:gd name="connsiteY5" fmla="*/ 0 h 1035991"/>
                            <a:gd name="connsiteX6" fmla="*/ 3324159 w 7153209"/>
                            <a:gd name="connsiteY6" fmla="*/ 1035991 h 1035991"/>
                            <a:gd name="connsiteX7" fmla="*/ 38034 w 7153209"/>
                            <a:gd name="connsiteY7" fmla="*/ 1026466 h 1035991"/>
                            <a:gd name="connsiteX8" fmla="*/ 0 w 7153209"/>
                            <a:gd name="connsiteY8" fmla="*/ 976528 h 1035991"/>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76609 w 7153209"/>
                            <a:gd name="connsiteY5" fmla="*/ 39282 h 1075273"/>
                            <a:gd name="connsiteX6" fmla="*/ 3324159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324159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314634 w 7153209"/>
                            <a:gd name="connsiteY1" fmla="*/ 989548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276703 w 7153209"/>
                            <a:gd name="connsiteY6" fmla="*/ 1075273 h 1075273"/>
                            <a:gd name="connsiteX7" fmla="*/ 38034 w 7153209"/>
                            <a:gd name="connsiteY7" fmla="*/ 1065748 h 1075273"/>
                            <a:gd name="connsiteX8" fmla="*/ 0 w 7153209"/>
                            <a:gd name="connsiteY8" fmla="*/ 1015810 h 1075273"/>
                            <a:gd name="connsiteX0" fmla="*/ 0 w 7153209"/>
                            <a:gd name="connsiteY0" fmla="*/ 1015810 h 1075273"/>
                            <a:gd name="connsiteX1" fmla="*/ 3286160 w 7153209"/>
                            <a:gd name="connsiteY1" fmla="*/ 1002694 h 1075273"/>
                            <a:gd name="connsiteX2" fmla="*/ 3857660 w 7153209"/>
                            <a:gd name="connsiteY2" fmla="*/ 0 h 1075273"/>
                            <a:gd name="connsiteX3" fmla="*/ 7134159 w 7153209"/>
                            <a:gd name="connsiteY3" fmla="*/ 437098 h 1075273"/>
                            <a:gd name="connsiteX4" fmla="*/ 7153209 w 7153209"/>
                            <a:gd name="connsiteY4" fmla="*/ 522823 h 1075273"/>
                            <a:gd name="connsiteX5" fmla="*/ 3857627 w 7153209"/>
                            <a:gd name="connsiteY5" fmla="*/ 78718 h 1075273"/>
                            <a:gd name="connsiteX6" fmla="*/ 3276703 w 7153209"/>
                            <a:gd name="connsiteY6" fmla="*/ 1075273 h 1075273"/>
                            <a:gd name="connsiteX7" fmla="*/ 38034 w 7153209"/>
                            <a:gd name="connsiteY7" fmla="*/ 1065748 h 1075273"/>
                            <a:gd name="connsiteX8" fmla="*/ 0 w 7153209"/>
                            <a:gd name="connsiteY8" fmla="*/ 1015810 h 1075273"/>
                            <a:gd name="connsiteX0" fmla="*/ 0 w 7134159"/>
                            <a:gd name="connsiteY0" fmla="*/ 1015810 h 1075273"/>
                            <a:gd name="connsiteX1" fmla="*/ 3286160 w 7134159"/>
                            <a:gd name="connsiteY1" fmla="*/ 1002694 h 1075273"/>
                            <a:gd name="connsiteX2" fmla="*/ 3857660 w 7134159"/>
                            <a:gd name="connsiteY2" fmla="*/ 0 h 1075273"/>
                            <a:gd name="connsiteX3" fmla="*/ 7134159 w 7134159"/>
                            <a:gd name="connsiteY3" fmla="*/ 437098 h 1075273"/>
                            <a:gd name="connsiteX4" fmla="*/ 7086771 w 7134159"/>
                            <a:gd name="connsiteY4" fmla="*/ 128469 h 1075273"/>
                            <a:gd name="connsiteX5" fmla="*/ 3857627 w 7134159"/>
                            <a:gd name="connsiteY5" fmla="*/ 78718 h 1075273"/>
                            <a:gd name="connsiteX6" fmla="*/ 3276703 w 7134159"/>
                            <a:gd name="connsiteY6" fmla="*/ 1075273 h 1075273"/>
                            <a:gd name="connsiteX7" fmla="*/ 38034 w 7134159"/>
                            <a:gd name="connsiteY7" fmla="*/ 1065748 h 1075273"/>
                            <a:gd name="connsiteX8" fmla="*/ 0 w 7134159"/>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42743 h 1075273"/>
                            <a:gd name="connsiteX4" fmla="*/ 7086771 w 7086771"/>
                            <a:gd name="connsiteY4" fmla="*/ 128469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0 h 1075273"/>
                            <a:gd name="connsiteX4" fmla="*/ 7086771 w 7086771"/>
                            <a:gd name="connsiteY4" fmla="*/ 128469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 name="connsiteX0" fmla="*/ 0 w 7086771"/>
                            <a:gd name="connsiteY0" fmla="*/ 1015810 h 1075273"/>
                            <a:gd name="connsiteX1" fmla="*/ 3286160 w 7086771"/>
                            <a:gd name="connsiteY1" fmla="*/ 1002694 h 1075273"/>
                            <a:gd name="connsiteX2" fmla="*/ 3857660 w 7086771"/>
                            <a:gd name="connsiteY2" fmla="*/ 0 h 1075273"/>
                            <a:gd name="connsiteX3" fmla="*/ 7077207 w 7086771"/>
                            <a:gd name="connsiteY3" fmla="*/ 0 h 1075273"/>
                            <a:gd name="connsiteX4" fmla="*/ 7086771 w 7086771"/>
                            <a:gd name="connsiteY4" fmla="*/ 89034 h 1075273"/>
                            <a:gd name="connsiteX5" fmla="*/ 3857627 w 7086771"/>
                            <a:gd name="connsiteY5" fmla="*/ 78718 h 1075273"/>
                            <a:gd name="connsiteX6" fmla="*/ 3276703 w 7086771"/>
                            <a:gd name="connsiteY6" fmla="*/ 1075273 h 1075273"/>
                            <a:gd name="connsiteX7" fmla="*/ 38034 w 7086771"/>
                            <a:gd name="connsiteY7" fmla="*/ 1065748 h 1075273"/>
                            <a:gd name="connsiteX8" fmla="*/ 0 w 7086771"/>
                            <a:gd name="connsiteY8" fmla="*/ 1015810 h 1075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086771" h="1075273">
                              <a:moveTo>
                                <a:pt x="0" y="1015810"/>
                              </a:moveTo>
                              <a:lnTo>
                                <a:pt x="3286160" y="1002694"/>
                              </a:lnTo>
                              <a:lnTo>
                                <a:pt x="3857660" y="0"/>
                              </a:lnTo>
                              <a:lnTo>
                                <a:pt x="7077207" y="0"/>
                              </a:lnTo>
                              <a:lnTo>
                                <a:pt x="7086771" y="89034"/>
                              </a:lnTo>
                              <a:lnTo>
                                <a:pt x="3857627" y="78718"/>
                              </a:lnTo>
                              <a:lnTo>
                                <a:pt x="3276703" y="1075273"/>
                              </a:lnTo>
                              <a:lnTo>
                                <a:pt x="38034" y="1065748"/>
                              </a:lnTo>
                              <a:lnTo>
                                <a:pt x="0" y="1015810"/>
                              </a:lnTo>
                              <a:close/>
                            </a:path>
                          </a:pathLst>
                        </a:custGeom>
                        <a:solidFill>
                          <a:schemeClr val="accent1">
                            <a:alpha val="2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0D30D950" id="Freeform 1" o:spid="_x0000_s1026" style="position:absolute;margin-left:28.5pt;margin-top:11.45pt;width:560pt;height:61.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7086771,1075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" path="m,1015810r3286160,-13116l3857660,,7077207,r9564,89034l3857627,78718r-580924,996555l38034,1065748,,1015810xe" fillcolor="#5b9bd5 [3204]" stroked="f" strokeweight="1pt">
                <v:fill opacity="13878f"/>
                <v:stroke joinstyle="miter"/>
                <v:path arrowok="t" o:connecttype="custom" o:connectlocs="0,736572;3297859,727061;3871393,0;7102402,0;7112000,64559;3871360,57079;3288368,779689;38169,772782;0,736572" o:connectangles="0,0,0,0,0,0,0,0,0"/>
                <w10:wrap anchorx="margin"/>
              </v:shape>
            </w:pict>
          </mc:Fallback>
        </mc:AlternateContent>
      </w:r>
    </w:p>
    <w:p w14:paraId="00F66B8B" w14:textId="77777777" w:rsidR="00775BF6" w:rsidRDefault="007D1207">
      <w:r>
        <w:rPr>
          <w:noProof/>
        </w:rPr>
        <mc:AlternateContent>
          <mc:Choice Requires="wps">
            <w:drawing>
              <wp:anchor distT="0" distB="0" distL="114300" distR="114300" simplePos="0" relativeHeight="251641856" behindDoc="0" locked="0" layoutInCell="1" allowOverlap="1" wp14:anchorId="2163E6FA" wp14:editId="10A0D8F8">
                <wp:simplePos x="0" y="0"/>
                <wp:positionH relativeFrom="column">
                  <wp:posOffset>361950</wp:posOffset>
                </wp:positionH>
                <wp:positionV relativeFrom="paragraph">
                  <wp:posOffset>231140</wp:posOffset>
                </wp:positionV>
                <wp:extent cx="7092950" cy="605923"/>
                <wp:effectExtent l="0" t="0" r="0" b="3810"/>
                <wp:wrapNone/>
                <wp:docPr id="8" name="Freeform 8"/>
                <wp:cNvGraphicFramePr/>
                <a:graphic xmlns:a="http://schemas.openxmlformats.org/drawingml/2006/main">
                  <a:graphicData uri="http://schemas.microsoft.com/office/word/2010/wordprocessingShape">
                    <wps:wsp>
                      <wps:cNvSpPr/>
                      <wps:spPr>
                        <a:xfrm>
                          <a:off x="0" y="0"/>
                          <a:ext cx="7092950" cy="605923"/>
                        </a:xfrm>
                        <a:custGeom>
                          <a:avLst/>
                          <a:gdLst>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52450 h 638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134225" h="638175">
                              <a:moveTo>
                                <a:pt x="0" y="552450"/>
                              </a:moveTo>
                              <a:lnTo>
                                <a:pt x="3295650" y="552450"/>
                              </a:lnTo>
                              <a:lnTo>
                                <a:pt x="3867150" y="9525"/>
                              </a:lnTo>
                              <a:lnTo>
                                <a:pt x="7115175" y="0"/>
                              </a:lnTo>
                              <a:lnTo>
                                <a:pt x="7134225" y="85725"/>
                              </a:lnTo>
                              <a:lnTo>
                                <a:pt x="3857625" y="114300"/>
                              </a:lnTo>
                              <a:lnTo>
                                <a:pt x="3305175" y="638175"/>
                              </a:lnTo>
                              <a:lnTo>
                                <a:pt x="19050" y="628650"/>
                              </a:lnTo>
                              <a:lnTo>
                                <a:pt x="0" y="552450"/>
                              </a:lnTo>
                              <a:close/>
                            </a:path>
                          </a:pathLst>
                        </a:custGeom>
                        <a:solidFill>
                          <a:schemeClr val="accent1">
                            <a:alpha val="2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anchor>
            </w:drawing>
          </mc:Choice>
          <mc:Fallback>
            <w:pict>
              <v:shape w14:anchorId="083AF6F9" id="Freeform 8" o:spid="_x0000_s1026" style="position:absolute;margin-left:28.5pt;margin-top:18.2pt;width:558.5pt;height:47.7pt;z-index:251641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7134225,638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" path="m,552450r3295650,l3867150,9525,7115175,r19050,85725l3857625,114300,3305175,638175,19050,628650,,552450xe" fillcolor="#5b9bd5 [3204]" stroked="f" strokeweight="1pt">
                <v:fill opacity="13878f"/>
                <v:stroke joinstyle="miter"/>
                <v:path arrowok="t" o:connecttype="custom" o:connectlocs="0,524530;3276583,524530;3844777,9044;7074010,0;7092950,81393;3835307,108524;3286053,605923;18940,596879;0,524530" o:connectangles="0,0,0,0,0,0,0,0,0"/>
              </v:shape>
            </w:pict>
          </mc:Fallback>
        </mc:AlternateContent>
      </w:r>
    </w:p>
    <w:p w14:paraId="088863E7" w14:textId="77777777" w:rsidR="00775BF6" w:rsidRDefault="007D1207">
      <w:r>
        <w:rPr>
          <w:noProof/>
        </w:rPr>
        <mc:AlternateContent>
          <mc:Choice Requires="wps">
            <w:drawing>
              <wp:anchor distT="0" distB="0" distL="114300" distR="114300" simplePos="0" relativeHeight="251642880" behindDoc="0" locked="0" layoutInCell="1" allowOverlap="1" wp14:anchorId="05B054E6" wp14:editId="58B5B4E0">
                <wp:simplePos x="0" y="0"/>
                <wp:positionH relativeFrom="column">
                  <wp:posOffset>352423</wp:posOffset>
                </wp:positionH>
                <wp:positionV relativeFrom="paragraph">
                  <wp:posOffset>248644</wp:posOffset>
                </wp:positionV>
                <wp:extent cx="7140898" cy="613971"/>
                <wp:effectExtent l="0" t="0" r="3175" b="0"/>
                <wp:wrapNone/>
                <wp:docPr id="9" name="Freeform 9"/>
                <wp:cNvGraphicFramePr/>
                <a:graphic xmlns:a="http://schemas.openxmlformats.org/drawingml/2006/main">
                  <a:graphicData uri="http://schemas.microsoft.com/office/word/2010/wordprocessingShape">
                    <wps:wsp>
                      <wps:cNvSpPr/>
                      <wps:spPr>
                        <a:xfrm>
                          <a:off x="0" y="0"/>
                          <a:ext cx="7140898" cy="613971"/>
                        </a:xfrm>
                        <a:custGeom>
                          <a:avLst/>
                          <a:gdLst>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14300 h 638175"/>
                            <a:gd name="connsiteX6" fmla="*/ 3305175 w 7134225"/>
                            <a:gd name="connsiteY6" fmla="*/ 638175 h 638175"/>
                            <a:gd name="connsiteX7" fmla="*/ 19050 w 7134225"/>
                            <a:gd name="connsiteY7" fmla="*/ 628650 h 638175"/>
                            <a:gd name="connsiteX8" fmla="*/ 0 w 7134225"/>
                            <a:gd name="connsiteY8" fmla="*/ 552450 h 638175"/>
                            <a:gd name="connsiteX0" fmla="*/ 0 w 7134225"/>
                            <a:gd name="connsiteY0" fmla="*/ 552450 h 638175"/>
                            <a:gd name="connsiteX1" fmla="*/ 3295650 w 7134225"/>
                            <a:gd name="connsiteY1" fmla="*/ 552450 h 638175"/>
                            <a:gd name="connsiteX2" fmla="*/ 3867150 w 7134225"/>
                            <a:gd name="connsiteY2" fmla="*/ 9525 h 638175"/>
                            <a:gd name="connsiteX3" fmla="*/ 7115175 w 7134225"/>
                            <a:gd name="connsiteY3" fmla="*/ 0 h 638175"/>
                            <a:gd name="connsiteX4" fmla="*/ 7134225 w 7134225"/>
                            <a:gd name="connsiteY4" fmla="*/ 85725 h 638175"/>
                            <a:gd name="connsiteX5" fmla="*/ 3857625 w 7134225"/>
                            <a:gd name="connsiteY5" fmla="*/ 152400 h 638175"/>
                            <a:gd name="connsiteX6" fmla="*/ 3305175 w 7134225"/>
                            <a:gd name="connsiteY6" fmla="*/ 638175 h 638175"/>
                            <a:gd name="connsiteX7" fmla="*/ 19050 w 7134225"/>
                            <a:gd name="connsiteY7" fmla="*/ 628650 h 638175"/>
                            <a:gd name="connsiteX8" fmla="*/ 0 w 7134225"/>
                            <a:gd name="connsiteY8" fmla="*/ 552450 h 638175"/>
                            <a:gd name="connsiteX0" fmla="*/ 0 w 7753350"/>
                            <a:gd name="connsiteY0" fmla="*/ 552450 h 638175"/>
                            <a:gd name="connsiteX1" fmla="*/ 3295650 w 7753350"/>
                            <a:gd name="connsiteY1" fmla="*/ 552450 h 638175"/>
                            <a:gd name="connsiteX2" fmla="*/ 3867150 w 7753350"/>
                            <a:gd name="connsiteY2" fmla="*/ 9525 h 638175"/>
                            <a:gd name="connsiteX3" fmla="*/ 7115175 w 7753350"/>
                            <a:gd name="connsiteY3" fmla="*/ 0 h 638175"/>
                            <a:gd name="connsiteX4" fmla="*/ 7753350 w 7753350"/>
                            <a:gd name="connsiteY4" fmla="*/ 161925 h 638175"/>
                            <a:gd name="connsiteX5" fmla="*/ 3857625 w 7753350"/>
                            <a:gd name="connsiteY5" fmla="*/ 152400 h 638175"/>
                            <a:gd name="connsiteX6" fmla="*/ 3305175 w 7753350"/>
                            <a:gd name="connsiteY6" fmla="*/ 638175 h 638175"/>
                            <a:gd name="connsiteX7" fmla="*/ 19050 w 7753350"/>
                            <a:gd name="connsiteY7" fmla="*/ 628650 h 638175"/>
                            <a:gd name="connsiteX8" fmla="*/ 0 w 7753350"/>
                            <a:gd name="connsiteY8" fmla="*/ 552450 h 638175"/>
                            <a:gd name="connsiteX0" fmla="*/ 0 w 7115175"/>
                            <a:gd name="connsiteY0" fmla="*/ 552450 h 638175"/>
                            <a:gd name="connsiteX1" fmla="*/ 3295650 w 7115175"/>
                            <a:gd name="connsiteY1" fmla="*/ 552450 h 638175"/>
                            <a:gd name="connsiteX2" fmla="*/ 3867150 w 7115175"/>
                            <a:gd name="connsiteY2" fmla="*/ 9525 h 638175"/>
                            <a:gd name="connsiteX3" fmla="*/ 7115175 w 7115175"/>
                            <a:gd name="connsiteY3" fmla="*/ 0 h 638175"/>
                            <a:gd name="connsiteX4" fmla="*/ 7077075 w 7115175"/>
                            <a:gd name="connsiteY4" fmla="*/ 142875 h 638175"/>
                            <a:gd name="connsiteX5" fmla="*/ 3857625 w 7115175"/>
                            <a:gd name="connsiteY5" fmla="*/ 152400 h 638175"/>
                            <a:gd name="connsiteX6" fmla="*/ 3305175 w 7115175"/>
                            <a:gd name="connsiteY6" fmla="*/ 638175 h 638175"/>
                            <a:gd name="connsiteX7" fmla="*/ 19050 w 7115175"/>
                            <a:gd name="connsiteY7" fmla="*/ 628650 h 638175"/>
                            <a:gd name="connsiteX8" fmla="*/ 0 w 7115175"/>
                            <a:gd name="connsiteY8" fmla="*/ 552450 h 638175"/>
                            <a:gd name="connsiteX0" fmla="*/ 0 w 7115175"/>
                            <a:gd name="connsiteY0" fmla="*/ 552450 h 638175"/>
                            <a:gd name="connsiteX1" fmla="*/ 3295650 w 7115175"/>
                            <a:gd name="connsiteY1" fmla="*/ 552450 h 638175"/>
                            <a:gd name="connsiteX2" fmla="*/ 3829050 w 7115175"/>
                            <a:gd name="connsiteY2" fmla="*/ 9525 h 638175"/>
                            <a:gd name="connsiteX3" fmla="*/ 7115175 w 7115175"/>
                            <a:gd name="connsiteY3" fmla="*/ 0 h 638175"/>
                            <a:gd name="connsiteX4" fmla="*/ 7077075 w 7115175"/>
                            <a:gd name="connsiteY4" fmla="*/ 142875 h 638175"/>
                            <a:gd name="connsiteX5" fmla="*/ 3857625 w 7115175"/>
                            <a:gd name="connsiteY5" fmla="*/ 152400 h 638175"/>
                            <a:gd name="connsiteX6" fmla="*/ 3305175 w 7115175"/>
                            <a:gd name="connsiteY6" fmla="*/ 638175 h 638175"/>
                            <a:gd name="connsiteX7" fmla="*/ 19050 w 7115175"/>
                            <a:gd name="connsiteY7" fmla="*/ 628650 h 638175"/>
                            <a:gd name="connsiteX8" fmla="*/ 0 w 7115175"/>
                            <a:gd name="connsiteY8" fmla="*/ 552450 h 638175"/>
                            <a:gd name="connsiteX0" fmla="*/ 0 w 7115175"/>
                            <a:gd name="connsiteY0" fmla="*/ 552450 h 638175"/>
                            <a:gd name="connsiteX1" fmla="*/ 3295650 w 7115175"/>
                            <a:gd name="connsiteY1" fmla="*/ 552450 h 638175"/>
                            <a:gd name="connsiteX2" fmla="*/ 3829050 w 7115175"/>
                            <a:gd name="connsiteY2" fmla="*/ 9525 h 638175"/>
                            <a:gd name="connsiteX3" fmla="*/ 7115175 w 7115175"/>
                            <a:gd name="connsiteY3" fmla="*/ 0 h 638175"/>
                            <a:gd name="connsiteX4" fmla="*/ 7077075 w 7115175"/>
                            <a:gd name="connsiteY4" fmla="*/ 142875 h 638175"/>
                            <a:gd name="connsiteX5" fmla="*/ 3829050 w 7115175"/>
                            <a:gd name="connsiteY5" fmla="*/ 152400 h 638175"/>
                            <a:gd name="connsiteX6" fmla="*/ 3305175 w 7115175"/>
                            <a:gd name="connsiteY6" fmla="*/ 638175 h 638175"/>
                            <a:gd name="connsiteX7" fmla="*/ 19050 w 7115175"/>
                            <a:gd name="connsiteY7" fmla="*/ 628650 h 638175"/>
                            <a:gd name="connsiteX8" fmla="*/ 0 w 7115175"/>
                            <a:gd name="connsiteY8" fmla="*/ 552450 h 638175"/>
                            <a:gd name="connsiteX0" fmla="*/ 0 w 7115175"/>
                            <a:gd name="connsiteY0" fmla="*/ 552450 h 638175"/>
                            <a:gd name="connsiteX1" fmla="*/ 3295650 w 7115175"/>
                            <a:gd name="connsiteY1" fmla="*/ 552450 h 638175"/>
                            <a:gd name="connsiteX2" fmla="*/ 3829050 w 7115175"/>
                            <a:gd name="connsiteY2" fmla="*/ 9525 h 638175"/>
                            <a:gd name="connsiteX3" fmla="*/ 7115175 w 7115175"/>
                            <a:gd name="connsiteY3" fmla="*/ 0 h 638175"/>
                            <a:gd name="connsiteX4" fmla="*/ 7105650 w 7115175"/>
                            <a:gd name="connsiteY4" fmla="*/ 123825 h 638175"/>
                            <a:gd name="connsiteX5" fmla="*/ 3829050 w 7115175"/>
                            <a:gd name="connsiteY5" fmla="*/ 152400 h 638175"/>
                            <a:gd name="connsiteX6" fmla="*/ 3305175 w 7115175"/>
                            <a:gd name="connsiteY6" fmla="*/ 638175 h 638175"/>
                            <a:gd name="connsiteX7" fmla="*/ 19050 w 7115175"/>
                            <a:gd name="connsiteY7" fmla="*/ 628650 h 638175"/>
                            <a:gd name="connsiteX8" fmla="*/ 0 w 7115175"/>
                            <a:gd name="connsiteY8" fmla="*/ 552450 h 638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115175" h="638175">
                              <a:moveTo>
                                <a:pt x="0" y="552450"/>
                              </a:moveTo>
                              <a:lnTo>
                                <a:pt x="3295650" y="552450"/>
                              </a:lnTo>
                              <a:lnTo>
                                <a:pt x="3829050" y="9525"/>
                              </a:lnTo>
                              <a:lnTo>
                                <a:pt x="7115175" y="0"/>
                              </a:lnTo>
                              <a:lnTo>
                                <a:pt x="7105650" y="123825"/>
                              </a:lnTo>
                              <a:lnTo>
                                <a:pt x="3829050" y="152400"/>
                              </a:lnTo>
                              <a:lnTo>
                                <a:pt x="3305175" y="638175"/>
                              </a:lnTo>
                              <a:lnTo>
                                <a:pt x="19050" y="628650"/>
                              </a:lnTo>
                              <a:lnTo>
                                <a:pt x="0" y="552450"/>
                              </a:lnTo>
                              <a:close/>
                            </a:path>
                          </a:pathLst>
                        </a:custGeom>
                        <a:solidFill>
                          <a:schemeClr val="accent1">
                            <a:alpha val="2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anchor>
            </w:drawing>
          </mc:Choice>
          <mc:Fallback>
            <w:pict>
              <v:shape w14:anchorId="08187468" id="Freeform 9" o:spid="_x0000_s1026" style="position:absolute;margin-left:27.75pt;margin-top:19.6pt;width:562.3pt;height:48.35pt;z-index:251642880;visibility:visible;mso-wrap-style:square;mso-wrap-distance-left:9pt;mso-wrap-distance-top:0;mso-wrap-distance-right:9pt;mso-wrap-distance-bottom:0;mso-position-horizontal:absolute;mso-position-horizontal-relative:text;mso-position-vertical:absolute;mso-position-vertical-relative:text;v-text-anchor:top" coordsize="7115175,638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" path="m,552450r3295650,l3829050,9525,7115175,r-9525,123825l3829050,152400,3305175,638175,19050,628650,,552450xe" fillcolor="#5b9bd5 [3204]" stroked="f" strokeweight="1pt">
                <v:fill opacity="13878f"/>
                <v:stroke joinstyle="miter"/>
                <v:path arrowok="t" o:connecttype="custom" o:connectlocs="0,531497;3307565,531497;3842893,9164;7140898,0;7131339,119129;3842893,146620;3317124,613971;19119,604807;0,531497" o:connectangles="0,0,0,0,0,0,0,0,0"/>
              </v:shape>
            </w:pict>
          </mc:Fallback>
        </mc:AlternateContent>
      </w:r>
    </w:p>
    <w:p w14:paraId="736D556E" w14:textId="77777777" w:rsidR="00775BF6" w:rsidRDefault="007D1207">
      <w:r>
        <w:rPr>
          <w:noProof/>
        </w:rPr>
        <mc:AlternateContent>
          <mc:Choice Requires="wps">
            <w:drawing>
              <wp:anchor distT="0" distB="0" distL="114300" distR="114300" simplePos="0" relativeHeight="251652096" behindDoc="0" locked="0" layoutInCell="1" allowOverlap="1" wp14:anchorId="4DE8CD7D" wp14:editId="772025A0">
                <wp:simplePos x="0" y="0"/>
                <wp:positionH relativeFrom="column">
                  <wp:posOffset>7200265</wp:posOffset>
                </wp:positionH>
                <wp:positionV relativeFrom="paragraph">
                  <wp:posOffset>66040</wp:posOffset>
                </wp:positionV>
                <wp:extent cx="302663" cy="170293"/>
                <wp:effectExtent l="0" t="0" r="2540" b="1270"/>
                <wp:wrapNone/>
                <wp:docPr id="20" name="TextBox 17"/>
                <wp:cNvGraphicFramePr/>
                <a:graphic xmlns:a="http://schemas.openxmlformats.org/drawingml/2006/main">
                  <a:graphicData uri="http://schemas.microsoft.com/office/word/2010/wordprocessingShape">
                    <wps:wsp>
                      <wps:cNvSpPr txBox="1"/>
                      <wps:spPr>
                        <a:xfrm>
                          <a:off x="0" y="0"/>
                          <a:ext cx="302663" cy="170293"/>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6D5A24D0" w14:textId="77777777" w:rsidR="00981586" w:rsidRDefault="00981586" w:rsidP="007D1207">
                            <w:pPr>
                              <w:pStyle w:val="NormalWeb"/>
                              <w:spacing w:before="0" w:beforeAutospacing="0" w:after="0" w:afterAutospacing="0"/>
                            </w:pPr>
                            <w:r>
                              <w:rPr>
                                <w:rFonts w:asciiTheme="minorHAnsi" w:hAnsi="Calibri" w:cstheme="minorBidi"/>
                                <w:color w:val="000000" w:themeColor="dark1"/>
                                <w:sz w:val="22"/>
                                <w:szCs w:val="22"/>
                              </w:rPr>
                              <w:t>DV-5</w:t>
                            </w:r>
                          </w:p>
                        </w:txbxContent>
                      </wps:txbx>
                      <wps:bodyPr wrap="square" lIns="0" tIns="0" rIns="0" bIns="0" rtlCol="0" anchor="t"/>
                    </wps:wsp>
                  </a:graphicData>
                </a:graphic>
              </wp:anchor>
            </w:drawing>
          </mc:Choice>
          <mc:Fallback>
            <w:pict>
              <v:shape w14:anchorId="56A63568" id="TextBox 17" o:spid="_x0000_s1080" type="#_x0000_t202" style="position:absolute;margin-left:566.95pt;margin-top:5.2pt;width:23.85pt;height:13.4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" fillcolor="white [3201]" stroked="f">
                <v:textbox inset="0,0,0,0">
                  <w:txbxContent>
                    <w:p w:rsidR="00981586" w:rsidRDefault="00981586" w:rsidP="007D1207">
                      <w:pPr>
                        <w:pStyle w:val="NormalWeb"/>
                        <w:spacing w:before="0" w:beforeAutospacing="0" w:after="0" w:afterAutospacing="0"/>
                      </w:pPr>
                      <w:r>
                        <w:rPr>
                          <w:rFonts w:asciiTheme="minorHAnsi" w:hAnsi="Calibri" w:cstheme="minorBidi"/>
                          <w:color w:val="000000" w:themeColor="dark1"/>
                          <w:sz w:val="22"/>
                          <w:szCs w:val="22"/>
                        </w:rPr>
                        <w:t>DV-5</w:t>
                      </w:r>
                    </w:p>
                  </w:txbxContent>
                </v:textbox>
              </v:shape>
            </w:pict>
          </mc:Fallback>
        </mc:AlternateContent>
      </w:r>
    </w:p>
    <w:p w14:paraId="4473515D" w14:textId="77777777" w:rsidR="00775BF6" w:rsidRDefault="00775BF6"/>
    <w:p w14:paraId="17052A57" w14:textId="77777777" w:rsidR="00775BF6" w:rsidRDefault="00775BF6"/>
    <w:p w14:paraId="3C35FF02" w14:textId="77777777" w:rsidR="00775BF6" w:rsidRDefault="00775BF6"/>
    <w:p w14:paraId="7E84BA6D" w14:textId="77777777" w:rsidR="00775BF6" w:rsidRDefault="00775BF6"/>
    <w:p w14:paraId="44F0EB79" w14:textId="77777777" w:rsidR="00775BF6" w:rsidRDefault="00775BF6"/>
    <w:p w14:paraId="69864ECE" w14:textId="77777777" w:rsidR="00775BF6" w:rsidRDefault="00775BF6"/>
    <w:p w14:paraId="608A2A79" w14:textId="77777777" w:rsidR="00775BF6" w:rsidRDefault="00775BF6"/>
    <w:p w14:paraId="2F8C448A" w14:textId="77777777" w:rsidR="00775BF6" w:rsidRDefault="00775BF6"/>
    <w:p w14:paraId="332E4125" w14:textId="77777777" w:rsidR="00AB7509" w:rsidRDefault="007D1207">
      <w:r>
        <w:rPr>
          <w:noProof/>
        </w:rPr>
        <w:lastRenderedPageBreak/>
        <w:drawing>
          <wp:anchor distT="0" distB="0" distL="114300" distR="114300" simplePos="0" relativeHeight="251653120" behindDoc="0" locked="0" layoutInCell="1" allowOverlap="1" wp14:anchorId="27505693" wp14:editId="50160B29">
            <wp:simplePos x="0" y="0"/>
            <wp:positionH relativeFrom="column">
              <wp:posOffset>1200150</wp:posOffset>
            </wp:positionH>
            <wp:positionV relativeFrom="paragraph">
              <wp:posOffset>325755</wp:posOffset>
            </wp:positionV>
            <wp:extent cx="4036060" cy="4420235"/>
            <wp:effectExtent l="0" t="0" r="254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36060" cy="4420235"/>
                    </a:xfrm>
                    <a:prstGeom prst="rect">
                      <a:avLst/>
                    </a:prstGeom>
                    <a:noFill/>
                  </pic:spPr>
                </pic:pic>
              </a:graphicData>
            </a:graphic>
            <wp14:sizeRelH relativeFrom="page">
              <wp14:pctWidth>0</wp14:pctWidth>
            </wp14:sizeRelH>
            <wp14:sizeRelV relativeFrom="page">
              <wp14:pctHeight>0</wp14:pctHeight>
            </wp14:sizeRelV>
          </wp:anchor>
        </w:drawing>
      </w:r>
      <w:r w:rsidR="00E32C40">
        <w:t>D</w:t>
      </w:r>
      <w:r w:rsidR="004D47AD">
        <w:t xml:space="preserve"> - Tangalle</w:t>
      </w:r>
    </w:p>
    <w:p w14:paraId="1085E835" w14:textId="77777777" w:rsidR="00E32C40" w:rsidRDefault="00E32C40"/>
    <w:p w14:paraId="7C2A02D5" w14:textId="77777777" w:rsidR="00AB7509" w:rsidRDefault="00AF5244">
      <w:r>
        <w:rPr>
          <w:noProof/>
        </w:rPr>
        <w:lastRenderedPageBreak/>
        <w:drawing>
          <wp:anchor distT="0" distB="0" distL="114300" distR="114300" simplePos="0" relativeHeight="251657216" behindDoc="0" locked="0" layoutInCell="1" allowOverlap="1" wp14:anchorId="78B701DA" wp14:editId="1FCEFFDC">
            <wp:simplePos x="0" y="0"/>
            <wp:positionH relativeFrom="column">
              <wp:posOffset>1996440</wp:posOffset>
            </wp:positionH>
            <wp:positionV relativeFrom="paragraph">
              <wp:posOffset>342900</wp:posOffset>
            </wp:positionV>
            <wp:extent cx="4011295" cy="4194175"/>
            <wp:effectExtent l="0" t="0" r="825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11295" cy="4194175"/>
                    </a:xfrm>
                    <a:prstGeom prst="rect">
                      <a:avLst/>
                    </a:prstGeom>
                    <a:noFill/>
                  </pic:spPr>
                </pic:pic>
              </a:graphicData>
            </a:graphic>
            <wp14:sizeRelH relativeFrom="page">
              <wp14:pctWidth>0</wp14:pctWidth>
            </wp14:sizeRelH>
            <wp14:sizeRelV relativeFrom="page">
              <wp14:pctHeight>0</wp14:pctHeight>
            </wp14:sizeRelV>
          </wp:anchor>
        </w:drawing>
      </w:r>
      <w:r w:rsidR="00E32C40">
        <w:t xml:space="preserve">E </w:t>
      </w:r>
      <w:r w:rsidR="004D47AD">
        <w:t>-</w:t>
      </w:r>
      <w:proofErr w:type="gramStart"/>
      <w:r w:rsidR="004D47AD">
        <w:t xml:space="preserve">1  </w:t>
      </w:r>
      <w:proofErr w:type="spellStart"/>
      <w:r w:rsidR="004D47AD">
        <w:t>Kirinda</w:t>
      </w:r>
      <w:proofErr w:type="spellEnd"/>
      <w:proofErr w:type="gramEnd"/>
      <w:r w:rsidR="004D47AD">
        <w:t xml:space="preserve"> </w:t>
      </w:r>
    </w:p>
    <w:p w14:paraId="72BB8D74" w14:textId="77777777" w:rsidR="00AB7509" w:rsidRDefault="00AB7509"/>
    <w:p w14:paraId="202E8085" w14:textId="77777777" w:rsidR="00AB7509" w:rsidRDefault="00AB7509"/>
    <w:p w14:paraId="33053F04" w14:textId="77777777" w:rsidR="00AB7509" w:rsidRDefault="00AB7509"/>
    <w:p w14:paraId="6B4F47FB" w14:textId="77777777" w:rsidR="00AB7509" w:rsidRDefault="00AB7509"/>
    <w:p w14:paraId="5B89459E" w14:textId="77777777" w:rsidR="00AB7509" w:rsidRDefault="00AB7509"/>
    <w:p w14:paraId="3C40ABB8" w14:textId="77777777" w:rsidR="00AB7509" w:rsidRDefault="00E32C40">
      <w:r>
        <w:lastRenderedPageBreak/>
        <w:t>E-</w:t>
      </w:r>
      <w:proofErr w:type="gramStart"/>
      <w:r>
        <w:t>2</w:t>
      </w:r>
      <w:r w:rsidR="004D47AD">
        <w:t xml:space="preserve">  </w:t>
      </w:r>
      <w:proofErr w:type="spellStart"/>
      <w:r w:rsidR="004D47AD">
        <w:t>Kirinda</w:t>
      </w:r>
      <w:proofErr w:type="spellEnd"/>
      <w:proofErr w:type="gramEnd"/>
    </w:p>
    <w:p w14:paraId="18088C36" w14:textId="77777777" w:rsidR="00AB7509" w:rsidRDefault="00AB7509"/>
    <w:p w14:paraId="1AF7A958" w14:textId="77777777" w:rsidR="00E64916" w:rsidRDefault="00AF5244">
      <w:r>
        <w:rPr>
          <w:noProof/>
        </w:rPr>
        <w:drawing>
          <wp:inline distT="0" distB="0" distL="0" distR="0" wp14:anchorId="633A518B" wp14:editId="4F572B4B">
            <wp:extent cx="7730490" cy="4200525"/>
            <wp:effectExtent l="0" t="0" r="381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730490" cy="4200525"/>
                    </a:xfrm>
                    <a:prstGeom prst="rect">
                      <a:avLst/>
                    </a:prstGeom>
                    <a:noFill/>
                  </pic:spPr>
                </pic:pic>
              </a:graphicData>
            </a:graphic>
          </wp:inline>
        </w:drawing>
      </w:r>
    </w:p>
    <w:p w14:paraId="2A285183" w14:textId="77777777" w:rsidR="00E64916" w:rsidRDefault="00E64916"/>
    <w:p w14:paraId="67CBDF6F" w14:textId="77777777" w:rsidR="00E64916" w:rsidRDefault="00E64916"/>
    <w:p w14:paraId="1347A528" w14:textId="77777777" w:rsidR="00E64916" w:rsidRDefault="00E64916"/>
    <w:p w14:paraId="3E979E5D" w14:textId="77777777" w:rsidR="00E64916" w:rsidRDefault="00E64916"/>
    <w:p w14:paraId="59A31D6A" w14:textId="77777777" w:rsidR="00E64916" w:rsidRDefault="00E64916"/>
    <w:p w14:paraId="61AC5E39" w14:textId="77777777" w:rsidR="00E64916" w:rsidRDefault="00E32C40">
      <w:r>
        <w:t>E-3</w:t>
      </w:r>
      <w:r w:rsidR="004D47AD">
        <w:t xml:space="preserve"> - </w:t>
      </w:r>
      <w:proofErr w:type="spellStart"/>
      <w:r w:rsidR="004D47AD">
        <w:t>Kirinda</w:t>
      </w:r>
      <w:proofErr w:type="spellEnd"/>
    </w:p>
    <w:p w14:paraId="2CA78E12" w14:textId="77777777" w:rsidR="00E64916" w:rsidRDefault="00E32C40">
      <w:r>
        <w:rPr>
          <w:noProof/>
        </w:rPr>
        <w:drawing>
          <wp:inline distT="0" distB="0" distL="0" distR="0" wp14:anchorId="5E24C85E" wp14:editId="44279C1C">
            <wp:extent cx="7803515" cy="4194175"/>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803515" cy="4194175"/>
                    </a:xfrm>
                    <a:prstGeom prst="rect">
                      <a:avLst/>
                    </a:prstGeom>
                    <a:noFill/>
                  </pic:spPr>
                </pic:pic>
              </a:graphicData>
            </a:graphic>
          </wp:inline>
        </w:drawing>
      </w:r>
    </w:p>
    <w:p w14:paraId="33020874" w14:textId="77777777" w:rsidR="00775BF6" w:rsidRDefault="00775BF6"/>
    <w:p w14:paraId="700B21A7" w14:textId="77777777" w:rsidR="003C22F1" w:rsidRDefault="003C22F1"/>
    <w:p w14:paraId="761709DD" w14:textId="77777777" w:rsidR="003C22F1" w:rsidRDefault="003C22F1"/>
    <w:p w14:paraId="6CE24969" w14:textId="77777777" w:rsidR="003C22F1" w:rsidRDefault="003C22F1"/>
    <w:p w14:paraId="4027312A" w14:textId="77777777" w:rsidR="00EF5C9A" w:rsidRDefault="00E32C40">
      <w:r>
        <w:lastRenderedPageBreak/>
        <w:t>F</w:t>
      </w:r>
      <w:r w:rsidR="004D47AD">
        <w:t xml:space="preserve"> - </w:t>
      </w:r>
      <w:proofErr w:type="spellStart"/>
      <w:r w:rsidR="004D47AD">
        <w:t>Kumana</w:t>
      </w:r>
      <w:proofErr w:type="spellEnd"/>
    </w:p>
    <w:p w14:paraId="3A95E104" w14:textId="77777777" w:rsidR="00EF5C9A" w:rsidRDefault="00EF5C9A"/>
    <w:p w14:paraId="22E6183E" w14:textId="77777777" w:rsidR="00EF5C9A" w:rsidRDefault="00364741">
      <w:r>
        <w:rPr>
          <w:noProof/>
        </w:rPr>
        <w:drawing>
          <wp:inline distT="0" distB="0" distL="0" distR="0" wp14:anchorId="3E9CAF78" wp14:editId="1C046B82">
            <wp:extent cx="8669655" cy="276899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722967" cy="2786024"/>
                    </a:xfrm>
                    <a:prstGeom prst="rect">
                      <a:avLst/>
                    </a:prstGeom>
                    <a:noFill/>
                  </pic:spPr>
                </pic:pic>
              </a:graphicData>
            </a:graphic>
          </wp:inline>
        </w:drawing>
      </w:r>
    </w:p>
    <w:p w14:paraId="703CC86E" w14:textId="77777777" w:rsidR="00EF5C9A" w:rsidRDefault="00EF5C9A"/>
    <w:p w14:paraId="66E20FDB" w14:textId="77777777" w:rsidR="00EF5C9A" w:rsidRDefault="00EF5C9A"/>
    <w:p w14:paraId="098733FB" w14:textId="77777777" w:rsidR="00EF5C9A" w:rsidRDefault="00EF5C9A"/>
    <w:p w14:paraId="22E1DB7C" w14:textId="77777777" w:rsidR="00EF5C9A" w:rsidRDefault="00EF5C9A"/>
    <w:p w14:paraId="4DADD978" w14:textId="77777777" w:rsidR="009C795F" w:rsidRDefault="009C795F"/>
    <w:p w14:paraId="217CBDFE" w14:textId="77777777" w:rsidR="009C795F" w:rsidRDefault="009C795F"/>
    <w:p w14:paraId="4991743E" w14:textId="77777777" w:rsidR="009C795F" w:rsidRDefault="009C795F"/>
    <w:p w14:paraId="6C25467D" w14:textId="77777777" w:rsidR="009C795F" w:rsidRDefault="009C795F"/>
    <w:p w14:paraId="6D0E0CB0" w14:textId="77777777" w:rsidR="009C795F" w:rsidRDefault="009C795F"/>
    <w:p w14:paraId="4F09AFB3" w14:textId="77777777" w:rsidR="009C795F" w:rsidRDefault="00E32C40">
      <w:r>
        <w:lastRenderedPageBreak/>
        <w:t>G</w:t>
      </w:r>
      <w:r w:rsidR="004D47AD">
        <w:t xml:space="preserve"> - </w:t>
      </w:r>
      <w:proofErr w:type="spellStart"/>
      <w:r w:rsidR="004D47AD">
        <w:t>Okanda</w:t>
      </w:r>
      <w:proofErr w:type="spellEnd"/>
    </w:p>
    <w:p w14:paraId="41A6584B" w14:textId="77777777" w:rsidR="009C795F" w:rsidRDefault="009C795F"/>
    <w:p w14:paraId="25960F29" w14:textId="77777777" w:rsidR="00EF5C9A" w:rsidRDefault="00EF5C9A"/>
    <w:p w14:paraId="08D0708A" w14:textId="77777777" w:rsidR="00EF5C9A" w:rsidRDefault="009C795F">
      <w:r>
        <w:rPr>
          <w:noProof/>
        </w:rPr>
        <w:drawing>
          <wp:anchor distT="0" distB="0" distL="114300" distR="114300" simplePos="0" relativeHeight="251646976" behindDoc="0" locked="0" layoutInCell="1" allowOverlap="1" wp14:anchorId="709D16B1" wp14:editId="557C748B">
            <wp:simplePos x="0" y="0"/>
            <wp:positionH relativeFrom="column">
              <wp:posOffset>1813560</wp:posOffset>
            </wp:positionH>
            <wp:positionV relativeFrom="paragraph">
              <wp:posOffset>316865</wp:posOffset>
            </wp:positionV>
            <wp:extent cx="3932555" cy="412115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2555" cy="4121150"/>
                    </a:xfrm>
                    <a:prstGeom prst="rect">
                      <a:avLst/>
                    </a:prstGeom>
                    <a:noFill/>
                  </pic:spPr>
                </pic:pic>
              </a:graphicData>
            </a:graphic>
            <wp14:sizeRelH relativeFrom="page">
              <wp14:pctWidth>0</wp14:pctWidth>
            </wp14:sizeRelH>
            <wp14:sizeRelV relativeFrom="page">
              <wp14:pctHeight>0</wp14:pctHeight>
            </wp14:sizeRelV>
          </wp:anchor>
        </w:drawing>
      </w:r>
    </w:p>
    <w:p w14:paraId="3F7A0D0A" w14:textId="77777777" w:rsidR="00EF5C9A" w:rsidRDefault="00EF5C9A"/>
    <w:p w14:paraId="4853073B" w14:textId="77777777" w:rsidR="00EF5C9A" w:rsidRDefault="00EF5C9A"/>
    <w:p w14:paraId="34495107" w14:textId="77777777" w:rsidR="00DC73F5" w:rsidRDefault="00E32C40">
      <w:r>
        <w:lastRenderedPageBreak/>
        <w:t>H</w:t>
      </w:r>
      <w:r w:rsidR="004D47AD">
        <w:t xml:space="preserve"> – Panama</w:t>
      </w:r>
    </w:p>
    <w:p w14:paraId="7BB65746" w14:textId="77777777" w:rsidR="00DC73F5" w:rsidRDefault="00DC73F5"/>
    <w:p w14:paraId="1D3F218D" w14:textId="77777777" w:rsidR="00DC73F5" w:rsidRDefault="009178F1">
      <w:r>
        <w:rPr>
          <w:noProof/>
        </w:rPr>
        <w:drawing>
          <wp:inline distT="0" distB="0" distL="0" distR="0" wp14:anchorId="228FD63C" wp14:editId="031A7831">
            <wp:extent cx="8870950" cy="3282661"/>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17906" cy="3300037"/>
                    </a:xfrm>
                    <a:prstGeom prst="rect">
                      <a:avLst/>
                    </a:prstGeom>
                    <a:noFill/>
                  </pic:spPr>
                </pic:pic>
              </a:graphicData>
            </a:graphic>
          </wp:inline>
        </w:drawing>
      </w:r>
    </w:p>
    <w:p w14:paraId="19F6E149" w14:textId="77777777" w:rsidR="00DC73F5" w:rsidRDefault="00DC73F5"/>
    <w:p w14:paraId="2F2D76CD" w14:textId="77777777" w:rsidR="00DC73F5" w:rsidRDefault="00DC73F5"/>
    <w:p w14:paraId="7E3362AC" w14:textId="77777777" w:rsidR="00DC73F5" w:rsidRDefault="00DC73F5"/>
    <w:p w14:paraId="145D5646" w14:textId="77777777" w:rsidR="00531BC6" w:rsidRDefault="00E32C40">
      <w:r>
        <w:lastRenderedPageBreak/>
        <w:t>I</w:t>
      </w:r>
      <w:r w:rsidR="00531BC6">
        <w:rPr>
          <w:noProof/>
        </w:rPr>
        <w:drawing>
          <wp:anchor distT="0" distB="0" distL="114300" distR="114300" simplePos="0" relativeHeight="251649024" behindDoc="0" locked="0" layoutInCell="1" allowOverlap="1" wp14:anchorId="2981B2B7" wp14:editId="6FB1D1D3">
            <wp:simplePos x="0" y="0"/>
            <wp:positionH relativeFrom="column">
              <wp:posOffset>2186940</wp:posOffset>
            </wp:positionH>
            <wp:positionV relativeFrom="paragraph">
              <wp:posOffset>259080</wp:posOffset>
            </wp:positionV>
            <wp:extent cx="3944620" cy="412115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44620" cy="4121150"/>
                    </a:xfrm>
                    <a:prstGeom prst="rect">
                      <a:avLst/>
                    </a:prstGeom>
                    <a:noFill/>
                  </pic:spPr>
                </pic:pic>
              </a:graphicData>
            </a:graphic>
            <wp14:sizeRelH relativeFrom="page">
              <wp14:pctWidth>0</wp14:pctWidth>
            </wp14:sizeRelH>
            <wp14:sizeRelV relativeFrom="page">
              <wp14:pctHeight>0</wp14:pctHeight>
            </wp14:sizeRelV>
          </wp:anchor>
        </w:drawing>
      </w:r>
      <w:r w:rsidR="004D47AD">
        <w:t xml:space="preserve"> - </w:t>
      </w:r>
      <w:proofErr w:type="spellStart"/>
      <w:r w:rsidR="004D47AD">
        <w:t>Komari</w:t>
      </w:r>
      <w:proofErr w:type="spellEnd"/>
    </w:p>
    <w:p w14:paraId="5BC38396" w14:textId="77777777" w:rsidR="00531BC6" w:rsidRDefault="00531BC6"/>
    <w:p w14:paraId="769BE842" w14:textId="77777777" w:rsidR="00531BC6" w:rsidRDefault="00531BC6"/>
    <w:p w14:paraId="562A12DA" w14:textId="77777777" w:rsidR="00531BC6" w:rsidRDefault="00531BC6"/>
    <w:p w14:paraId="27221E2C" w14:textId="77777777" w:rsidR="00531BC6" w:rsidRDefault="00531BC6"/>
    <w:p w14:paraId="62EC43D1" w14:textId="77777777" w:rsidR="00531BC6" w:rsidRDefault="00531BC6"/>
    <w:p w14:paraId="1CF28DDB" w14:textId="77777777" w:rsidR="00531BC6" w:rsidRDefault="00E32C40">
      <w:r>
        <w:lastRenderedPageBreak/>
        <w:t>J</w:t>
      </w:r>
      <w:r w:rsidR="004D47AD">
        <w:t xml:space="preserve"> - </w:t>
      </w:r>
      <w:proofErr w:type="spellStart"/>
      <w:r w:rsidR="004D47AD">
        <w:t>Vakarai</w:t>
      </w:r>
      <w:proofErr w:type="spellEnd"/>
    </w:p>
    <w:p w14:paraId="2038D7BD" w14:textId="77777777" w:rsidR="00531BC6" w:rsidRDefault="00E32C40">
      <w:r>
        <w:rPr>
          <w:noProof/>
        </w:rPr>
        <w:drawing>
          <wp:anchor distT="0" distB="0" distL="114300" distR="114300" simplePos="0" relativeHeight="251648000" behindDoc="0" locked="0" layoutInCell="1" allowOverlap="1" wp14:anchorId="13CB771A" wp14:editId="7FA4E633">
            <wp:simplePos x="0" y="0"/>
            <wp:positionH relativeFrom="page">
              <wp:align>right</wp:align>
            </wp:positionH>
            <wp:positionV relativeFrom="paragraph">
              <wp:posOffset>339725</wp:posOffset>
            </wp:positionV>
            <wp:extent cx="9514205" cy="3051175"/>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514205" cy="3051175"/>
                    </a:xfrm>
                    <a:prstGeom prst="rect">
                      <a:avLst/>
                    </a:prstGeom>
                    <a:noFill/>
                  </pic:spPr>
                </pic:pic>
              </a:graphicData>
            </a:graphic>
            <wp14:sizeRelH relativeFrom="page">
              <wp14:pctWidth>0</wp14:pctWidth>
            </wp14:sizeRelH>
            <wp14:sizeRelV relativeFrom="page">
              <wp14:pctHeight>0</wp14:pctHeight>
            </wp14:sizeRelV>
          </wp:anchor>
        </w:drawing>
      </w:r>
    </w:p>
    <w:p w14:paraId="3FB92495" w14:textId="77777777" w:rsidR="00531BC6" w:rsidRDefault="00531BC6"/>
    <w:p w14:paraId="3CBD4770" w14:textId="77777777" w:rsidR="00531BC6" w:rsidRDefault="00531BC6"/>
    <w:p w14:paraId="446A6F53" w14:textId="77777777" w:rsidR="00531BC6" w:rsidRDefault="00531BC6"/>
    <w:p w14:paraId="423DA29C" w14:textId="77777777" w:rsidR="001B25EF" w:rsidRDefault="001B25EF" w:rsidP="001B25EF">
      <w:r>
        <w:t xml:space="preserve">Figure Supplement 3 – Down core variation of proxy data at each site where abrupt marine event layers were recorded. Recognized layers are shaded. Radiocarbon ages are given and the depths are indicated using arrows. Event layers are labelled as per the text. Photographs of the event layers and available X-ray images of the cores are shown. </w:t>
      </w:r>
    </w:p>
    <w:p w14:paraId="5194243F" w14:textId="77777777" w:rsidR="00531BC6" w:rsidRDefault="00531BC6"/>
    <w:p w14:paraId="3B3F5C1B" w14:textId="77777777" w:rsidR="00531BC6" w:rsidRDefault="00531BC6"/>
    <w:p w14:paraId="08BD3BC6" w14:textId="77777777" w:rsidR="00531BC6" w:rsidRDefault="00531BC6"/>
    <w:p w14:paraId="5EAAC4BD" w14:textId="77777777" w:rsidR="00531BC6" w:rsidRDefault="00531BC6"/>
    <w:p w14:paraId="584A6E23" w14:textId="77777777" w:rsidR="00717E3D" w:rsidRDefault="00717E3D"/>
    <w:p w14:paraId="3A7008A3" w14:textId="77777777" w:rsidR="009D6D73" w:rsidRDefault="00717E3D">
      <w:r>
        <w:t xml:space="preserve">Figure supplement 4 </w:t>
      </w:r>
    </w:p>
    <w:p w14:paraId="77081979" w14:textId="77777777" w:rsidR="009D6D73" w:rsidRDefault="009D6D73">
      <w:r>
        <w:t xml:space="preserve"> A -Broken shell fragments in 2004 tsunami layer in </w:t>
      </w:r>
      <w:proofErr w:type="spellStart"/>
      <w:r>
        <w:t>Ratgama</w:t>
      </w:r>
      <w:proofErr w:type="spellEnd"/>
      <w:r>
        <w:t xml:space="preserve"> cores</w:t>
      </w:r>
    </w:p>
    <w:p w14:paraId="0CC62302" w14:textId="77777777" w:rsidR="009D6D73" w:rsidRDefault="009D6D73">
      <w:r w:rsidRPr="009D6D73">
        <w:rPr>
          <w:noProof/>
        </w:rPr>
        <w:drawing>
          <wp:inline distT="0" distB="0" distL="0" distR="0" wp14:anchorId="742036D9" wp14:editId="12E51AA5">
            <wp:extent cx="2400300" cy="2245659"/>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04308" cy="2249408"/>
                    </a:xfrm>
                    <a:prstGeom prst="rect">
                      <a:avLst/>
                    </a:prstGeom>
                    <a:noFill/>
                    <a:ln>
                      <a:noFill/>
                    </a:ln>
                  </pic:spPr>
                </pic:pic>
              </a:graphicData>
            </a:graphic>
          </wp:inline>
        </w:drawing>
      </w:r>
    </w:p>
    <w:p w14:paraId="2839B482" w14:textId="77777777" w:rsidR="009D6D73" w:rsidRDefault="009D6D73"/>
    <w:p w14:paraId="48CE9C38" w14:textId="77777777" w:rsidR="009D6D73" w:rsidRDefault="009D6D73">
      <w:r w:rsidRPr="009D6D73">
        <w:rPr>
          <w:noProof/>
        </w:rPr>
        <w:lastRenderedPageBreak/>
        <w:drawing>
          <wp:anchor distT="0" distB="0" distL="114300" distR="114300" simplePos="0" relativeHeight="251669504" behindDoc="0" locked="0" layoutInCell="1" allowOverlap="1" wp14:anchorId="7A3BF07F" wp14:editId="6886400E">
            <wp:simplePos x="0" y="0"/>
            <wp:positionH relativeFrom="margin">
              <wp:align>left</wp:align>
            </wp:positionH>
            <wp:positionV relativeFrom="paragraph">
              <wp:posOffset>435610</wp:posOffset>
            </wp:positionV>
            <wp:extent cx="2352675" cy="2275245"/>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52675" cy="2275245"/>
                    </a:xfrm>
                    <a:prstGeom prst="rect">
                      <a:avLst/>
                    </a:prstGeom>
                    <a:noFill/>
                    <a:ln>
                      <a:noFill/>
                    </a:ln>
                  </pic:spPr>
                </pic:pic>
              </a:graphicData>
            </a:graphic>
            <wp14:sizeRelH relativeFrom="page">
              <wp14:pctWidth>0</wp14:pctWidth>
            </wp14:sizeRelH>
            <wp14:sizeRelV relativeFrom="page">
              <wp14:pctHeight>0</wp14:pctHeight>
            </wp14:sizeRelV>
          </wp:anchor>
        </w:drawing>
      </w:r>
      <w:r>
        <w:t>B – Brocken shell fragments in ~ 4000 yrs BP tsunami sand layer</w:t>
      </w:r>
    </w:p>
    <w:p w14:paraId="394BE4A4" w14:textId="77777777" w:rsidR="009D6D73" w:rsidRDefault="009D6D73"/>
    <w:p w14:paraId="2F8F2851" w14:textId="77777777" w:rsidR="009D6D73" w:rsidRDefault="009D6D73"/>
    <w:p w14:paraId="220A82DF" w14:textId="77777777" w:rsidR="009D6D73" w:rsidRDefault="009D6D73"/>
    <w:p w14:paraId="084B5784" w14:textId="77777777" w:rsidR="00717E3D" w:rsidRDefault="008C6E86">
      <w:r>
        <w:rPr>
          <w:noProof/>
        </w:rPr>
        <w:lastRenderedPageBreak/>
        <mc:AlternateContent>
          <mc:Choice Requires="wpg">
            <w:drawing>
              <wp:anchor distT="0" distB="0" distL="114300" distR="114300" simplePos="0" relativeHeight="251668480" behindDoc="0" locked="0" layoutInCell="1" allowOverlap="1" wp14:anchorId="0154461C" wp14:editId="19125EAA">
                <wp:simplePos x="0" y="0"/>
                <wp:positionH relativeFrom="column">
                  <wp:posOffset>0</wp:posOffset>
                </wp:positionH>
                <wp:positionV relativeFrom="paragraph">
                  <wp:posOffset>295910</wp:posOffset>
                </wp:positionV>
                <wp:extent cx="8582660" cy="4779645"/>
                <wp:effectExtent l="0" t="0" r="8890" b="1905"/>
                <wp:wrapTight wrapText="bothSides">
                  <wp:wrapPolygon edited="0">
                    <wp:start x="0" y="0"/>
                    <wp:lineTo x="0" y="21523"/>
                    <wp:lineTo x="7048" y="21523"/>
                    <wp:lineTo x="14287" y="21523"/>
                    <wp:lineTo x="14287" y="12397"/>
                    <wp:lineTo x="21574" y="11106"/>
                    <wp:lineTo x="21574"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8582660" cy="4779645"/>
                          <a:chOff x="0" y="0"/>
                          <a:chExt cx="8582660" cy="4779645"/>
                        </a:xfrm>
                      </wpg:grpSpPr>
                      <pic:pic xmlns:pic="http://schemas.openxmlformats.org/drawingml/2006/picture">
                        <pic:nvPicPr>
                          <pic:cNvPr id="33" name="Picture 33"/>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2857500" y="0"/>
                            <a:ext cx="2846070" cy="2446020"/>
                          </a:xfrm>
                          <a:prstGeom prst="rect">
                            <a:avLst/>
                          </a:prstGeom>
                        </pic:spPr>
                      </pic:pic>
                      <pic:pic xmlns:pic="http://schemas.openxmlformats.org/drawingml/2006/picture">
                        <pic:nvPicPr>
                          <pic:cNvPr id="27" name="Picture 2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57500" cy="2455545"/>
                          </a:xfrm>
                          <a:prstGeom prst="rect">
                            <a:avLst/>
                          </a:prstGeom>
                        </pic:spPr>
                      </pic:pic>
                      <pic:pic xmlns:pic="http://schemas.openxmlformats.org/drawingml/2006/picture">
                        <pic:nvPicPr>
                          <pic:cNvPr id="37" name="Picture 37"/>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5715000" y="0"/>
                            <a:ext cx="2867660" cy="2465070"/>
                          </a:xfrm>
                          <a:prstGeom prst="rect">
                            <a:avLst/>
                          </a:prstGeom>
                        </pic:spPr>
                      </pic:pic>
                      <pic:pic xmlns:pic="http://schemas.openxmlformats.org/drawingml/2006/picture">
                        <pic:nvPicPr>
                          <pic:cNvPr id="40" name="Picture 4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flipH="1">
                            <a:off x="19050" y="2333625"/>
                            <a:ext cx="2828925" cy="2430145"/>
                          </a:xfrm>
                          <a:prstGeom prst="rect">
                            <a:avLst/>
                          </a:prstGeom>
                        </pic:spPr>
                      </pic:pic>
                      <pic:pic xmlns:pic="http://schemas.openxmlformats.org/drawingml/2006/picture">
                        <pic:nvPicPr>
                          <pic:cNvPr id="41" name="Picture 4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2838450" y="2352675"/>
                            <a:ext cx="2824480" cy="2426970"/>
                          </a:xfrm>
                          <a:prstGeom prst="rect">
                            <a:avLst/>
                          </a:prstGeom>
                        </pic:spPr>
                      </pic:pic>
                    </wpg:wgp>
                  </a:graphicData>
                </a:graphic>
                <wp14:sizeRelH relativeFrom="margin">
                  <wp14:pctWidth>0</wp14:pctWidth>
                </wp14:sizeRelH>
              </wp:anchor>
            </w:drawing>
          </mc:Choice>
          <mc:Fallback>
            <w:pict>
              <v:group w14:anchorId="0A889A70" id="Group 45" o:spid="_x0000_s1026" style="position:absolute;margin-left:0;margin-top:23.3pt;width:675.8pt;height:376.35pt;z-index:251668480;mso-width-relative:margin" coordsize="85826,477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ZUEsDBAoAAAAA&#10;AAAAIQA4QqemM2IBADNiAQAVAAAAZHJzL21lZGlhL2ltYWdlMy5qcGVn/9j/4AAQSkZJRgABAQEA&#10;3ADcAAD/2wBDAAIBAQEBAQIBAQECAgICAgQDAgICAgUEBAMEBgUGBgYFBgYGBwkIBgcJBwYGCAsI&#10;CQoKCgoKBggLDAsKDAkKCgr/2wBDAQICAgICAgUDAwUKBwYHCgoKCgoKCgoKCgoKCgoKCgoKCgoK&#10;CgoKCgoKCgoKCgoKCgoKCgoKCgoKCgoKCgoKCgr/wAARCAJRAr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ZUEsDBAoAAAAAAAAAIQAuuYvnGZcBABmXAQAV&#10;AAAAZHJzL21lZGlhL2ltYWdlMi5qcGVn/9j/4AAQSkZJRgABAQEA3ADcAAD/2wBDAAIBAQEBAQIB&#10;AQECAgICAgQDAgICAgUEBAMEBgUGBgYFBgYGBwkIBgcJBwYGCAsICQoKCgoKBggLDAsKDAkKCgr/&#10;2wBDAQICAgICAgUDAwUKBwYHCgoKCgoKCgoKCgoKCgoKCgoKCgoKCgoKCgoKCgoKCgoKCgoKCgoK&#10;CgoKCgoKCgoKCgr/wAARCAJOAq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ZUEsDBAoAAAAAAAAA&#10;IQC6Ag3eH0ABAB9AAQAVAAAAZHJzL21lZGlhL2ltYWdlMS5qcGVn/9j/4AAQSkZJRgABAQEA3ADc&#10;AAD/2wBDAAIBAQEBAQIBAQECAgICAgQDAgICAgUEBAMEBgUGBgYFBgYGBwkIBgcJBwYGCAsICQoK&#10;CgoKBggLDAsKDAkKCgr/2wBDAQICAgICAgUDAwUKBwYHCgoKCgoKCgoKCgoKCgoKCgoKCgoKCgoK&#10;CgoKCgoKCgoKCgoKCgoKCgoKCgoKCgoKCgr/wAARCAJNAq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">
                <v:shape id="Picture 33" o:spid="_x0000_s1027" type="#_x0000_t75" style="position:absolute;left:28575;width:28460;height: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">
                  <v:imagedata r:id="rId52" o:title=""/>
                  <v:path arrowok="t"/>
                </v:shape>
                <v:shape id="Picture 27" o:spid="_x0000_s1028" type="#_x0000_t75" style="position:absolute;width:28575;height:24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">
                  <v:imagedata r:id="rId53" o:title=""/>
                  <v:path arrowok="t"/>
                </v:shape>
                <v:shape id="Picture 37" o:spid="_x0000_s1029" type="#_x0000_t75" style="position:absolute;left:57150;width:28676;height:24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">
                  <v:imagedata r:id="rId54" o:title=""/>
                  <v:path arrowok="t"/>
                </v:shape>
                <v:shape id="Picture 40" o:spid="_x0000_s1030" type="#_x0000_t75" style="position:absolute;left:190;top:23336;width:28289;height:2430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">
                  <v:imagedata r:id="rId55" o:title=""/>
                  <v:path arrowok="t"/>
                </v:shape>
                <v:shape id="Picture 41" o:spid="_x0000_s1031" type="#_x0000_t75" style="position:absolute;left:28384;top:23526;width:28245;height:24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">
                  <v:imagedata r:id="rId56" o:title=""/>
                  <v:path arrowok="t"/>
                </v:shape>
                <w10:wrap type="tight"/>
              </v:group>
            </w:pict>
          </mc:Fallback>
        </mc:AlternateContent>
      </w:r>
      <w:r w:rsidR="009D6D73">
        <w:t xml:space="preserve">C - </w:t>
      </w:r>
      <w:r w:rsidR="00717E3D">
        <w:t>Foraminiferal species found in KD2-3 layer (~ 5100 yrs tsunami layer)</w:t>
      </w:r>
    </w:p>
    <w:p w14:paraId="4D6926C3" w14:textId="77777777" w:rsidR="00717E3D" w:rsidRDefault="00717E3D"/>
    <w:p w14:paraId="5600EF70" w14:textId="77777777" w:rsidR="00717E3D" w:rsidRDefault="00717E3D"/>
    <w:p w14:paraId="7CEE8B67" w14:textId="77777777" w:rsidR="00717E3D" w:rsidRDefault="00717E3D"/>
    <w:p w14:paraId="6666E7F3" w14:textId="77777777" w:rsidR="00717E3D" w:rsidRDefault="00717E3D"/>
    <w:p w14:paraId="14DD4719" w14:textId="77777777" w:rsidR="00531BC6" w:rsidRDefault="00531BC6"/>
    <w:p w14:paraId="07FD3A31" w14:textId="77777777" w:rsidR="00717E3D" w:rsidRDefault="00717E3D"/>
    <w:p w14:paraId="18AE0E72" w14:textId="77777777" w:rsidR="00717E3D" w:rsidRDefault="00717E3D"/>
    <w:p w14:paraId="686CD812" w14:textId="77777777" w:rsidR="00717E3D" w:rsidRDefault="00717E3D"/>
    <w:p w14:paraId="32AA0E45" w14:textId="77777777" w:rsidR="00717E3D" w:rsidRDefault="008C6E86">
      <w:r>
        <w:rPr>
          <w:noProof/>
        </w:rPr>
        <w:lastRenderedPageBreak/>
        <mc:AlternateContent>
          <mc:Choice Requires="wpg">
            <w:drawing>
              <wp:anchor distT="0" distB="0" distL="114300" distR="114300" simplePos="0" relativeHeight="251675648" behindDoc="0" locked="0" layoutInCell="1" allowOverlap="1" wp14:anchorId="70C665F7" wp14:editId="0642A1A5">
                <wp:simplePos x="0" y="0"/>
                <wp:positionH relativeFrom="column">
                  <wp:posOffset>0</wp:posOffset>
                </wp:positionH>
                <wp:positionV relativeFrom="paragraph">
                  <wp:posOffset>295275</wp:posOffset>
                </wp:positionV>
                <wp:extent cx="8615680" cy="4983480"/>
                <wp:effectExtent l="0" t="0" r="0" b="7620"/>
                <wp:wrapTight wrapText="bothSides">
                  <wp:wrapPolygon edited="0">
                    <wp:start x="0" y="0"/>
                    <wp:lineTo x="0" y="21550"/>
                    <wp:lineTo x="7164" y="21550"/>
                    <wp:lineTo x="14519" y="21550"/>
                    <wp:lineTo x="14519" y="11890"/>
                    <wp:lineTo x="21540" y="10734"/>
                    <wp:lineTo x="21540" y="0"/>
                    <wp:lineTo x="14471"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8615680" cy="4983480"/>
                          <a:chOff x="0" y="0"/>
                          <a:chExt cx="8615680" cy="4983480"/>
                        </a:xfrm>
                      </wpg:grpSpPr>
                      <pic:pic xmlns:pic="http://schemas.openxmlformats.org/drawingml/2006/picture">
                        <pic:nvPicPr>
                          <pic:cNvPr id="47" name="Picture 4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2876550" y="0"/>
                            <a:ext cx="2867660" cy="2464435"/>
                          </a:xfrm>
                          <a:prstGeom prst="rect">
                            <a:avLst/>
                          </a:prstGeom>
                        </pic:spPr>
                      </pic:pic>
                      <pic:pic xmlns:pic="http://schemas.openxmlformats.org/drawingml/2006/picture">
                        <pic:nvPicPr>
                          <pic:cNvPr id="46" name="Picture 46"/>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72740" cy="2468880"/>
                          </a:xfrm>
                          <a:prstGeom prst="rect">
                            <a:avLst/>
                          </a:prstGeom>
                        </pic:spPr>
                      </pic:pic>
                      <pic:pic xmlns:pic="http://schemas.openxmlformats.org/drawingml/2006/picture">
                        <pic:nvPicPr>
                          <pic:cNvPr id="48" name="Picture 48"/>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5743575" y="9525"/>
                            <a:ext cx="2872105" cy="2468880"/>
                          </a:xfrm>
                          <a:prstGeom prst="rect">
                            <a:avLst/>
                          </a:prstGeom>
                        </pic:spPr>
                      </pic:pic>
                      <pic:pic xmlns:pic="http://schemas.openxmlformats.org/drawingml/2006/picture">
                        <pic:nvPicPr>
                          <pic:cNvPr id="53" name="Picture 5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2495550"/>
                            <a:ext cx="2872740" cy="2468880"/>
                          </a:xfrm>
                          <a:prstGeom prst="rect">
                            <a:avLst/>
                          </a:prstGeom>
                        </pic:spPr>
                      </pic:pic>
                      <pic:pic xmlns:pic="http://schemas.openxmlformats.org/drawingml/2006/picture">
                        <pic:nvPicPr>
                          <pic:cNvPr id="55" name="Picture 55"/>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2895600" y="2514600"/>
                            <a:ext cx="2872740" cy="2468880"/>
                          </a:xfrm>
                          <a:prstGeom prst="rect">
                            <a:avLst/>
                          </a:prstGeom>
                        </pic:spPr>
                      </pic:pic>
                    </wpg:wgp>
                  </a:graphicData>
                </a:graphic>
              </wp:anchor>
            </w:drawing>
          </mc:Choice>
          <mc:Fallback>
            <w:pict>
              <v:group w14:anchorId="0F893CDE" id="Group 57" o:spid="_x0000_s1026" style="position:absolute;margin-left:0;margin-top:23.25pt;width:678.4pt;height:392.4pt;z-index:251675648" coordsize="86156,498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KAAAAAAAAACEA&#10;0A/LPkuXAQBLlwEAFQAAAGRycy9tZWRpYS9pbWFnZTMuanBlZ//Y/+AAEEpGSUYAAQEBANwA3AAA&#10;/9sAQwACAQEBAQECAQEBAgICAgIEAwICAgIFBAQDBAYFBgYGBQYGBgcJCAYHCQcGBggLCAkKCgoK&#10;CgYICwwLCgwJCgoK/9sAQwECAgICAgIFAwMFCgcGBwoKCgoKCgoKCgoKCgoKCgoKCgoKCgoKCgoK&#10;CgoKCgoKCgoKCgoKCgoKCgoKCgoKCgoK/8AAEQgCUwKy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ZUEsDBAoA&#10;AAAAAAAAIQB9RsY3DTUBAA01AQAVAAAAZHJzL21lZGlhL2ltYWdlMi5qcGVn/9j/4AAQSkZJRgAB&#10;AQEA3ADcAAD/2wBDAAIBAQEBAQIBAQECAgICAgQDAgICAgUEBAMEBgUGBgYFBgYGBwkIBgcJBwYG&#10;CAsICQoKCgoKBggLDAsKDAkKCgr/2wBDAQICAgICAgUDAwUKBwYHCgoKCgoKCgoKCgoKCgoKCgoK&#10;CgoKCgoKCgoKCgoKCgoKCgoKCgoKCgoKCgoKCgoKCgr/wAARCAJTAr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2VBLAwQKAAAAAAAA&#10;ACEA4fwtNvbbAQD22wEAFQAAAGRycy9tZWRpYS9pbWFnZTEuanBlZ//Y/+AAEEpGSUYAAQEBANwA&#10;3AAA/9sAQwACAQEBAQECAQEBAgICAgIEAwICAgIFBAQDBAYFBgYGBQYGBgcJCAYHCQcGBggLCAkK&#10;CgoKCgYICwwLCgwJCgoK/9sAQwECAgICAgIFAwMFCgcGBwoKCgoKCgoKCgoKCgoKCgoKCgoKCgoK&#10;CgoKCgoKCgoKCgoKCgoKCgoKCgoKCgoKCgoK/8AAEQgCUQK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">
                <v:shape id="Picture 47" o:spid="_x0000_s1027" type="#_x0000_t75" style="position:absolute;left:28765;width:28677;height:24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">
                  <v:imagedata r:id="rId62" o:title=""/>
                  <v:path arrowok="t"/>
                </v:shape>
                <v:shape id="Picture 46" o:spid="_x0000_s1028" type="#_x0000_t75" style="position:absolute;width:28727;height:24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">
                  <v:imagedata r:id="rId63" o:title=""/>
                  <v:path arrowok="t"/>
                </v:shape>
                <v:shape id="Picture 48" o:spid="_x0000_s1029" type="#_x0000_t75" style="position:absolute;left:57435;top:95;width:28721;height:24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">
                  <v:imagedata r:id="rId64" o:title=""/>
                  <v:path arrowok="t"/>
                </v:shape>
                <v:shape id="Picture 53" o:spid="_x0000_s1030" type="#_x0000_t75" style="position:absolute;top:24955;width:28727;height:24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">
                  <v:imagedata r:id="rId65" o:title=""/>
                  <v:path arrowok="t"/>
                </v:shape>
                <v:shape id="Picture 55" o:spid="_x0000_s1031" type="#_x0000_t75" style="position:absolute;left:28956;top:25146;width:28727;height:24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">
                  <v:imagedata r:id="rId66" o:title=""/>
                  <v:path arrowok="t"/>
                </v:shape>
                <w10:wrap type="tight"/>
              </v:group>
            </w:pict>
          </mc:Fallback>
        </mc:AlternateContent>
      </w:r>
      <w:r>
        <w:rPr>
          <w:noProof/>
        </w:rPr>
        <w:drawing>
          <wp:anchor distT="0" distB="0" distL="114300" distR="114300" simplePos="0" relativeHeight="251676672" behindDoc="1" locked="0" layoutInCell="1" allowOverlap="1" wp14:anchorId="453FD7D6" wp14:editId="3D47FC9E">
            <wp:simplePos x="0" y="0"/>
            <wp:positionH relativeFrom="column">
              <wp:posOffset>5768340</wp:posOffset>
            </wp:positionH>
            <wp:positionV relativeFrom="paragraph">
              <wp:posOffset>2809875</wp:posOffset>
            </wp:positionV>
            <wp:extent cx="2872740" cy="2468880"/>
            <wp:effectExtent l="0" t="0" r="3810" b="7620"/>
            <wp:wrapTight wrapText="bothSides">
              <wp:wrapPolygon edited="0">
                <wp:start x="0" y="0"/>
                <wp:lineTo x="0" y="21500"/>
                <wp:lineTo x="21485" y="21500"/>
                <wp:lineTo x="21485"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p8_dorsalTM3030_9695(x400).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72740" cy="2468880"/>
                    </a:xfrm>
                    <a:prstGeom prst="rect">
                      <a:avLst/>
                    </a:prstGeom>
                  </pic:spPr>
                </pic:pic>
              </a:graphicData>
            </a:graphic>
            <wp14:sizeRelH relativeFrom="page">
              <wp14:pctWidth>0</wp14:pctWidth>
            </wp14:sizeRelH>
            <wp14:sizeRelV relativeFrom="page">
              <wp14:pctHeight>0</wp14:pctHeight>
            </wp14:sizeRelV>
          </wp:anchor>
        </w:drawing>
      </w:r>
      <w:r>
        <w:t xml:space="preserve">D </w:t>
      </w:r>
      <w:proofErr w:type="gramStart"/>
      <w:r>
        <w:t>-  Foraminifera</w:t>
      </w:r>
      <w:proofErr w:type="gramEnd"/>
      <w:r>
        <w:t xml:space="preserve"> species in ~ 7300 yrs BP tsunami layer</w:t>
      </w:r>
    </w:p>
    <w:p w14:paraId="40F23DD7" w14:textId="77777777" w:rsidR="008C6E86" w:rsidRDefault="008C6E86"/>
    <w:p w14:paraId="283B339A" w14:textId="77777777" w:rsidR="00717E3D" w:rsidRDefault="00717E3D"/>
    <w:sectPr w:rsidR="00717E3D" w:rsidSect="0093076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0C178A"/>
    <w:multiLevelType w:val="hybridMultilevel"/>
    <w:tmpl w:val="ABD0F516"/>
    <w:lvl w:ilvl="0" w:tplc="FB2A36F6">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2003852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DM1MDK1MDEzMzNU0lEKTi0uzszPAykwqgUAt+Z1ZywAAAA="/>
  </w:docVars>
  <w:rsids>
    <w:rsidRoot w:val="0093076E"/>
    <w:rsid w:val="000B190D"/>
    <w:rsid w:val="00111785"/>
    <w:rsid w:val="00125A45"/>
    <w:rsid w:val="001442B7"/>
    <w:rsid w:val="0015079B"/>
    <w:rsid w:val="00170E9C"/>
    <w:rsid w:val="001B25EF"/>
    <w:rsid w:val="001C6BF6"/>
    <w:rsid w:val="00201B2F"/>
    <w:rsid w:val="00253D45"/>
    <w:rsid w:val="00293314"/>
    <w:rsid w:val="002D261B"/>
    <w:rsid w:val="0031202D"/>
    <w:rsid w:val="00364741"/>
    <w:rsid w:val="003C0B92"/>
    <w:rsid w:val="003C22F1"/>
    <w:rsid w:val="00402717"/>
    <w:rsid w:val="00426A56"/>
    <w:rsid w:val="004D47AD"/>
    <w:rsid w:val="0050581B"/>
    <w:rsid w:val="00530725"/>
    <w:rsid w:val="00531BC6"/>
    <w:rsid w:val="005601A2"/>
    <w:rsid w:val="005E21E7"/>
    <w:rsid w:val="006C586C"/>
    <w:rsid w:val="00717E3D"/>
    <w:rsid w:val="00765CED"/>
    <w:rsid w:val="00775BF6"/>
    <w:rsid w:val="007D1207"/>
    <w:rsid w:val="007F0C94"/>
    <w:rsid w:val="008B3E0C"/>
    <w:rsid w:val="008C6E86"/>
    <w:rsid w:val="00902D38"/>
    <w:rsid w:val="009178F1"/>
    <w:rsid w:val="0092336B"/>
    <w:rsid w:val="0093076E"/>
    <w:rsid w:val="00981586"/>
    <w:rsid w:val="009950F8"/>
    <w:rsid w:val="009A74FD"/>
    <w:rsid w:val="009C795F"/>
    <w:rsid w:val="009D6D73"/>
    <w:rsid w:val="00A5519C"/>
    <w:rsid w:val="00A76E5B"/>
    <w:rsid w:val="00AB7509"/>
    <w:rsid w:val="00AC3C7B"/>
    <w:rsid w:val="00AF5244"/>
    <w:rsid w:val="00BB2425"/>
    <w:rsid w:val="00D2433A"/>
    <w:rsid w:val="00DC6612"/>
    <w:rsid w:val="00DC73F5"/>
    <w:rsid w:val="00DD7791"/>
    <w:rsid w:val="00DE77D3"/>
    <w:rsid w:val="00E0203A"/>
    <w:rsid w:val="00E32C40"/>
    <w:rsid w:val="00E64916"/>
    <w:rsid w:val="00E64D21"/>
    <w:rsid w:val="00EF0ADC"/>
    <w:rsid w:val="00EF5C9A"/>
    <w:rsid w:val="00F04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BDDBDA"/>
  <w15:chartTrackingRefBased/>
  <w15:docId w15:val="{FBD42051-3220-4F6C-A086-0C13DAEE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1207"/>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6.png"/><Relationship Id="rId42" Type="http://schemas.openxmlformats.org/officeDocument/2006/relationships/image" Target="media/image32.png"/><Relationship Id="rId47" Type="http://schemas.openxmlformats.org/officeDocument/2006/relationships/image" Target="media/image37.jpeg"/><Relationship Id="rId63" Type="http://schemas.openxmlformats.org/officeDocument/2006/relationships/image" Target="media/image54.jpeg"/><Relationship Id="rId68"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chart" Target="charts/chart3.xml"/><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emf"/><Relationship Id="rId53" Type="http://schemas.openxmlformats.org/officeDocument/2006/relationships/image" Target="media/image44.jpeg"/><Relationship Id="rId58" Type="http://schemas.openxmlformats.org/officeDocument/2006/relationships/image" Target="media/image48.jpeg"/><Relationship Id="rId66" Type="http://schemas.openxmlformats.org/officeDocument/2006/relationships/image" Target="media/image57.jpeg"/><Relationship Id="rId5" Type="http://schemas.openxmlformats.org/officeDocument/2006/relationships/webSettings" Target="webSettings.xml"/><Relationship Id="rId61" Type="http://schemas.openxmlformats.org/officeDocument/2006/relationships/image" Target="media/image51.jpe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chart" Target="charts/chart1.xml"/><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chart" Target="charts/chart4.xml"/><Relationship Id="rId38" Type="http://schemas.openxmlformats.org/officeDocument/2006/relationships/image" Target="media/image28.png"/><Relationship Id="rId46" Type="http://schemas.openxmlformats.org/officeDocument/2006/relationships/image" Target="media/image36.emf"/><Relationship Id="rId59" Type="http://schemas.openxmlformats.org/officeDocument/2006/relationships/image" Target="media/image49.jpeg"/><Relationship Id="rId67" Type="http://schemas.openxmlformats.org/officeDocument/2006/relationships/image" Target="media/image52.jpeg"/><Relationship Id="rId20" Type="http://schemas.openxmlformats.org/officeDocument/2006/relationships/image" Target="media/image15.png"/><Relationship Id="rId41" Type="http://schemas.openxmlformats.org/officeDocument/2006/relationships/image" Target="media/image31.png"/><Relationship Id="rId54" Type="http://schemas.openxmlformats.org/officeDocument/2006/relationships/image" Target="media/image45.jpeg"/><Relationship Id="rId62" Type="http://schemas.openxmlformats.org/officeDocument/2006/relationships/image" Target="media/image53.jpe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2.jpeg"/><Relationship Id="rId10" Type="http://schemas.openxmlformats.org/officeDocument/2006/relationships/image" Target="media/image5.png"/><Relationship Id="rId31" Type="http://schemas.openxmlformats.org/officeDocument/2006/relationships/chart" Target="charts/chart2.xml"/><Relationship Id="rId44" Type="http://schemas.openxmlformats.org/officeDocument/2006/relationships/image" Target="media/image34.png"/><Relationship Id="rId52" Type="http://schemas.openxmlformats.org/officeDocument/2006/relationships/image" Target="media/image43.jpeg"/><Relationship Id="rId60" Type="http://schemas.openxmlformats.org/officeDocument/2006/relationships/image" Target="media/image50.jpeg"/><Relationship Id="rId65" Type="http://schemas.openxmlformats.org/officeDocument/2006/relationships/image" Target="media/image56.jpe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6.jpeg"/></Relationships>
</file>

<file path=word/charts/_rels/chart1.xml.rels><?xml version="1.0" encoding="UTF-8" standalone="yes"?>
<Relationships xmlns="http://schemas.openxmlformats.org/package/2006/relationships"><Relationship Id="rId3" Type="http://schemas.openxmlformats.org/officeDocument/2006/relationships/oleObject" Target="file:///D:\USB%20Drive\Tsunami%20new%202025\graph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USB%20Drive\Tsunami%20new%202025\graphs.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USB%20Drive\Tsunami%20new%202025\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USB%20Drive\Tsunami%20new%202025\graph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a:t>DV1</a:t>
            </a:r>
            <a:r>
              <a:rPr lang="en-US" baseline="0"/>
              <a:t> </a:t>
            </a:r>
            <a:r>
              <a:rPr lang="en-US"/>
              <a:t>Sand (%)</a:t>
            </a:r>
          </a:p>
        </c:rich>
      </c:tx>
      <c:layout>
        <c:manualLayout>
          <c:xMode val="edge"/>
          <c:yMode val="edge"/>
          <c:x val="0.37897368560042127"/>
          <c:y val="2.7079641050430824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V!$B$1</c:f>
              <c:strCache>
                <c:ptCount val="1"/>
                <c:pt idx="0">
                  <c:v>Sand (%)</c:v>
                </c:pt>
              </c:strCache>
            </c:strRef>
          </c:tx>
          <c:spPr>
            <a:ln w="9525" cap="rnd">
              <a:solidFill>
                <a:schemeClr val="accent4">
                  <a:lumMod val="50000"/>
                </a:schemeClr>
              </a:solidFill>
              <a:round/>
            </a:ln>
            <a:effectLst/>
          </c:spPr>
          <c:marker>
            <c:symbol val="none"/>
          </c:marker>
          <c:xVal>
            <c:numRef>
              <c:f>DV!$B$2:$B$145</c:f>
              <c:numCache>
                <c:formatCode>General</c:formatCode>
                <c:ptCount val="144"/>
                <c:pt idx="0">
                  <c:v>16.420000000000002</c:v>
                </c:pt>
                <c:pt idx="1">
                  <c:v>4.6400000000000006</c:v>
                </c:pt>
                <c:pt idx="2">
                  <c:v>21.11</c:v>
                </c:pt>
                <c:pt idx="3">
                  <c:v>13.650000000000002</c:v>
                </c:pt>
                <c:pt idx="4">
                  <c:v>11.469999999999999</c:v>
                </c:pt>
                <c:pt idx="5">
                  <c:v>21.93</c:v>
                </c:pt>
                <c:pt idx="6">
                  <c:v>11.719999999999999</c:v>
                </c:pt>
                <c:pt idx="7">
                  <c:v>7.6000000000000005</c:v>
                </c:pt>
                <c:pt idx="8">
                  <c:v>22.7</c:v>
                </c:pt>
                <c:pt idx="9">
                  <c:v>20.3</c:v>
                </c:pt>
                <c:pt idx="10">
                  <c:v>40.680000000000007</c:v>
                </c:pt>
                <c:pt idx="11">
                  <c:v>14.139999999999999</c:v>
                </c:pt>
                <c:pt idx="12">
                  <c:v>3.04</c:v>
                </c:pt>
                <c:pt idx="13">
                  <c:v>36.650000000000006</c:v>
                </c:pt>
                <c:pt idx="14">
                  <c:v>2.0499999999999998</c:v>
                </c:pt>
                <c:pt idx="15">
                  <c:v>2.38</c:v>
                </c:pt>
                <c:pt idx="16">
                  <c:v>1.54</c:v>
                </c:pt>
                <c:pt idx="17">
                  <c:v>8.3299999999999983</c:v>
                </c:pt>
                <c:pt idx="18">
                  <c:v>12.65</c:v>
                </c:pt>
                <c:pt idx="19">
                  <c:v>2.69</c:v>
                </c:pt>
                <c:pt idx="20">
                  <c:v>5.9</c:v>
                </c:pt>
                <c:pt idx="21">
                  <c:v>7.5600000000000005</c:v>
                </c:pt>
                <c:pt idx="22">
                  <c:v>3.09</c:v>
                </c:pt>
                <c:pt idx="23">
                  <c:v>3.4299999999999997</c:v>
                </c:pt>
                <c:pt idx="24">
                  <c:v>4.6100000000000003</c:v>
                </c:pt>
                <c:pt idx="25">
                  <c:v>10.4</c:v>
                </c:pt>
                <c:pt idx="26">
                  <c:v>8.68</c:v>
                </c:pt>
                <c:pt idx="27">
                  <c:v>11.15</c:v>
                </c:pt>
                <c:pt idx="28">
                  <c:v>12.42</c:v>
                </c:pt>
                <c:pt idx="29">
                  <c:v>10.45</c:v>
                </c:pt>
                <c:pt idx="30">
                  <c:v>11.89</c:v>
                </c:pt>
                <c:pt idx="31">
                  <c:v>18.670000000000002</c:v>
                </c:pt>
                <c:pt idx="32">
                  <c:v>0.97</c:v>
                </c:pt>
                <c:pt idx="33">
                  <c:v>9.4899999999999984</c:v>
                </c:pt>
                <c:pt idx="34">
                  <c:v>15.469999999999999</c:v>
                </c:pt>
                <c:pt idx="35">
                  <c:v>15.44</c:v>
                </c:pt>
                <c:pt idx="36">
                  <c:v>13.94</c:v>
                </c:pt>
                <c:pt idx="37">
                  <c:v>13.830000000000002</c:v>
                </c:pt>
                <c:pt idx="38">
                  <c:v>7.3599999999999994</c:v>
                </c:pt>
                <c:pt idx="39">
                  <c:v>22.52</c:v>
                </c:pt>
                <c:pt idx="40">
                  <c:v>4.34</c:v>
                </c:pt>
                <c:pt idx="41">
                  <c:v>8.7000000000000011</c:v>
                </c:pt>
                <c:pt idx="42">
                  <c:v>10.84</c:v>
                </c:pt>
                <c:pt idx="43">
                  <c:v>3.3300000000000005</c:v>
                </c:pt>
                <c:pt idx="44">
                  <c:v>14.480000000000002</c:v>
                </c:pt>
                <c:pt idx="45">
                  <c:v>2.76</c:v>
                </c:pt>
                <c:pt idx="46">
                  <c:v>0.65</c:v>
                </c:pt>
                <c:pt idx="47">
                  <c:v>0.61</c:v>
                </c:pt>
                <c:pt idx="48">
                  <c:v>0.84</c:v>
                </c:pt>
                <c:pt idx="49">
                  <c:v>2.11</c:v>
                </c:pt>
                <c:pt idx="50">
                  <c:v>0.36</c:v>
                </c:pt>
                <c:pt idx="51">
                  <c:v>0.25</c:v>
                </c:pt>
                <c:pt idx="52">
                  <c:v>2.02</c:v>
                </c:pt>
                <c:pt idx="53">
                  <c:v>20.380000000000003</c:v>
                </c:pt>
                <c:pt idx="54">
                  <c:v>6.5399999999999991</c:v>
                </c:pt>
                <c:pt idx="55">
                  <c:v>4.5699999999999994</c:v>
                </c:pt>
                <c:pt idx="56">
                  <c:v>1.98</c:v>
                </c:pt>
                <c:pt idx="57">
                  <c:v>4.82</c:v>
                </c:pt>
                <c:pt idx="58">
                  <c:v>6.47</c:v>
                </c:pt>
                <c:pt idx="59">
                  <c:v>0.56000000000000005</c:v>
                </c:pt>
                <c:pt idx="60">
                  <c:v>13.48</c:v>
                </c:pt>
                <c:pt idx="61">
                  <c:v>1.22</c:v>
                </c:pt>
                <c:pt idx="62">
                  <c:v>2.82</c:v>
                </c:pt>
                <c:pt idx="63">
                  <c:v>1.82</c:v>
                </c:pt>
                <c:pt idx="64">
                  <c:v>2.0099999999999998</c:v>
                </c:pt>
                <c:pt idx="65">
                  <c:v>2.46</c:v>
                </c:pt>
                <c:pt idx="66">
                  <c:v>4.6300000000000008</c:v>
                </c:pt>
                <c:pt idx="67">
                  <c:v>1.9100000000000001</c:v>
                </c:pt>
                <c:pt idx="68">
                  <c:v>6.98</c:v>
                </c:pt>
                <c:pt idx="69">
                  <c:v>7.25</c:v>
                </c:pt>
                <c:pt idx="70">
                  <c:v>7.66</c:v>
                </c:pt>
                <c:pt idx="71">
                  <c:v>0.81</c:v>
                </c:pt>
                <c:pt idx="72">
                  <c:v>5.22</c:v>
                </c:pt>
                <c:pt idx="73">
                  <c:v>8.7000000000000011</c:v>
                </c:pt>
                <c:pt idx="74">
                  <c:v>2.95</c:v>
                </c:pt>
                <c:pt idx="75">
                  <c:v>3.56</c:v>
                </c:pt>
                <c:pt idx="76">
                  <c:v>4.09</c:v>
                </c:pt>
                <c:pt idx="77">
                  <c:v>6.9399999999999995</c:v>
                </c:pt>
                <c:pt idx="78">
                  <c:v>1.0900000000000001</c:v>
                </c:pt>
                <c:pt idx="79">
                  <c:v>5.23</c:v>
                </c:pt>
                <c:pt idx="80">
                  <c:v>7.1099999999999994</c:v>
                </c:pt>
                <c:pt idx="81">
                  <c:v>3.8200000000000003</c:v>
                </c:pt>
                <c:pt idx="82">
                  <c:v>1.82</c:v>
                </c:pt>
                <c:pt idx="83">
                  <c:v>10.220000000000001</c:v>
                </c:pt>
                <c:pt idx="84">
                  <c:v>15.129999999999999</c:v>
                </c:pt>
                <c:pt idx="85">
                  <c:v>7.43</c:v>
                </c:pt>
                <c:pt idx="86">
                  <c:v>4.32</c:v>
                </c:pt>
                <c:pt idx="87">
                  <c:v>8.74</c:v>
                </c:pt>
                <c:pt idx="88">
                  <c:v>1.6</c:v>
                </c:pt>
                <c:pt idx="89">
                  <c:v>21.27</c:v>
                </c:pt>
                <c:pt idx="90">
                  <c:v>4.5999999999999996</c:v>
                </c:pt>
                <c:pt idx="91">
                  <c:v>4.6500000000000004</c:v>
                </c:pt>
                <c:pt idx="92">
                  <c:v>2.29</c:v>
                </c:pt>
                <c:pt idx="93">
                  <c:v>0.91</c:v>
                </c:pt>
                <c:pt idx="94">
                  <c:v>2.21</c:v>
                </c:pt>
                <c:pt idx="95">
                  <c:v>8.1399999999999988</c:v>
                </c:pt>
                <c:pt idx="96">
                  <c:v>11.129999999999999</c:v>
                </c:pt>
                <c:pt idx="97">
                  <c:v>11.129999999999999</c:v>
                </c:pt>
                <c:pt idx="98">
                  <c:v>16.55</c:v>
                </c:pt>
                <c:pt idx="99">
                  <c:v>40.57</c:v>
                </c:pt>
                <c:pt idx="100">
                  <c:v>13.610000000000001</c:v>
                </c:pt>
                <c:pt idx="101">
                  <c:v>7.98</c:v>
                </c:pt>
                <c:pt idx="102">
                  <c:v>11.050000000000002</c:v>
                </c:pt>
                <c:pt idx="103">
                  <c:v>4.2700000000000005</c:v>
                </c:pt>
                <c:pt idx="104">
                  <c:v>3.2399999999999998</c:v>
                </c:pt>
                <c:pt idx="105">
                  <c:v>5.83</c:v>
                </c:pt>
                <c:pt idx="106">
                  <c:v>8.67</c:v>
                </c:pt>
                <c:pt idx="107">
                  <c:v>12.610000000000001</c:v>
                </c:pt>
                <c:pt idx="108">
                  <c:v>8.629999999999999</c:v>
                </c:pt>
                <c:pt idx="109">
                  <c:v>9.15</c:v>
                </c:pt>
                <c:pt idx="110">
                  <c:v>3.17</c:v>
                </c:pt>
                <c:pt idx="111">
                  <c:v>12.420000000000003</c:v>
                </c:pt>
                <c:pt idx="112">
                  <c:v>8.23</c:v>
                </c:pt>
                <c:pt idx="113">
                  <c:v>8.75</c:v>
                </c:pt>
                <c:pt idx="114">
                  <c:v>36.159999999999997</c:v>
                </c:pt>
                <c:pt idx="115">
                  <c:v>8.9699999999999989</c:v>
                </c:pt>
                <c:pt idx="116">
                  <c:v>7.4200000000000008</c:v>
                </c:pt>
                <c:pt idx="117">
                  <c:v>1.9</c:v>
                </c:pt>
                <c:pt idx="118">
                  <c:v>1.5</c:v>
                </c:pt>
                <c:pt idx="119">
                  <c:v>12.239999999999998</c:v>
                </c:pt>
                <c:pt idx="120">
                  <c:v>11.910000000000002</c:v>
                </c:pt>
                <c:pt idx="121">
                  <c:v>5.85</c:v>
                </c:pt>
                <c:pt idx="122">
                  <c:v>15.050000000000002</c:v>
                </c:pt>
                <c:pt idx="123">
                  <c:v>2.88</c:v>
                </c:pt>
                <c:pt idx="124">
                  <c:v>15.170000000000002</c:v>
                </c:pt>
                <c:pt idx="125">
                  <c:v>14.299999999999999</c:v>
                </c:pt>
                <c:pt idx="126">
                  <c:v>9.7399999999999984</c:v>
                </c:pt>
                <c:pt idx="127">
                  <c:v>5.91</c:v>
                </c:pt>
                <c:pt idx="128">
                  <c:v>0.9</c:v>
                </c:pt>
                <c:pt idx="129">
                  <c:v>1.68</c:v>
                </c:pt>
                <c:pt idx="130">
                  <c:v>0.39</c:v>
                </c:pt>
                <c:pt idx="131">
                  <c:v>3.34</c:v>
                </c:pt>
                <c:pt idx="132">
                  <c:v>7.8</c:v>
                </c:pt>
                <c:pt idx="133">
                  <c:v>5.42</c:v>
                </c:pt>
                <c:pt idx="134">
                  <c:v>12.92</c:v>
                </c:pt>
                <c:pt idx="135">
                  <c:v>4.24</c:v>
                </c:pt>
                <c:pt idx="136">
                  <c:v>3.1799999999999997</c:v>
                </c:pt>
                <c:pt idx="137">
                  <c:v>6.8699999999999992</c:v>
                </c:pt>
                <c:pt idx="138">
                  <c:v>7.6999999999999993</c:v>
                </c:pt>
                <c:pt idx="139">
                  <c:v>5.07</c:v>
                </c:pt>
                <c:pt idx="140">
                  <c:v>5.6400000000000006</c:v>
                </c:pt>
                <c:pt idx="141">
                  <c:v>8.4600000000000009</c:v>
                </c:pt>
                <c:pt idx="142">
                  <c:v>4.0500000000000007</c:v>
                </c:pt>
                <c:pt idx="143">
                  <c:v>23.259999999999998</c:v>
                </c:pt>
              </c:numCache>
            </c:numRef>
          </c:xVal>
          <c:yVal>
            <c:numRef>
              <c:f>DV!$A$2:$A$145</c:f>
              <c:numCache>
                <c:formatCode>General</c:formatCode>
                <c:ptCount val="14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numCache>
            </c:numRef>
          </c:yVal>
          <c:smooth val="0"/>
          <c:extLst>
            <c:ext xmlns:c16="http://schemas.microsoft.com/office/drawing/2014/chart" uri="{C3380CC4-5D6E-409C-BE32-E72D297353CC}">
              <c16:uniqueId val="{00000000-1735-4F08-8D45-C984F3415AC8}"/>
            </c:ext>
          </c:extLst>
        </c:ser>
        <c:dLbls>
          <c:showLegendKey val="0"/>
          <c:showVal val="0"/>
          <c:showCatName val="0"/>
          <c:showSerName val="0"/>
          <c:showPercent val="0"/>
          <c:showBubbleSize val="0"/>
        </c:dLbls>
        <c:axId val="1191739664"/>
        <c:axId val="1191740080"/>
      </c:scatterChart>
      <c:valAx>
        <c:axId val="1191739664"/>
        <c:scaling>
          <c:orientation val="minMax"/>
          <c:max val="100"/>
        </c:scaling>
        <c:delete val="0"/>
        <c:axPos val="t"/>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40080"/>
        <c:crosses val="autoZero"/>
        <c:crossBetween val="midCat"/>
        <c:majorUnit val="20"/>
      </c:valAx>
      <c:valAx>
        <c:axId val="1191740080"/>
        <c:scaling>
          <c:orientation val="maxMin"/>
          <c:max val="150"/>
          <c:min val="0"/>
        </c:scaling>
        <c:delete val="0"/>
        <c:axPos val="l"/>
        <c:numFmt formatCode="General" sourceLinked="1"/>
        <c:majorTickMark val="cross"/>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39664"/>
        <c:crosses val="autoZero"/>
        <c:crossBetween val="midCat"/>
        <c:majorUnit val="20"/>
        <c:minorUnit val="10"/>
      </c:valAx>
      <c:spPr>
        <a:noFill/>
        <a:ln w="12700">
          <a:solidFill>
            <a:schemeClr val="bg1">
              <a:lumMod val="85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DV1</a:t>
            </a:r>
            <a:r>
              <a:rPr lang="en-US" sz="1000" baseline="0"/>
              <a:t> </a:t>
            </a:r>
            <a:r>
              <a:rPr lang="en-US" sz="1000"/>
              <a:t> XRF PC1 (Ca,</a:t>
            </a:r>
            <a:r>
              <a:rPr lang="en-US" sz="1000" baseline="0"/>
              <a:t> Sr</a:t>
            </a:r>
            <a:r>
              <a:rPr lang="en-US" sz="1000"/>
              <a:t>, Zr)</a:t>
            </a:r>
          </a:p>
        </c:rich>
      </c:tx>
      <c:layout>
        <c:manualLayout>
          <c:xMode val="edge"/>
          <c:yMode val="edge"/>
          <c:x val="0.18157212382854918"/>
          <c:y val="4.0296188737830058E-2"/>
        </c:manualLayout>
      </c:layout>
      <c:overlay val="0"/>
      <c:spPr>
        <a:noFill/>
        <a:ln>
          <a:noFill/>
        </a:ln>
        <a:effectLst/>
      </c:spPr>
    </c:title>
    <c:autoTitleDeleted val="0"/>
    <c:plotArea>
      <c:layout/>
      <c:scatterChart>
        <c:scatterStyle val="lineMarker"/>
        <c:varyColors val="0"/>
        <c:ser>
          <c:idx val="0"/>
          <c:order val="0"/>
          <c:tx>
            <c:strRef>
              <c:f>DV!$D$1</c:f>
              <c:strCache>
                <c:ptCount val="1"/>
                <c:pt idx="0">
                  <c:v>DV1 XRF PC1 (Ca, Sr, Zr)</c:v>
                </c:pt>
              </c:strCache>
            </c:strRef>
          </c:tx>
          <c:spPr>
            <a:ln w="9525"/>
          </c:spPr>
          <c:marker>
            <c:symbol val="none"/>
          </c:marker>
          <c:xVal>
            <c:numRef>
              <c:f>DV!$E$2:$E$145</c:f>
              <c:numCache>
                <c:formatCode>General</c:formatCode>
                <c:ptCount val="144"/>
                <c:pt idx="0">
                  <c:v>0.45967000000000002</c:v>
                </c:pt>
                <c:pt idx="1">
                  <c:v>0.11207500000000001</c:v>
                </c:pt>
                <c:pt idx="2">
                  <c:v>-0.23552000000000001</c:v>
                </c:pt>
                <c:pt idx="3">
                  <c:v>-0.58311500000000005</c:v>
                </c:pt>
                <c:pt idx="4">
                  <c:v>-0.93071000000000004</c:v>
                </c:pt>
                <c:pt idx="5">
                  <c:v>-0.60221000000000002</c:v>
                </c:pt>
                <c:pt idx="6">
                  <c:v>-0.27371000000000001</c:v>
                </c:pt>
                <c:pt idx="7">
                  <c:v>-0.40454499999999999</c:v>
                </c:pt>
                <c:pt idx="8">
                  <c:v>-0.53537999999999997</c:v>
                </c:pt>
                <c:pt idx="9">
                  <c:v>0.57882</c:v>
                </c:pt>
                <c:pt idx="10">
                  <c:v>1.69302</c:v>
                </c:pt>
                <c:pt idx="11">
                  <c:v>0.87028499999999998</c:v>
                </c:pt>
                <c:pt idx="12">
                  <c:v>4.7550000000000002E-2</c:v>
                </c:pt>
                <c:pt idx="13">
                  <c:v>-0.31439</c:v>
                </c:pt>
                <c:pt idx="14">
                  <c:v>-0.67632999999999999</c:v>
                </c:pt>
                <c:pt idx="15">
                  <c:v>-0.60748999999999997</c:v>
                </c:pt>
                <c:pt idx="16">
                  <c:v>-0.53864999999999996</c:v>
                </c:pt>
                <c:pt idx="17">
                  <c:v>-3.9549999999999974E-2</c:v>
                </c:pt>
                <c:pt idx="18">
                  <c:v>0.45955000000000001</c:v>
                </c:pt>
                <c:pt idx="19">
                  <c:v>-0.11165999999999998</c:v>
                </c:pt>
                <c:pt idx="20">
                  <c:v>-0.68286999999999998</c:v>
                </c:pt>
                <c:pt idx="21">
                  <c:v>-1.0416049999999999</c:v>
                </c:pt>
                <c:pt idx="22">
                  <c:v>-1.4003399999999999</c:v>
                </c:pt>
                <c:pt idx="23">
                  <c:v>-1.366655</c:v>
                </c:pt>
                <c:pt idx="24">
                  <c:v>-1.33297</c:v>
                </c:pt>
                <c:pt idx="25">
                  <c:v>-1.0310299999999999</c:v>
                </c:pt>
                <c:pt idx="26">
                  <c:v>-0.72909000000000002</c:v>
                </c:pt>
                <c:pt idx="27">
                  <c:v>-0.61644500000000002</c:v>
                </c:pt>
                <c:pt idx="28">
                  <c:v>-0.50380000000000003</c:v>
                </c:pt>
                <c:pt idx="29">
                  <c:v>-0.449735</c:v>
                </c:pt>
                <c:pt idx="30">
                  <c:v>-0.39567000000000002</c:v>
                </c:pt>
                <c:pt idx="31">
                  <c:v>-0.63907000000000003</c:v>
                </c:pt>
                <c:pt idx="32">
                  <c:v>-0.88246999999999998</c:v>
                </c:pt>
                <c:pt idx="33">
                  <c:v>-0.52124999999999999</c:v>
                </c:pt>
                <c:pt idx="34">
                  <c:v>-0.16003000000000001</c:v>
                </c:pt>
                <c:pt idx="35">
                  <c:v>-8.4864999999999996E-2</c:v>
                </c:pt>
                <c:pt idx="36">
                  <c:v>-9.7000000000000003E-3</c:v>
                </c:pt>
                <c:pt idx="37">
                  <c:v>2.6915000000000001E-2</c:v>
                </c:pt>
                <c:pt idx="38">
                  <c:v>6.3530000000000003E-2</c:v>
                </c:pt>
                <c:pt idx="39">
                  <c:v>-0.23583500000000002</c:v>
                </c:pt>
                <c:pt idx="40">
                  <c:v>-0.53520000000000001</c:v>
                </c:pt>
                <c:pt idx="41">
                  <c:v>-0.68547000000000002</c:v>
                </c:pt>
                <c:pt idx="42">
                  <c:v>-0.83574000000000004</c:v>
                </c:pt>
                <c:pt idx="43">
                  <c:v>-0.66533500000000001</c:v>
                </c:pt>
                <c:pt idx="44">
                  <c:v>-0.49492999999999998</c:v>
                </c:pt>
                <c:pt idx="45">
                  <c:v>-0.57430999999999999</c:v>
                </c:pt>
                <c:pt idx="46">
                  <c:v>-0.65368999999999999</c:v>
                </c:pt>
                <c:pt idx="47">
                  <c:v>-0.75180500000000006</c:v>
                </c:pt>
                <c:pt idx="48">
                  <c:v>-0.84992000000000001</c:v>
                </c:pt>
                <c:pt idx="49">
                  <c:v>-0.29734499999999997</c:v>
                </c:pt>
                <c:pt idx="50">
                  <c:v>0.25523000000000001</c:v>
                </c:pt>
                <c:pt idx="51">
                  <c:v>-0.32323000000000002</c:v>
                </c:pt>
                <c:pt idx="52">
                  <c:v>-0.90168999999999999</c:v>
                </c:pt>
                <c:pt idx="53">
                  <c:v>-0.57530999999999999</c:v>
                </c:pt>
                <c:pt idx="54">
                  <c:v>-0.24893000000000001</c:v>
                </c:pt>
                <c:pt idx="55">
                  <c:v>-0.29021000000000002</c:v>
                </c:pt>
                <c:pt idx="56">
                  <c:v>-0.33149000000000001</c:v>
                </c:pt>
                <c:pt idx="57">
                  <c:v>5.1494999999999985E-2</c:v>
                </c:pt>
                <c:pt idx="58">
                  <c:v>0.43447999999999998</c:v>
                </c:pt>
                <c:pt idx="59">
                  <c:v>9.2639999999999986E-2</c:v>
                </c:pt>
                <c:pt idx="60">
                  <c:v>-0.2492</c:v>
                </c:pt>
                <c:pt idx="61">
                  <c:v>-0.36805500000000002</c:v>
                </c:pt>
                <c:pt idx="62">
                  <c:v>-0.48691000000000001</c:v>
                </c:pt>
                <c:pt idx="63">
                  <c:v>-0.77402499999999996</c:v>
                </c:pt>
                <c:pt idx="64">
                  <c:v>-1.06114</c:v>
                </c:pt>
                <c:pt idx="65">
                  <c:v>-0.57018499999999994</c:v>
                </c:pt>
                <c:pt idx="66">
                  <c:v>-7.9229999999999995E-2</c:v>
                </c:pt>
                <c:pt idx="67">
                  <c:v>-0.25257499999999999</c:v>
                </c:pt>
                <c:pt idx="68">
                  <c:v>-0.42592000000000002</c:v>
                </c:pt>
                <c:pt idx="69">
                  <c:v>-0.42120999999999997</c:v>
                </c:pt>
                <c:pt idx="70">
                  <c:v>-0.41649999999999998</c:v>
                </c:pt>
                <c:pt idx="71">
                  <c:v>-0.16813499999999998</c:v>
                </c:pt>
                <c:pt idx="72">
                  <c:v>8.0229999999999996E-2</c:v>
                </c:pt>
                <c:pt idx="73">
                  <c:v>3.3100000000000004E-3</c:v>
                </c:pt>
                <c:pt idx="74">
                  <c:v>-7.3609999999999995E-2</c:v>
                </c:pt>
                <c:pt idx="75">
                  <c:v>-0.27907999999999999</c:v>
                </c:pt>
                <c:pt idx="76">
                  <c:v>-0.48454999999999998</c:v>
                </c:pt>
                <c:pt idx="77">
                  <c:v>-0.31404500000000002</c:v>
                </c:pt>
                <c:pt idx="78">
                  <c:v>-0.14354</c:v>
                </c:pt>
                <c:pt idx="79">
                  <c:v>-0.1026</c:v>
                </c:pt>
                <c:pt idx="80">
                  <c:v>-6.166E-2</c:v>
                </c:pt>
                <c:pt idx="81">
                  <c:v>-0.34412000000000004</c:v>
                </c:pt>
                <c:pt idx="82">
                  <c:v>-0.62658000000000003</c:v>
                </c:pt>
                <c:pt idx="83">
                  <c:v>-0.64698500000000003</c:v>
                </c:pt>
                <c:pt idx="84">
                  <c:v>-0.66739000000000004</c:v>
                </c:pt>
                <c:pt idx="85">
                  <c:v>-0.33332500000000004</c:v>
                </c:pt>
                <c:pt idx="86">
                  <c:v>7.3999999999999999E-4</c:v>
                </c:pt>
                <c:pt idx="87">
                  <c:v>-0.26335000000000003</c:v>
                </c:pt>
                <c:pt idx="88">
                  <c:v>-0.52744000000000002</c:v>
                </c:pt>
                <c:pt idx="89">
                  <c:v>-0.19565500000000002</c:v>
                </c:pt>
                <c:pt idx="90">
                  <c:v>0.13613</c:v>
                </c:pt>
                <c:pt idx="91">
                  <c:v>5.6160000000000002E-2</c:v>
                </c:pt>
                <c:pt idx="92">
                  <c:v>-2.3810000000000001E-2</c:v>
                </c:pt>
                <c:pt idx="93">
                  <c:v>0.50779999999999992</c:v>
                </c:pt>
                <c:pt idx="94">
                  <c:v>1.0394099999999999</c:v>
                </c:pt>
                <c:pt idx="95">
                  <c:v>0.89273499999999995</c:v>
                </c:pt>
                <c:pt idx="96">
                  <c:v>0.74605999999999995</c:v>
                </c:pt>
                <c:pt idx="97">
                  <c:v>0.19395999999999997</c:v>
                </c:pt>
                <c:pt idx="98">
                  <c:v>-0.35814000000000001</c:v>
                </c:pt>
                <c:pt idx="99">
                  <c:v>0.31022</c:v>
                </c:pt>
                <c:pt idx="100">
                  <c:v>0.97858000000000001</c:v>
                </c:pt>
                <c:pt idx="101">
                  <c:v>1.2490000000000001E-2</c:v>
                </c:pt>
                <c:pt idx="102">
                  <c:v>-0.9536</c:v>
                </c:pt>
                <c:pt idx="103">
                  <c:v>-4.6974999999999989E-2</c:v>
                </c:pt>
                <c:pt idx="104">
                  <c:v>0.85965000000000003</c:v>
                </c:pt>
                <c:pt idx="105">
                  <c:v>0.16406500000000002</c:v>
                </c:pt>
                <c:pt idx="106">
                  <c:v>-0.53151999999999999</c:v>
                </c:pt>
                <c:pt idx="107">
                  <c:v>0.51424499999999995</c:v>
                </c:pt>
                <c:pt idx="108">
                  <c:v>1.5600099999999999</c:v>
                </c:pt>
                <c:pt idx="109">
                  <c:v>0.68828499999999992</c:v>
                </c:pt>
                <c:pt idx="110">
                  <c:v>-0.18343999999999999</c:v>
                </c:pt>
                <c:pt idx="111">
                  <c:v>0.13492999999999999</c:v>
                </c:pt>
                <c:pt idx="112">
                  <c:v>0.45329999999999998</c:v>
                </c:pt>
                <c:pt idx="113">
                  <c:v>1.7133350000000001</c:v>
                </c:pt>
                <c:pt idx="114">
                  <c:v>2.9733700000000001</c:v>
                </c:pt>
                <c:pt idx="115">
                  <c:v>1.21251</c:v>
                </c:pt>
                <c:pt idx="116">
                  <c:v>-0.54835</c:v>
                </c:pt>
                <c:pt idx="117">
                  <c:v>-0.233235</c:v>
                </c:pt>
                <c:pt idx="118">
                  <c:v>8.1879999999999994E-2</c:v>
                </c:pt>
                <c:pt idx="119">
                  <c:v>-0.135935</c:v>
                </c:pt>
                <c:pt idx="120">
                  <c:v>-0.35375000000000001</c:v>
                </c:pt>
                <c:pt idx="121">
                  <c:v>-0.235065</c:v>
                </c:pt>
                <c:pt idx="122">
                  <c:v>-0.11638</c:v>
                </c:pt>
                <c:pt idx="123">
                  <c:v>-0.26178499999999999</c:v>
                </c:pt>
                <c:pt idx="124">
                  <c:v>-0.40719</c:v>
                </c:pt>
                <c:pt idx="125">
                  <c:v>-0.56352999999999998</c:v>
                </c:pt>
                <c:pt idx="126">
                  <c:v>-0.71987000000000001</c:v>
                </c:pt>
                <c:pt idx="127">
                  <c:v>-0.65561500000000006</c:v>
                </c:pt>
                <c:pt idx="128">
                  <c:v>-0.59136</c:v>
                </c:pt>
                <c:pt idx="129">
                  <c:v>-0.61965999999999999</c:v>
                </c:pt>
                <c:pt idx="130">
                  <c:v>-0.64795999999999998</c:v>
                </c:pt>
                <c:pt idx="131">
                  <c:v>-0.52795000000000003</c:v>
                </c:pt>
                <c:pt idx="132">
                  <c:v>-0.40794000000000002</c:v>
                </c:pt>
                <c:pt idx="133">
                  <c:v>-0.62550499999999998</c:v>
                </c:pt>
                <c:pt idx="134">
                  <c:v>-0.84306999999999999</c:v>
                </c:pt>
                <c:pt idx="135">
                  <c:v>-0.76122000000000001</c:v>
                </c:pt>
                <c:pt idx="136">
                  <c:v>-0.67937000000000003</c:v>
                </c:pt>
                <c:pt idx="137">
                  <c:v>-1.10182</c:v>
                </c:pt>
                <c:pt idx="138">
                  <c:v>-1.52427</c:v>
                </c:pt>
                <c:pt idx="139">
                  <c:v>-1.2913350000000001</c:v>
                </c:pt>
                <c:pt idx="140">
                  <c:v>-1.0584</c:v>
                </c:pt>
                <c:pt idx="141">
                  <c:v>-0.825465</c:v>
                </c:pt>
                <c:pt idx="142">
                  <c:v>-0.59253</c:v>
                </c:pt>
                <c:pt idx="143">
                  <c:v>-0.359595</c:v>
                </c:pt>
              </c:numCache>
            </c:numRef>
          </c:xVal>
          <c:yVal>
            <c:numRef>
              <c:f>DV!$A$2:$A$145</c:f>
              <c:numCache>
                <c:formatCode>General</c:formatCode>
                <c:ptCount val="14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numCache>
            </c:numRef>
          </c:yVal>
          <c:smooth val="0"/>
          <c:extLst>
            <c:ext xmlns:c16="http://schemas.microsoft.com/office/drawing/2014/chart" uri="{C3380CC4-5D6E-409C-BE32-E72D297353CC}">
              <c16:uniqueId val="{00000000-1190-46C7-B2F8-7B399272B5A2}"/>
            </c:ext>
          </c:extLst>
        </c:ser>
        <c:dLbls>
          <c:showLegendKey val="0"/>
          <c:showVal val="0"/>
          <c:showCatName val="0"/>
          <c:showSerName val="0"/>
          <c:showPercent val="0"/>
          <c:showBubbleSize val="0"/>
        </c:dLbls>
        <c:axId val="1191739664"/>
        <c:axId val="1191740080"/>
      </c:scatterChart>
      <c:valAx>
        <c:axId val="1191739664"/>
        <c:scaling>
          <c:orientation val="minMax"/>
          <c:max val="4"/>
          <c:min val="-2"/>
        </c:scaling>
        <c:delete val="0"/>
        <c:axPos val="t"/>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40080"/>
        <c:crosses val="autoZero"/>
        <c:crossBetween val="midCat"/>
      </c:valAx>
      <c:valAx>
        <c:axId val="1191740080"/>
        <c:scaling>
          <c:orientation val="maxMin"/>
          <c:max val="150"/>
          <c:min val="0"/>
        </c:scaling>
        <c:delete val="0"/>
        <c:axPos val="l"/>
        <c:numFmt formatCode="General" sourceLinked="1"/>
        <c:majorTickMark val="cross"/>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39664"/>
        <c:crosses val="autoZero"/>
        <c:crossBetween val="midCat"/>
        <c:majorUnit val="25"/>
      </c:valAx>
      <c:spPr>
        <a:ln>
          <a:solidFill>
            <a:schemeClr val="bg1">
              <a:lumMod val="85000"/>
            </a:schemeClr>
          </a:solidFill>
        </a:ln>
      </c:spPr>
    </c:plotArea>
    <c:plotVisOnly val="1"/>
    <c:dispBlanksAs val="gap"/>
    <c:showDLblsOverMax val="0"/>
  </c:chart>
  <c:spPr>
    <a:ln>
      <a:noFill/>
    </a:ln>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DV2  XRF PC1 (Ca, Sr, Zr)</a:t>
            </a:r>
          </a:p>
        </c:rich>
      </c:tx>
      <c:layout>
        <c:manualLayout>
          <c:xMode val="edge"/>
          <c:yMode val="edge"/>
          <c:x val="0.1883829621783957"/>
          <c:y val="4.0296188737830058E-2"/>
        </c:manualLayout>
      </c:layout>
      <c:overlay val="0"/>
      <c:spPr>
        <a:noFill/>
        <a:ln>
          <a:noFill/>
        </a:ln>
        <a:effectLst/>
      </c:spPr>
    </c:title>
    <c:autoTitleDeleted val="0"/>
    <c:plotArea>
      <c:layout/>
      <c:scatterChart>
        <c:scatterStyle val="lineMarker"/>
        <c:varyColors val="0"/>
        <c:ser>
          <c:idx val="0"/>
          <c:order val="0"/>
          <c:tx>
            <c:strRef>
              <c:f>DV!$D$1</c:f>
              <c:strCache>
                <c:ptCount val="1"/>
                <c:pt idx="0">
                  <c:v>DV1 XRF PC1 (Ca, Sr, Zr)</c:v>
                </c:pt>
              </c:strCache>
            </c:strRef>
          </c:tx>
          <c:spPr>
            <a:ln w="9525"/>
          </c:spPr>
          <c:marker>
            <c:symbol val="none"/>
          </c:marker>
          <c:xVal>
            <c:numRef>
              <c:f>DV!$J$2:$J$150</c:f>
              <c:numCache>
                <c:formatCode>General</c:formatCode>
                <c:ptCount val="149"/>
                <c:pt idx="0">
                  <c:v>0.79052999999999984</c:v>
                </c:pt>
                <c:pt idx="1">
                  <c:v>1.9418</c:v>
                </c:pt>
                <c:pt idx="2">
                  <c:v>3.09307</c:v>
                </c:pt>
                <c:pt idx="3">
                  <c:v>4.2443400000000002</c:v>
                </c:pt>
                <c:pt idx="4">
                  <c:v>2.275115</c:v>
                </c:pt>
                <c:pt idx="5">
                  <c:v>0.30589</c:v>
                </c:pt>
                <c:pt idx="6">
                  <c:v>0.61332999999999993</c:v>
                </c:pt>
                <c:pt idx="7">
                  <c:v>0.92076999999999998</c:v>
                </c:pt>
                <c:pt idx="8">
                  <c:v>1.74407</c:v>
                </c:pt>
                <c:pt idx="9">
                  <c:v>2.5673699999999999</c:v>
                </c:pt>
                <c:pt idx="10">
                  <c:v>1.37259</c:v>
                </c:pt>
                <c:pt idx="11">
                  <c:v>0.17781</c:v>
                </c:pt>
                <c:pt idx="12">
                  <c:v>0.44975999999999999</c:v>
                </c:pt>
                <c:pt idx="13">
                  <c:v>0.72170999999999996</c:v>
                </c:pt>
                <c:pt idx="14">
                  <c:v>0.14245999999999998</c:v>
                </c:pt>
                <c:pt idx="15">
                  <c:v>-0.43679000000000001</c:v>
                </c:pt>
                <c:pt idx="16">
                  <c:v>-7.9265000000000002E-2</c:v>
                </c:pt>
                <c:pt idx="17">
                  <c:v>0.27826000000000001</c:v>
                </c:pt>
                <c:pt idx="18">
                  <c:v>1.191865</c:v>
                </c:pt>
                <c:pt idx="19">
                  <c:v>2.10547</c:v>
                </c:pt>
                <c:pt idx="20">
                  <c:v>1.34232</c:v>
                </c:pt>
                <c:pt idx="21">
                  <c:v>0.57916999999999996</c:v>
                </c:pt>
                <c:pt idx="22">
                  <c:v>-3.5680000000000045E-2</c:v>
                </c:pt>
                <c:pt idx="23">
                  <c:v>-0.65053000000000005</c:v>
                </c:pt>
                <c:pt idx="24">
                  <c:v>-0.46432000000000007</c:v>
                </c:pt>
                <c:pt idx="25">
                  <c:v>-0.27811000000000002</c:v>
                </c:pt>
                <c:pt idx="26">
                  <c:v>0.77713999999999994</c:v>
                </c:pt>
                <c:pt idx="27">
                  <c:v>1.83239</c:v>
                </c:pt>
                <c:pt idx="28">
                  <c:v>2.5899749999999999</c:v>
                </c:pt>
                <c:pt idx="29">
                  <c:v>3.3475600000000001</c:v>
                </c:pt>
                <c:pt idx="30">
                  <c:v>3.043005</c:v>
                </c:pt>
                <c:pt idx="31">
                  <c:v>2.7384499999999998</c:v>
                </c:pt>
                <c:pt idx="32">
                  <c:v>1.4834399999999999</c:v>
                </c:pt>
                <c:pt idx="33">
                  <c:v>0.22842999999999999</c:v>
                </c:pt>
                <c:pt idx="34">
                  <c:v>0.73851499999999992</c:v>
                </c:pt>
                <c:pt idx="35">
                  <c:v>1.2485999999999999</c:v>
                </c:pt>
                <c:pt idx="36">
                  <c:v>1.2352799999999999</c:v>
                </c:pt>
                <c:pt idx="37">
                  <c:v>1.2219599999999999</c:v>
                </c:pt>
                <c:pt idx="38">
                  <c:v>1.3135650000000001</c:v>
                </c:pt>
                <c:pt idx="39">
                  <c:v>1.40517</c:v>
                </c:pt>
                <c:pt idx="40">
                  <c:v>1.649715</c:v>
                </c:pt>
                <c:pt idx="41">
                  <c:v>1.8942600000000001</c:v>
                </c:pt>
                <c:pt idx="42">
                  <c:v>0.91897499999999999</c:v>
                </c:pt>
                <c:pt idx="43">
                  <c:v>-5.6309999999999999E-2</c:v>
                </c:pt>
                <c:pt idx="44">
                  <c:v>-8.4260000000000002E-2</c:v>
                </c:pt>
                <c:pt idx="45">
                  <c:v>-0.11221</c:v>
                </c:pt>
                <c:pt idx="46">
                  <c:v>0.55020500000000006</c:v>
                </c:pt>
                <c:pt idx="47">
                  <c:v>1.21262</c:v>
                </c:pt>
                <c:pt idx="48">
                  <c:v>0.63772000000000006</c:v>
                </c:pt>
                <c:pt idx="49">
                  <c:v>6.2820000000000001E-2</c:v>
                </c:pt>
                <c:pt idx="50">
                  <c:v>0.20907000000000001</c:v>
                </c:pt>
                <c:pt idx="51">
                  <c:v>0.35532000000000002</c:v>
                </c:pt>
                <c:pt idx="52">
                  <c:v>0.17174500000000001</c:v>
                </c:pt>
                <c:pt idx="53">
                  <c:v>-1.183E-2</c:v>
                </c:pt>
                <c:pt idx="54">
                  <c:v>-0.154695</c:v>
                </c:pt>
                <c:pt idx="55">
                  <c:v>-0.29755999999999999</c:v>
                </c:pt>
                <c:pt idx="56">
                  <c:v>0.99545000000000006</c:v>
                </c:pt>
                <c:pt idx="57">
                  <c:v>2.2884600000000002</c:v>
                </c:pt>
                <c:pt idx="58">
                  <c:v>1.3911750000000001</c:v>
                </c:pt>
                <c:pt idx="59">
                  <c:v>0.49389</c:v>
                </c:pt>
                <c:pt idx="60">
                  <c:v>-0.12168500000000002</c:v>
                </c:pt>
                <c:pt idx="61">
                  <c:v>-0.73726000000000003</c:v>
                </c:pt>
                <c:pt idx="62">
                  <c:v>-0.68121000000000009</c:v>
                </c:pt>
                <c:pt idx="63">
                  <c:v>-0.62516000000000005</c:v>
                </c:pt>
                <c:pt idx="64">
                  <c:v>-0.46666000000000002</c:v>
                </c:pt>
                <c:pt idx="65">
                  <c:v>-0.30815999999999999</c:v>
                </c:pt>
                <c:pt idx="66">
                  <c:v>-0.23988500000000001</c:v>
                </c:pt>
                <c:pt idx="67">
                  <c:v>-0.17161000000000001</c:v>
                </c:pt>
                <c:pt idx="68">
                  <c:v>-0.36307</c:v>
                </c:pt>
                <c:pt idx="69">
                  <c:v>-0.55452999999999997</c:v>
                </c:pt>
                <c:pt idx="70">
                  <c:v>-0.41144499999999995</c:v>
                </c:pt>
                <c:pt idx="71">
                  <c:v>-0.26835999999999999</c:v>
                </c:pt>
                <c:pt idx="72">
                  <c:v>-0.26343499999999997</c:v>
                </c:pt>
                <c:pt idx="73">
                  <c:v>-0.25851000000000002</c:v>
                </c:pt>
                <c:pt idx="74">
                  <c:v>-0.33577500000000005</c:v>
                </c:pt>
                <c:pt idx="75">
                  <c:v>-0.41304000000000002</c:v>
                </c:pt>
                <c:pt idx="76">
                  <c:v>-0.44059500000000001</c:v>
                </c:pt>
                <c:pt idx="77">
                  <c:v>-0.46815000000000001</c:v>
                </c:pt>
                <c:pt idx="78">
                  <c:v>-0.38742500000000002</c:v>
                </c:pt>
                <c:pt idx="79">
                  <c:v>-0.30669999999999997</c:v>
                </c:pt>
                <c:pt idx="80">
                  <c:v>-0.25094499999999997</c:v>
                </c:pt>
                <c:pt idx="81">
                  <c:v>-0.19519</c:v>
                </c:pt>
                <c:pt idx="82">
                  <c:v>-0.10838</c:v>
                </c:pt>
                <c:pt idx="83">
                  <c:v>-2.1569999999999999E-2</c:v>
                </c:pt>
                <c:pt idx="84">
                  <c:v>0.42421000000000003</c:v>
                </c:pt>
                <c:pt idx="85">
                  <c:v>0.86999000000000004</c:v>
                </c:pt>
                <c:pt idx="86">
                  <c:v>1.276845</c:v>
                </c:pt>
                <c:pt idx="87">
                  <c:v>1.6837</c:v>
                </c:pt>
                <c:pt idx="88">
                  <c:v>1.14724</c:v>
                </c:pt>
                <c:pt idx="89">
                  <c:v>0.61077999999999999</c:v>
                </c:pt>
                <c:pt idx="90">
                  <c:v>1.9277150000000001</c:v>
                </c:pt>
                <c:pt idx="91">
                  <c:v>3.24465</c:v>
                </c:pt>
                <c:pt idx="92">
                  <c:v>1.25292</c:v>
                </c:pt>
                <c:pt idx="93">
                  <c:v>-0.73880999999999997</c:v>
                </c:pt>
                <c:pt idx="94">
                  <c:v>-0.68101999999999996</c:v>
                </c:pt>
                <c:pt idx="95">
                  <c:v>-0.62322999999999995</c:v>
                </c:pt>
                <c:pt idx="96">
                  <c:v>-0.49137999999999998</c:v>
                </c:pt>
                <c:pt idx="97">
                  <c:v>-0.35953000000000002</c:v>
                </c:pt>
                <c:pt idx="98">
                  <c:v>-0.63483000000000001</c:v>
                </c:pt>
                <c:pt idx="99">
                  <c:v>-0.91012999999999999</c:v>
                </c:pt>
                <c:pt idx="100">
                  <c:v>-0.70040999999999998</c:v>
                </c:pt>
                <c:pt idx="101">
                  <c:v>-0.49069000000000002</c:v>
                </c:pt>
                <c:pt idx="102">
                  <c:v>-0.69562500000000005</c:v>
                </c:pt>
                <c:pt idx="103">
                  <c:v>-0.90056000000000003</c:v>
                </c:pt>
                <c:pt idx="104">
                  <c:v>-0.90820999999999996</c:v>
                </c:pt>
                <c:pt idx="105">
                  <c:v>-0.91586000000000001</c:v>
                </c:pt>
                <c:pt idx="106">
                  <c:v>-0.943685</c:v>
                </c:pt>
                <c:pt idx="107">
                  <c:v>-0.97150999999999998</c:v>
                </c:pt>
                <c:pt idx="108">
                  <c:v>-0.95282500000000003</c:v>
                </c:pt>
                <c:pt idx="109">
                  <c:v>-0.93413999999999997</c:v>
                </c:pt>
                <c:pt idx="110">
                  <c:v>-0.73493999999999993</c:v>
                </c:pt>
                <c:pt idx="111">
                  <c:v>-0.53573999999999999</c:v>
                </c:pt>
                <c:pt idx="112">
                  <c:v>-0.439585</c:v>
                </c:pt>
                <c:pt idx="113">
                  <c:v>-0.34343000000000001</c:v>
                </c:pt>
                <c:pt idx="114">
                  <c:v>-0.62382000000000004</c:v>
                </c:pt>
                <c:pt idx="115">
                  <c:v>-0.90420999999999996</c:v>
                </c:pt>
                <c:pt idx="116">
                  <c:v>-0.79041499999999998</c:v>
                </c:pt>
                <c:pt idx="117">
                  <c:v>-0.67662</c:v>
                </c:pt>
                <c:pt idx="118">
                  <c:v>-0.76783500000000005</c:v>
                </c:pt>
                <c:pt idx="119">
                  <c:v>-0.85904999999999998</c:v>
                </c:pt>
                <c:pt idx="120">
                  <c:v>-0.90685499999999997</c:v>
                </c:pt>
                <c:pt idx="121">
                  <c:v>-0.95465999999999995</c:v>
                </c:pt>
                <c:pt idx="122">
                  <c:v>-0.51114999999999999</c:v>
                </c:pt>
                <c:pt idx="123">
                  <c:v>-6.7640000000000006E-2</c:v>
                </c:pt>
                <c:pt idx="124">
                  <c:v>-0.43819000000000002</c:v>
                </c:pt>
                <c:pt idx="125">
                  <c:v>-0.80874000000000001</c:v>
                </c:pt>
                <c:pt idx="126">
                  <c:v>-0.62919499999999995</c:v>
                </c:pt>
                <c:pt idx="127">
                  <c:v>-0.44964999999999999</c:v>
                </c:pt>
                <c:pt idx="128">
                  <c:v>-0.67765500000000001</c:v>
                </c:pt>
                <c:pt idx="129">
                  <c:v>-0.90566000000000002</c:v>
                </c:pt>
                <c:pt idx="130">
                  <c:v>-0.84492999999999996</c:v>
                </c:pt>
                <c:pt idx="131">
                  <c:v>-0.78420000000000001</c:v>
                </c:pt>
                <c:pt idx="132">
                  <c:v>-0.59443000000000001</c:v>
                </c:pt>
                <c:pt idx="133">
                  <c:v>-0.40466000000000002</c:v>
                </c:pt>
                <c:pt idx="134">
                  <c:v>-0.43117499999999997</c:v>
                </c:pt>
                <c:pt idx="135">
                  <c:v>-0.45768999999999999</c:v>
                </c:pt>
                <c:pt idx="136">
                  <c:v>-0.33889999999999998</c:v>
                </c:pt>
                <c:pt idx="137">
                  <c:v>-0.22011</c:v>
                </c:pt>
                <c:pt idx="138">
                  <c:v>-0.19256000000000001</c:v>
                </c:pt>
                <c:pt idx="139">
                  <c:v>-0.16500999999999999</c:v>
                </c:pt>
                <c:pt idx="140">
                  <c:v>-0.13745999999999997</c:v>
                </c:pt>
                <c:pt idx="141">
                  <c:v>-0.10990999999999998</c:v>
                </c:pt>
                <c:pt idx="142">
                  <c:v>-8.2359999999999975E-2</c:v>
                </c:pt>
                <c:pt idx="143">
                  <c:v>-5.480999999999997E-2</c:v>
                </c:pt>
                <c:pt idx="144">
                  <c:v>-2.7259999999999965E-2</c:v>
                </c:pt>
                <c:pt idx="145">
                  <c:v>2.9000000000004023E-4</c:v>
                </c:pt>
                <c:pt idx="146">
                  <c:v>2.7840000000000045E-2</c:v>
                </c:pt>
                <c:pt idx="147">
                  <c:v>5.539000000000005E-2</c:v>
                </c:pt>
                <c:pt idx="148">
                  <c:v>8.2940000000000055E-2</c:v>
                </c:pt>
              </c:numCache>
            </c:numRef>
          </c:xVal>
          <c:yVal>
            <c:numRef>
              <c:f>DV!$F$2:$F$150</c:f>
              <c:numCache>
                <c:formatCode>General</c:formatCode>
                <c:ptCount val="14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numCache>
            </c:numRef>
          </c:yVal>
          <c:smooth val="0"/>
          <c:extLst>
            <c:ext xmlns:c16="http://schemas.microsoft.com/office/drawing/2014/chart" uri="{C3380CC4-5D6E-409C-BE32-E72D297353CC}">
              <c16:uniqueId val="{00000000-A0DE-47F9-9310-F346C553B1AB}"/>
            </c:ext>
          </c:extLst>
        </c:ser>
        <c:dLbls>
          <c:showLegendKey val="0"/>
          <c:showVal val="0"/>
          <c:showCatName val="0"/>
          <c:showSerName val="0"/>
          <c:showPercent val="0"/>
          <c:showBubbleSize val="0"/>
        </c:dLbls>
        <c:axId val="1191739664"/>
        <c:axId val="1191740080"/>
      </c:scatterChart>
      <c:valAx>
        <c:axId val="1191739664"/>
        <c:scaling>
          <c:orientation val="minMax"/>
          <c:max val="4"/>
          <c:min val="-2"/>
        </c:scaling>
        <c:delete val="0"/>
        <c:axPos val="t"/>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40080"/>
        <c:crosses val="autoZero"/>
        <c:crossBetween val="midCat"/>
      </c:valAx>
      <c:valAx>
        <c:axId val="1191740080"/>
        <c:scaling>
          <c:orientation val="maxMin"/>
          <c:max val="150"/>
          <c:min val="0"/>
        </c:scaling>
        <c:delete val="0"/>
        <c:axPos val="l"/>
        <c:numFmt formatCode="General" sourceLinked="1"/>
        <c:majorTickMark val="cross"/>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39664"/>
        <c:crosses val="autoZero"/>
        <c:crossBetween val="midCat"/>
        <c:majorUnit val="25"/>
      </c:valAx>
      <c:spPr>
        <a:ln>
          <a:solidFill>
            <a:schemeClr val="bg1">
              <a:lumMod val="85000"/>
            </a:schemeClr>
          </a:solidFill>
        </a:ln>
      </c:spPr>
    </c:plotArea>
    <c:plotVisOnly val="1"/>
    <c:dispBlanksAs val="gap"/>
    <c:showDLblsOverMax val="0"/>
  </c:chart>
  <c:spPr>
    <a:ln>
      <a:noFill/>
    </a:ln>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a:t>DV2  Sand (%)</a:t>
            </a:r>
          </a:p>
        </c:rich>
      </c:tx>
      <c:layout>
        <c:manualLayout>
          <c:xMode val="edge"/>
          <c:yMode val="edge"/>
          <c:x val="0.39225627565785048"/>
          <c:y val="4.040404040404040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V!$B$1</c:f>
              <c:strCache>
                <c:ptCount val="1"/>
                <c:pt idx="0">
                  <c:v>Sand (%)</c:v>
                </c:pt>
              </c:strCache>
            </c:strRef>
          </c:tx>
          <c:spPr>
            <a:ln w="9525" cap="rnd">
              <a:solidFill>
                <a:schemeClr val="accent4">
                  <a:lumMod val="50000"/>
                </a:schemeClr>
              </a:solidFill>
              <a:round/>
            </a:ln>
            <a:effectLst/>
          </c:spPr>
          <c:marker>
            <c:symbol val="none"/>
          </c:marker>
          <c:xVal>
            <c:numRef>
              <c:f>DV!$G$2:$G$145</c:f>
              <c:numCache>
                <c:formatCode>General</c:formatCode>
                <c:ptCount val="144"/>
                <c:pt idx="0">
                  <c:v>23.77</c:v>
                </c:pt>
                <c:pt idx="1">
                  <c:v>11.03</c:v>
                </c:pt>
                <c:pt idx="2">
                  <c:v>41.199999999999996</c:v>
                </c:pt>
                <c:pt idx="3">
                  <c:v>48.249999999999993</c:v>
                </c:pt>
                <c:pt idx="4">
                  <c:v>53.28</c:v>
                </c:pt>
                <c:pt idx="5">
                  <c:v>11.360000000000001</c:v>
                </c:pt>
                <c:pt idx="6">
                  <c:v>14.240000000000002</c:v>
                </c:pt>
                <c:pt idx="7">
                  <c:v>69.44</c:v>
                </c:pt>
                <c:pt idx="8">
                  <c:v>54.46</c:v>
                </c:pt>
                <c:pt idx="9">
                  <c:v>26.08</c:v>
                </c:pt>
                <c:pt idx="10">
                  <c:v>27.129999999999995</c:v>
                </c:pt>
                <c:pt idx="11">
                  <c:v>19.509999999999998</c:v>
                </c:pt>
                <c:pt idx="12">
                  <c:v>15.799999999999997</c:v>
                </c:pt>
                <c:pt idx="13">
                  <c:v>16.05</c:v>
                </c:pt>
                <c:pt idx="14">
                  <c:v>11.88</c:v>
                </c:pt>
                <c:pt idx="15">
                  <c:v>8.2800000000000011</c:v>
                </c:pt>
                <c:pt idx="16">
                  <c:v>18.720000000000002</c:v>
                </c:pt>
                <c:pt idx="17">
                  <c:v>12.65</c:v>
                </c:pt>
                <c:pt idx="18">
                  <c:v>33.480000000000004</c:v>
                </c:pt>
                <c:pt idx="19">
                  <c:v>6.33</c:v>
                </c:pt>
                <c:pt idx="20">
                  <c:v>16.919999999999998</c:v>
                </c:pt>
                <c:pt idx="21">
                  <c:v>8.9499999999999993</c:v>
                </c:pt>
                <c:pt idx="22">
                  <c:v>10.34</c:v>
                </c:pt>
                <c:pt idx="23">
                  <c:v>17.62</c:v>
                </c:pt>
                <c:pt idx="24">
                  <c:v>21.929999999999996</c:v>
                </c:pt>
                <c:pt idx="25">
                  <c:v>55.67</c:v>
                </c:pt>
                <c:pt idx="26">
                  <c:v>48.129999999999995</c:v>
                </c:pt>
                <c:pt idx="27">
                  <c:v>26.689999999999998</c:v>
                </c:pt>
                <c:pt idx="28">
                  <c:v>52.790000000000006</c:v>
                </c:pt>
                <c:pt idx="29">
                  <c:v>33.85</c:v>
                </c:pt>
                <c:pt idx="30">
                  <c:v>18.579999999999998</c:v>
                </c:pt>
                <c:pt idx="31">
                  <c:v>14.709999999999999</c:v>
                </c:pt>
                <c:pt idx="32">
                  <c:v>5.3400000000000007</c:v>
                </c:pt>
                <c:pt idx="33">
                  <c:v>1</c:v>
                </c:pt>
                <c:pt idx="34">
                  <c:v>7.6999999999999993</c:v>
                </c:pt>
                <c:pt idx="35">
                  <c:v>8.3500000000000014</c:v>
                </c:pt>
                <c:pt idx="36">
                  <c:v>17.82</c:v>
                </c:pt>
                <c:pt idx="37">
                  <c:v>51.669999999999995</c:v>
                </c:pt>
                <c:pt idx="38">
                  <c:v>7.47</c:v>
                </c:pt>
                <c:pt idx="39">
                  <c:v>14.77</c:v>
                </c:pt>
                <c:pt idx="40">
                  <c:v>9.16</c:v>
                </c:pt>
                <c:pt idx="41">
                  <c:v>5.660000000000001</c:v>
                </c:pt>
                <c:pt idx="42">
                  <c:v>10.659999999999998</c:v>
                </c:pt>
                <c:pt idx="43">
                  <c:v>10.81</c:v>
                </c:pt>
                <c:pt idx="44">
                  <c:v>13.429999999999996</c:v>
                </c:pt>
                <c:pt idx="45">
                  <c:v>7.2600000000000007</c:v>
                </c:pt>
                <c:pt idx="46">
                  <c:v>6.42</c:v>
                </c:pt>
                <c:pt idx="47">
                  <c:v>11.719999999999997</c:v>
                </c:pt>
                <c:pt idx="48">
                  <c:v>13.8</c:v>
                </c:pt>
                <c:pt idx="49">
                  <c:v>9.3200000000000021</c:v>
                </c:pt>
                <c:pt idx="50">
                  <c:v>8.15</c:v>
                </c:pt>
                <c:pt idx="51">
                  <c:v>31.02</c:v>
                </c:pt>
                <c:pt idx="52">
                  <c:v>6.8999999999999995</c:v>
                </c:pt>
                <c:pt idx="53">
                  <c:v>8.6100000000000012</c:v>
                </c:pt>
                <c:pt idx="54">
                  <c:v>13.82</c:v>
                </c:pt>
                <c:pt idx="55">
                  <c:v>0</c:v>
                </c:pt>
                <c:pt idx="56">
                  <c:v>0.97</c:v>
                </c:pt>
                <c:pt idx="57">
                  <c:v>2.46</c:v>
                </c:pt>
                <c:pt idx="58">
                  <c:v>0.35</c:v>
                </c:pt>
                <c:pt idx="59">
                  <c:v>8.89</c:v>
                </c:pt>
                <c:pt idx="60">
                  <c:v>14.39</c:v>
                </c:pt>
                <c:pt idx="61">
                  <c:v>16.97</c:v>
                </c:pt>
                <c:pt idx="62">
                  <c:v>12.630000000000003</c:v>
                </c:pt>
                <c:pt idx="63">
                  <c:v>14.32</c:v>
                </c:pt>
                <c:pt idx="64">
                  <c:v>7.69</c:v>
                </c:pt>
                <c:pt idx="65">
                  <c:v>1.04</c:v>
                </c:pt>
                <c:pt idx="66">
                  <c:v>14.330000000000002</c:v>
                </c:pt>
                <c:pt idx="67">
                  <c:v>2.84</c:v>
                </c:pt>
                <c:pt idx="68">
                  <c:v>6.36</c:v>
                </c:pt>
                <c:pt idx="69">
                  <c:v>4.08</c:v>
                </c:pt>
                <c:pt idx="70">
                  <c:v>31.029999999999998</c:v>
                </c:pt>
                <c:pt idx="71">
                  <c:v>12.13</c:v>
                </c:pt>
                <c:pt idx="72">
                  <c:v>12.829999999999998</c:v>
                </c:pt>
                <c:pt idx="73">
                  <c:v>15.469999999999999</c:v>
                </c:pt>
                <c:pt idx="74">
                  <c:v>43.33</c:v>
                </c:pt>
                <c:pt idx="75">
                  <c:v>15.55</c:v>
                </c:pt>
                <c:pt idx="76">
                  <c:v>10.040000000000001</c:v>
                </c:pt>
                <c:pt idx="77">
                  <c:v>5.81</c:v>
                </c:pt>
                <c:pt idx="78">
                  <c:v>4.7399999999999993</c:v>
                </c:pt>
                <c:pt idx="79">
                  <c:v>7.75</c:v>
                </c:pt>
                <c:pt idx="80">
                  <c:v>4.17</c:v>
                </c:pt>
                <c:pt idx="81">
                  <c:v>9.5500000000000007</c:v>
                </c:pt>
                <c:pt idx="82">
                  <c:v>9.61</c:v>
                </c:pt>
                <c:pt idx="83">
                  <c:v>10.93</c:v>
                </c:pt>
                <c:pt idx="84">
                  <c:v>15.639999999999999</c:v>
                </c:pt>
                <c:pt idx="85">
                  <c:v>43.160000000000004</c:v>
                </c:pt>
                <c:pt idx="86">
                  <c:v>40.15</c:v>
                </c:pt>
                <c:pt idx="87">
                  <c:v>9.2200000000000006</c:v>
                </c:pt>
                <c:pt idx="88">
                  <c:v>15.01</c:v>
                </c:pt>
                <c:pt idx="89">
                  <c:v>3.7600000000000002</c:v>
                </c:pt>
                <c:pt idx="90">
                  <c:v>6.4</c:v>
                </c:pt>
                <c:pt idx="91">
                  <c:v>6.17</c:v>
                </c:pt>
                <c:pt idx="92">
                  <c:v>0.78</c:v>
                </c:pt>
                <c:pt idx="93">
                  <c:v>0.86</c:v>
                </c:pt>
                <c:pt idx="94">
                  <c:v>10.43</c:v>
                </c:pt>
                <c:pt idx="95">
                  <c:v>1.1299999999999999</c:v>
                </c:pt>
                <c:pt idx="96">
                  <c:v>12.45</c:v>
                </c:pt>
                <c:pt idx="97">
                  <c:v>26.180000000000003</c:v>
                </c:pt>
                <c:pt idx="98">
                  <c:v>3.5900000000000007</c:v>
                </c:pt>
                <c:pt idx="99">
                  <c:v>15.5</c:v>
                </c:pt>
                <c:pt idx="100">
                  <c:v>2.1399999999999997</c:v>
                </c:pt>
                <c:pt idx="101">
                  <c:v>10.48</c:v>
                </c:pt>
                <c:pt idx="102">
                  <c:v>8.34</c:v>
                </c:pt>
                <c:pt idx="103">
                  <c:v>4.7700000000000005</c:v>
                </c:pt>
                <c:pt idx="104">
                  <c:v>6.3100000000000005</c:v>
                </c:pt>
                <c:pt idx="105">
                  <c:v>6.620000000000001</c:v>
                </c:pt>
                <c:pt idx="106">
                  <c:v>8.89</c:v>
                </c:pt>
                <c:pt idx="107">
                  <c:v>11.709999999999999</c:v>
                </c:pt>
                <c:pt idx="108">
                  <c:v>5.12</c:v>
                </c:pt>
                <c:pt idx="109">
                  <c:v>8.5</c:v>
                </c:pt>
                <c:pt idx="110">
                  <c:v>0.51</c:v>
                </c:pt>
                <c:pt idx="111">
                  <c:v>4.7799999999999994</c:v>
                </c:pt>
                <c:pt idx="112">
                  <c:v>15.81</c:v>
                </c:pt>
                <c:pt idx="113">
                  <c:v>21.48</c:v>
                </c:pt>
                <c:pt idx="114">
                  <c:v>13.96</c:v>
                </c:pt>
                <c:pt idx="115">
                  <c:v>7.5500000000000007</c:v>
                </c:pt>
                <c:pt idx="116">
                  <c:v>9.0100000000000016</c:v>
                </c:pt>
                <c:pt idx="117">
                  <c:v>14.6</c:v>
                </c:pt>
                <c:pt idx="118">
                  <c:v>7.5</c:v>
                </c:pt>
                <c:pt idx="119">
                  <c:v>9.14</c:v>
                </c:pt>
                <c:pt idx="120">
                  <c:v>2.5199999999999996</c:v>
                </c:pt>
                <c:pt idx="121">
                  <c:v>5.0400000000000009</c:v>
                </c:pt>
                <c:pt idx="122">
                  <c:v>4.7700000000000005</c:v>
                </c:pt>
                <c:pt idx="123">
                  <c:v>1.77</c:v>
                </c:pt>
                <c:pt idx="124">
                  <c:v>1.49</c:v>
                </c:pt>
                <c:pt idx="125">
                  <c:v>0.5</c:v>
                </c:pt>
                <c:pt idx="126">
                  <c:v>1.1800000000000002</c:v>
                </c:pt>
                <c:pt idx="127">
                  <c:v>3.63</c:v>
                </c:pt>
                <c:pt idx="128">
                  <c:v>9.35</c:v>
                </c:pt>
                <c:pt idx="129">
                  <c:v>4.1999999999999993</c:v>
                </c:pt>
                <c:pt idx="130">
                  <c:v>2.7399999999999998</c:v>
                </c:pt>
                <c:pt idx="131">
                  <c:v>11.95</c:v>
                </c:pt>
                <c:pt idx="132">
                  <c:v>3.2800000000000002</c:v>
                </c:pt>
                <c:pt idx="133">
                  <c:v>4.04</c:v>
                </c:pt>
                <c:pt idx="134">
                  <c:v>30.53</c:v>
                </c:pt>
                <c:pt idx="135">
                  <c:v>4.97</c:v>
                </c:pt>
                <c:pt idx="136">
                  <c:v>2.3899999999999997</c:v>
                </c:pt>
                <c:pt idx="137">
                  <c:v>3.2699999999999996</c:v>
                </c:pt>
                <c:pt idx="138">
                  <c:v>20</c:v>
                </c:pt>
                <c:pt idx="139">
                  <c:v>4.01</c:v>
                </c:pt>
                <c:pt idx="140">
                  <c:v>2.1</c:v>
                </c:pt>
                <c:pt idx="141">
                  <c:v>1.18</c:v>
                </c:pt>
                <c:pt idx="142">
                  <c:v>27.27</c:v>
                </c:pt>
                <c:pt idx="143">
                  <c:v>0.53</c:v>
                </c:pt>
              </c:numCache>
            </c:numRef>
          </c:xVal>
          <c:yVal>
            <c:numRef>
              <c:f>DV!$F$2:$F$145</c:f>
              <c:numCache>
                <c:formatCode>General</c:formatCode>
                <c:ptCount val="14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numCache>
            </c:numRef>
          </c:yVal>
          <c:smooth val="0"/>
          <c:extLst>
            <c:ext xmlns:c16="http://schemas.microsoft.com/office/drawing/2014/chart" uri="{C3380CC4-5D6E-409C-BE32-E72D297353CC}">
              <c16:uniqueId val="{00000000-7256-4089-8E4C-5FB909D457FA}"/>
            </c:ext>
          </c:extLst>
        </c:ser>
        <c:dLbls>
          <c:showLegendKey val="0"/>
          <c:showVal val="0"/>
          <c:showCatName val="0"/>
          <c:showSerName val="0"/>
          <c:showPercent val="0"/>
          <c:showBubbleSize val="0"/>
        </c:dLbls>
        <c:axId val="1191739664"/>
        <c:axId val="1191740080"/>
      </c:scatterChart>
      <c:valAx>
        <c:axId val="1191739664"/>
        <c:scaling>
          <c:orientation val="minMax"/>
          <c:max val="100"/>
        </c:scaling>
        <c:delete val="0"/>
        <c:axPos val="t"/>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40080"/>
        <c:crosses val="autoZero"/>
        <c:crossBetween val="midCat"/>
        <c:majorUnit val="20"/>
      </c:valAx>
      <c:valAx>
        <c:axId val="1191740080"/>
        <c:scaling>
          <c:orientation val="maxMin"/>
          <c:max val="150"/>
          <c:min val="0"/>
        </c:scaling>
        <c:delete val="0"/>
        <c:axPos val="l"/>
        <c:numFmt formatCode="General" sourceLinked="1"/>
        <c:majorTickMark val="cross"/>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739664"/>
        <c:crosses val="autoZero"/>
        <c:crossBetween val="midCat"/>
        <c:majorUnit val="20"/>
        <c:minorUnit val="10"/>
      </c:valAx>
      <c:spPr>
        <a:noFill/>
        <a:ln w="12700">
          <a:solidFill>
            <a:schemeClr val="bg1">
              <a:lumMod val="85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5403</cdr:x>
      <cdr:y>0.67063</cdr:y>
    </cdr:from>
    <cdr:to>
      <cdr:x>0.39814</cdr:x>
      <cdr:y>0.67063</cdr:y>
    </cdr:to>
    <cdr:cxnSp macro="">
      <cdr:nvCxnSpPr>
        <cdr:cNvPr id="2" name="Straight Arrow Connector 1"/>
        <cdr:cNvCxnSpPr/>
      </cdr:nvCxnSpPr>
      <cdr:spPr>
        <a:xfrm xmlns:a="http://schemas.openxmlformats.org/drawingml/2006/main" flipH="1">
          <a:off x="485775" y="2556835"/>
          <a:ext cx="275590" cy="0"/>
        </a:xfrm>
        <a:prstGeom xmlns:a="http://schemas.openxmlformats.org/drawingml/2006/main" prst="straightConnector1">
          <a:avLst/>
        </a:prstGeom>
        <a:ln xmlns:a="http://schemas.openxmlformats.org/drawingml/2006/main" w="31750">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1968</cdr:x>
      <cdr:y>0.63041</cdr:y>
    </cdr:from>
    <cdr:to>
      <cdr:x>0.95202</cdr:x>
      <cdr:y>0.69861</cdr:y>
    </cdr:to>
    <cdr:sp macro="" textlink="">
      <cdr:nvSpPr>
        <cdr:cNvPr id="3" name="TextBox 1"/>
        <cdr:cNvSpPr txBox="1"/>
      </cdr:nvSpPr>
      <cdr:spPr>
        <a:xfrm xmlns:a="http://schemas.openxmlformats.org/drawingml/2006/main">
          <a:off x="993775" y="2403475"/>
          <a:ext cx="826771" cy="2600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4552±331</a:t>
          </a:r>
        </a:p>
      </cdr:txBody>
    </cdr:sp>
  </cdr:relSizeAnchor>
  <cdr:relSizeAnchor xmlns:cdr="http://schemas.openxmlformats.org/drawingml/2006/chartDrawing">
    <cdr:from>
      <cdr:x>0.26399</cdr:x>
      <cdr:y>0.76057</cdr:y>
    </cdr:from>
    <cdr:to>
      <cdr:x>0.4081</cdr:x>
      <cdr:y>0.76057</cdr:y>
    </cdr:to>
    <cdr:cxnSp macro="">
      <cdr:nvCxnSpPr>
        <cdr:cNvPr id="4" name="Straight Arrow Connector 3"/>
        <cdr:cNvCxnSpPr/>
      </cdr:nvCxnSpPr>
      <cdr:spPr>
        <a:xfrm xmlns:a="http://schemas.openxmlformats.org/drawingml/2006/main" flipH="1">
          <a:off x="504825" y="2899735"/>
          <a:ext cx="275590" cy="0"/>
        </a:xfrm>
        <a:prstGeom xmlns:a="http://schemas.openxmlformats.org/drawingml/2006/main" prst="straightConnector1">
          <a:avLst/>
        </a:prstGeom>
        <a:ln xmlns:a="http://schemas.openxmlformats.org/drawingml/2006/main" w="31750">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2466</cdr:x>
      <cdr:y>0.72534</cdr:y>
    </cdr:from>
    <cdr:to>
      <cdr:x>0.957</cdr:x>
      <cdr:y>0.79354</cdr:y>
    </cdr:to>
    <cdr:sp macro="" textlink="">
      <cdr:nvSpPr>
        <cdr:cNvPr id="5" name="TextBox 1"/>
        <cdr:cNvSpPr txBox="1"/>
      </cdr:nvSpPr>
      <cdr:spPr>
        <a:xfrm xmlns:a="http://schemas.openxmlformats.org/drawingml/2006/main">
          <a:off x="1003300" y="2765425"/>
          <a:ext cx="826771" cy="2600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5597±314</a:t>
          </a:r>
        </a:p>
      </cdr:txBody>
    </cdr:sp>
  </cdr:relSizeAnchor>
</c:userShapes>
</file>

<file path=word/drawings/drawing2.xml><?xml version="1.0" encoding="utf-8"?>
<c:userShapes xmlns:c="http://schemas.openxmlformats.org/drawingml/2006/chart">
  <cdr:relSizeAnchor xmlns:cdr="http://schemas.openxmlformats.org/drawingml/2006/chartDrawing">
    <cdr:from>
      <cdr:x>0.51252</cdr:x>
      <cdr:y>0.21319</cdr:y>
    </cdr:from>
    <cdr:to>
      <cdr:x>0.9559</cdr:x>
      <cdr:y>0.28139</cdr:y>
    </cdr:to>
    <cdr:sp macro="" textlink="">
      <cdr:nvSpPr>
        <cdr:cNvPr id="2" name="TextBox 1"/>
        <cdr:cNvSpPr txBox="1"/>
      </cdr:nvSpPr>
      <cdr:spPr>
        <a:xfrm xmlns:a="http://schemas.openxmlformats.org/drawingml/2006/main">
          <a:off x="955675" y="812800"/>
          <a:ext cx="826771" cy="2600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2004</a:t>
          </a:r>
          <a:r>
            <a:rPr lang="en-US" sz="1100" baseline="0"/>
            <a:t> event</a:t>
          </a:r>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7581</cdr:x>
      <cdr:y>0.23988</cdr:y>
    </cdr:from>
    <cdr:to>
      <cdr:x>0.91989</cdr:x>
      <cdr:y>0.28652</cdr:y>
    </cdr:to>
    <cdr:sp macro="" textlink="">
      <cdr:nvSpPr>
        <cdr:cNvPr id="2" name="TextBox 17"/>
        <cdr:cNvSpPr txBox="1"/>
      </cdr:nvSpPr>
      <cdr:spPr>
        <a:xfrm xmlns:a="http://schemas.openxmlformats.org/drawingml/2006/main">
          <a:off x="1418187" y="875878"/>
          <a:ext cx="302663" cy="170293"/>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baseline="0"/>
            <a:t>DV-1</a:t>
          </a:r>
          <a:endParaRPr lang="en-US" sz="1100"/>
        </a:p>
      </cdr:txBody>
    </cdr:sp>
  </cdr:relSizeAnchor>
  <cdr:relSizeAnchor xmlns:cdr="http://schemas.openxmlformats.org/drawingml/2006/chartDrawing">
    <cdr:from>
      <cdr:x>0.56374</cdr:x>
      <cdr:y>0.16713</cdr:y>
    </cdr:from>
    <cdr:to>
      <cdr:x>0.91541</cdr:x>
      <cdr:y>0.20607</cdr:y>
    </cdr:to>
    <cdr:sp macro="" textlink="">
      <cdr:nvSpPr>
        <cdr:cNvPr id="3" name="TextBox 1"/>
        <cdr:cNvSpPr txBox="1"/>
      </cdr:nvSpPr>
      <cdr:spPr>
        <a:xfrm xmlns:a="http://schemas.openxmlformats.org/drawingml/2006/main">
          <a:off x="1054593" y="610236"/>
          <a:ext cx="657872" cy="142174"/>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t>2004 event</a:t>
          </a:r>
        </a:p>
      </cdr:txBody>
    </cdr:sp>
  </cdr:relSizeAnchor>
  <cdr:relSizeAnchor xmlns:cdr="http://schemas.openxmlformats.org/drawingml/2006/chartDrawing">
    <cdr:from>
      <cdr:x>0.75814</cdr:x>
      <cdr:y>0.34643</cdr:y>
    </cdr:from>
    <cdr:to>
      <cdr:x>0.91993</cdr:x>
      <cdr:y>0.39307</cdr:y>
    </cdr:to>
    <cdr:sp macro="" textlink="">
      <cdr:nvSpPr>
        <cdr:cNvPr id="4" name="TextBox 17"/>
        <cdr:cNvSpPr txBox="1"/>
      </cdr:nvSpPr>
      <cdr:spPr>
        <a:xfrm xmlns:a="http://schemas.openxmlformats.org/drawingml/2006/main">
          <a:off x="1418268" y="1264920"/>
          <a:ext cx="302663" cy="170293"/>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baseline="0"/>
            <a:t>DV-2</a:t>
          </a:r>
          <a:endParaRPr lang="en-US" sz="1100"/>
        </a:p>
      </cdr:txBody>
    </cdr:sp>
  </cdr:relSizeAnchor>
  <cdr:relSizeAnchor xmlns:cdr="http://schemas.openxmlformats.org/drawingml/2006/chartDrawing">
    <cdr:from>
      <cdr:x>0.75814</cdr:x>
      <cdr:y>0.421</cdr:y>
    </cdr:from>
    <cdr:to>
      <cdr:x>0.91993</cdr:x>
      <cdr:y>0.46764</cdr:y>
    </cdr:to>
    <cdr:sp macro="" textlink="">
      <cdr:nvSpPr>
        <cdr:cNvPr id="5" name="TextBox 17"/>
        <cdr:cNvSpPr txBox="1"/>
      </cdr:nvSpPr>
      <cdr:spPr>
        <a:xfrm xmlns:a="http://schemas.openxmlformats.org/drawingml/2006/main">
          <a:off x="1418269" y="1537167"/>
          <a:ext cx="302662" cy="170292"/>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baseline="0"/>
            <a:t>DV-3</a:t>
          </a:r>
          <a:endParaRPr lang="en-US" sz="1100"/>
        </a:p>
      </cdr:txBody>
    </cdr:sp>
  </cdr:relSizeAnchor>
  <cdr:relSizeAnchor xmlns:cdr="http://schemas.openxmlformats.org/drawingml/2006/chartDrawing">
    <cdr:from>
      <cdr:x>0.74283</cdr:x>
      <cdr:y>0.53293</cdr:y>
    </cdr:from>
    <cdr:to>
      <cdr:x>0.90462</cdr:x>
      <cdr:y>0.57957</cdr:y>
    </cdr:to>
    <cdr:sp macro="" textlink="">
      <cdr:nvSpPr>
        <cdr:cNvPr id="7" name="TextBox 17"/>
        <cdr:cNvSpPr txBox="1"/>
      </cdr:nvSpPr>
      <cdr:spPr>
        <a:xfrm xmlns:a="http://schemas.openxmlformats.org/drawingml/2006/main">
          <a:off x="1389612" y="1945853"/>
          <a:ext cx="302663" cy="170293"/>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baseline="0"/>
            <a:t>DV-4</a:t>
          </a:r>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20422</cdr:x>
      <cdr:y>0.36334</cdr:y>
    </cdr:from>
    <cdr:to>
      <cdr:x>0.34833</cdr:x>
      <cdr:y>0.36334</cdr:y>
    </cdr:to>
    <cdr:cxnSp macro="">
      <cdr:nvCxnSpPr>
        <cdr:cNvPr id="2" name="Straight Arrow Connector 1"/>
        <cdr:cNvCxnSpPr/>
      </cdr:nvCxnSpPr>
      <cdr:spPr>
        <a:xfrm xmlns:a="http://schemas.openxmlformats.org/drawingml/2006/main" flipH="1">
          <a:off x="390525" y="1385260"/>
          <a:ext cx="275590" cy="0"/>
        </a:xfrm>
        <a:prstGeom xmlns:a="http://schemas.openxmlformats.org/drawingml/2006/main" prst="straightConnector1">
          <a:avLst/>
        </a:prstGeom>
        <a:ln xmlns:a="http://schemas.openxmlformats.org/drawingml/2006/main" w="31750">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2466</cdr:x>
      <cdr:y>0.32811</cdr:y>
    </cdr:from>
    <cdr:to>
      <cdr:x>0.957</cdr:x>
      <cdr:y>0.39631</cdr:y>
    </cdr:to>
    <cdr:sp macro="" textlink="">
      <cdr:nvSpPr>
        <cdr:cNvPr id="3" name="TextBox 1"/>
        <cdr:cNvSpPr txBox="1"/>
      </cdr:nvSpPr>
      <cdr:spPr>
        <a:xfrm xmlns:a="http://schemas.openxmlformats.org/drawingml/2006/main">
          <a:off x="1003300" y="1250950"/>
          <a:ext cx="826771" cy="2600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3077±308</a:t>
          </a:r>
        </a:p>
      </cdr:txBody>
    </cdr:sp>
  </cdr:relSizeAnchor>
  <cdr:relSizeAnchor xmlns:cdr="http://schemas.openxmlformats.org/drawingml/2006/chartDrawing">
    <cdr:from>
      <cdr:x>0.20422</cdr:x>
      <cdr:y>0.45328</cdr:y>
    </cdr:from>
    <cdr:to>
      <cdr:x>0.34833</cdr:x>
      <cdr:y>0.45328</cdr:y>
    </cdr:to>
    <cdr:cxnSp macro="">
      <cdr:nvCxnSpPr>
        <cdr:cNvPr id="4" name="Straight Arrow Connector 3"/>
        <cdr:cNvCxnSpPr/>
      </cdr:nvCxnSpPr>
      <cdr:spPr>
        <a:xfrm xmlns:a="http://schemas.openxmlformats.org/drawingml/2006/main" flipH="1">
          <a:off x="390525" y="1728160"/>
          <a:ext cx="275590" cy="0"/>
        </a:xfrm>
        <a:prstGeom xmlns:a="http://schemas.openxmlformats.org/drawingml/2006/main" prst="straightConnector1">
          <a:avLst/>
        </a:prstGeom>
        <a:ln xmlns:a="http://schemas.openxmlformats.org/drawingml/2006/main" w="31750">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2466</cdr:x>
      <cdr:y>0.42055</cdr:y>
    </cdr:from>
    <cdr:to>
      <cdr:x>0.957</cdr:x>
      <cdr:y>0.48875</cdr:y>
    </cdr:to>
    <cdr:sp macro="" textlink="">
      <cdr:nvSpPr>
        <cdr:cNvPr id="5" name="TextBox 1"/>
        <cdr:cNvSpPr txBox="1"/>
      </cdr:nvSpPr>
      <cdr:spPr>
        <a:xfrm xmlns:a="http://schemas.openxmlformats.org/drawingml/2006/main">
          <a:off x="1003300" y="1603375"/>
          <a:ext cx="826771" cy="2600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4069±371</a:t>
          </a:r>
        </a:p>
      </cdr:txBody>
    </cdr:sp>
  </cdr:relSizeAnchor>
  <cdr:relSizeAnchor xmlns:cdr="http://schemas.openxmlformats.org/drawingml/2006/chartDrawing">
    <cdr:from>
      <cdr:x>0.54085</cdr:x>
      <cdr:y>0.24664</cdr:y>
    </cdr:from>
    <cdr:to>
      <cdr:x>0.97319</cdr:x>
      <cdr:y>0.31484</cdr:y>
    </cdr:to>
    <cdr:sp macro="" textlink="">
      <cdr:nvSpPr>
        <cdr:cNvPr id="6" name="TextBox 1"/>
        <cdr:cNvSpPr txBox="1"/>
      </cdr:nvSpPr>
      <cdr:spPr>
        <a:xfrm xmlns:a="http://schemas.openxmlformats.org/drawingml/2006/main">
          <a:off x="1037527" y="900533"/>
          <a:ext cx="829373" cy="24901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210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77CC2-AC42-4CB9-B3BC-B41A0201A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48</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Lake Superior State University</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aka Ranasinghage</dc:creator>
  <cp:keywords/>
  <dc:description/>
  <cp:lastModifiedBy>Nalaka Ranasinghage</cp:lastModifiedBy>
  <cp:revision>2</cp:revision>
  <dcterms:created xsi:type="dcterms:W3CDTF">2026-02-01T04:59:00Z</dcterms:created>
  <dcterms:modified xsi:type="dcterms:W3CDTF">2026-02-0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9633ed-0fa5-4a00-a248-da2638352078</vt:lpwstr>
  </property>
</Properties>
</file>